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398987979" w:displacedByCustomXml="next"/>
    <w:bookmarkStart w:id="1" w:name="_Toc169424238"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4309EC" w:rsidRPr="00484E67" w:rsidRDefault="004309EC" w:rsidP="00484E67">
                                <w:pPr>
                                  <w:spacing w:before="0" w:line="240" w:lineRule="auto"/>
                                  <w:ind w:firstLine="562"/>
                                  <w:jc w:val="center"/>
                                  <w:rPr>
                                    <w:b/>
                                    <w:sz w:val="32"/>
                                    <w:szCs w:val="32"/>
                                  </w:rPr>
                                </w:pPr>
                                <w:r w:rsidRPr="00484E67">
                                  <w:rPr>
                                    <w:b/>
                                    <w:sz w:val="32"/>
                                    <w:szCs w:val="32"/>
                                  </w:rPr>
                                  <w:t>BỘ CÔNG THƯƠNG</w:t>
                                </w:r>
                              </w:p>
                              <w:p w:rsidR="004309EC" w:rsidRPr="00484E67" w:rsidRDefault="004309EC"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4309EC" w:rsidRPr="00484E67" w:rsidRDefault="004309EC" w:rsidP="00484E67">
                          <w:pPr>
                            <w:spacing w:before="0" w:line="240" w:lineRule="auto"/>
                            <w:ind w:firstLine="562"/>
                            <w:jc w:val="center"/>
                            <w:rPr>
                              <w:b/>
                              <w:sz w:val="32"/>
                              <w:szCs w:val="32"/>
                            </w:rPr>
                          </w:pPr>
                          <w:r w:rsidRPr="00484E67">
                            <w:rPr>
                              <w:b/>
                              <w:sz w:val="32"/>
                              <w:szCs w:val="32"/>
                            </w:rPr>
                            <w:t>BỘ CÔNG THƯƠNG</w:t>
                          </w:r>
                        </w:p>
                        <w:p w:rsidR="004309EC" w:rsidRPr="00484E67" w:rsidRDefault="004309EC"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309EC">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w:t>
        </w:r>
        <w:r w:rsidR="004C1D6A">
          <w:rPr>
            <w:noProof/>
            <w:webHidden/>
          </w:rPr>
          <w:fldChar w:fldCharType="end"/>
        </w:r>
      </w:hyperlink>
    </w:p>
    <w:p w:rsidR="004C1D6A" w:rsidRDefault="004309EC">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4309EC">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4309EC">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4309EC">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4309EC">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C8580A" w:rsidRDefault="008111A1" w:rsidP="00A16910">
      <w:pPr>
        <w:pStyle w:val="Heading2"/>
      </w:pPr>
      <w:r>
        <w:t>Mô hình VPM trong phát triển ứng dụng Android</w:t>
      </w:r>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844B69" w:rsidRDefault="002B46A7" w:rsidP="00844B69">
      <w:pPr>
        <w:pStyle w:val="Heading3"/>
      </w:pPr>
      <w:r>
        <w:t>Mô hình use case</w:t>
      </w:r>
    </w:p>
    <w:p w:rsidR="00E370EA" w:rsidRPr="00E370EA" w:rsidRDefault="00701C8E" w:rsidP="00E370EA">
      <w:r w:rsidRPr="00701C8E">
        <w:rPr>
          <w:noProof/>
        </w:rPr>
        <w:lastRenderedPageBreak/>
        <w:drawing>
          <wp:anchor distT="0" distB="0" distL="114300" distR="114300" simplePos="0" relativeHeight="251700224" behindDoc="0" locked="0" layoutInCell="1" allowOverlap="1">
            <wp:simplePos x="0" y="0"/>
            <wp:positionH relativeFrom="margin">
              <wp:align>left</wp:align>
            </wp:positionH>
            <wp:positionV relativeFrom="paragraph">
              <wp:posOffset>3175</wp:posOffset>
            </wp:positionV>
            <wp:extent cx="5848350" cy="838581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8350" cy="838581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p w:rsidR="00270A4F" w:rsidRPr="00270A4F" w:rsidRDefault="00270A4F" w:rsidP="00270A4F">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1E02F4" w:rsidRDefault="00D95FFB" w:rsidP="004C06CB">
            <w:pPr>
              <w:spacing w:line="240" w:lineRule="auto"/>
              <w:ind w:left="405" w:firstLine="0"/>
              <w:rPr>
                <w:szCs w:val="26"/>
              </w:rPr>
            </w:pPr>
            <w:r w:rsidRPr="001E02F4">
              <w:rPr>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1E02F4" w:rsidRDefault="00D95FFB" w:rsidP="004C06CB">
            <w:pPr>
              <w:spacing w:line="240" w:lineRule="auto"/>
              <w:ind w:left="405" w:firstLine="0"/>
              <w:rPr>
                <w:szCs w:val="26"/>
              </w:rPr>
            </w:pPr>
            <w:r w:rsidRPr="001E02F4">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DB6CBB" w:rsidTr="004C06CB">
        <w:trPr>
          <w:trHeight w:val="150"/>
        </w:trPr>
        <w:tc>
          <w:tcPr>
            <w:tcW w:w="1705" w:type="dxa"/>
            <w:vMerge/>
            <w:tcBorders>
              <w:left w:val="single" w:sz="4" w:space="0" w:color="000000" w:themeColor="text1"/>
              <w:right w:val="single" w:sz="4" w:space="0" w:color="000000" w:themeColor="text1"/>
            </w:tcBorders>
          </w:tcPr>
          <w:p w:rsidR="00DB6CBB" w:rsidRPr="0044031E" w:rsidRDefault="00DB6CBB"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Default="00DB6CBB"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B6CBB" w:rsidRPr="00DB6CBB" w:rsidRDefault="00DB6CBB" w:rsidP="00DB6CBB">
            <w:pPr>
              <w:pStyle w:val="ListParagraph"/>
              <w:numPr>
                <w:ilvl w:val="0"/>
                <w:numId w:val="4"/>
              </w:numPr>
              <w:spacing w:before="100" w:line="240" w:lineRule="auto"/>
              <w:rPr>
                <w:szCs w:val="26"/>
              </w:rPr>
            </w:pPr>
            <w:r>
              <w:rPr>
                <w:szCs w:val="26"/>
              </w:rPr>
              <w:t>Hiển thị giao diện đăng nhập.</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ập username và password.</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DB6CBB" w:rsidRDefault="00733E8F" w:rsidP="00DB6CBB">
            <w:pPr>
              <w:spacing w:before="100" w:line="240" w:lineRule="auto"/>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Nhấn nút “Đăng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8E69BA" w:rsidRDefault="008E69BA" w:rsidP="00752487">
            <w:pPr>
              <w:pStyle w:val="ListParagraph"/>
              <w:numPr>
                <w:ilvl w:val="0"/>
                <w:numId w:val="4"/>
              </w:numPr>
              <w:spacing w:before="100" w:line="240" w:lineRule="auto"/>
              <w:ind w:left="567"/>
              <w:rPr>
                <w:szCs w:val="26"/>
              </w:rPr>
            </w:pPr>
            <w:r>
              <w:rPr>
                <w:szCs w:val="26"/>
              </w:rPr>
              <w:t>Kiểm tra thông tin người dùng</w:t>
            </w:r>
            <w:r w:rsidR="0093712A">
              <w:rPr>
                <w:szCs w:val="26"/>
              </w:rPr>
              <w:t xml:space="preserve"> trong cở sở dữ liệu</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8E69BA" w:rsidP="00752487">
            <w:pPr>
              <w:pStyle w:val="ListParagraph"/>
              <w:numPr>
                <w:ilvl w:val="0"/>
                <w:numId w:val="4"/>
              </w:numPr>
              <w:spacing w:before="100" w:line="240" w:lineRule="auto"/>
              <w:ind w:left="567"/>
              <w:rPr>
                <w:szCs w:val="26"/>
              </w:rPr>
            </w:pPr>
            <w:r>
              <w:rPr>
                <w:szCs w:val="26"/>
              </w:rPr>
              <w:t>Hiển thị giao diện chính của ứng dụ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93712A" w:rsidRDefault="0093712A" w:rsidP="0093712A">
            <w:pPr>
              <w:keepNext/>
              <w:spacing w:line="240" w:lineRule="auto"/>
              <w:ind w:firstLine="0"/>
              <w:rPr>
                <w:szCs w:val="26"/>
              </w:rPr>
            </w:pPr>
            <w:r>
              <w:rPr>
                <w:szCs w:val="26"/>
              </w:rPr>
              <w:tab/>
              <w:t>3.1. Nếu thông tin không hợp lệ, hệ thống hiển thị thông báo yêu cầu người dùng nhập lại thông tin tài khoản.</w:t>
            </w:r>
          </w:p>
        </w:tc>
      </w:tr>
    </w:tbl>
    <w:p w:rsidR="00733E8F" w:rsidRDefault="002B6C56" w:rsidP="00270A4F">
      <w:pPr>
        <w:pStyle w:val="Heading4"/>
      </w:pPr>
      <w:r w:rsidRPr="002B6C56">
        <w:rPr>
          <w:noProof/>
        </w:rPr>
        <w:lastRenderedPageBreak/>
        <w:drawing>
          <wp:anchor distT="0" distB="0" distL="114300" distR="114300" simplePos="0" relativeHeight="251696128" behindDoc="0" locked="0" layoutInCell="1" allowOverlap="1" wp14:anchorId="4F05F442" wp14:editId="327859E0">
            <wp:simplePos x="0" y="0"/>
            <wp:positionH relativeFrom="margin">
              <wp:align>left</wp:align>
            </wp:positionH>
            <wp:positionV relativeFrom="paragraph">
              <wp:posOffset>298450</wp:posOffset>
            </wp:positionV>
            <wp:extent cx="5843905" cy="4438650"/>
            <wp:effectExtent l="0" t="0" r="444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43905" cy="4438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22DA" w:rsidRPr="008522DA" w:rsidRDefault="008522DA" w:rsidP="008522DA"/>
    <w:p w:rsidR="00270A4F" w:rsidRPr="00270A4F" w:rsidRDefault="00270A4F" w:rsidP="00270A4F">
      <w:pPr>
        <w:pStyle w:val="Heading4"/>
      </w:pPr>
      <w:r>
        <w:t>Sequence diagram</w:t>
      </w:r>
    </w:p>
    <w:p w:rsidR="001A08FA" w:rsidRDefault="00865EA7" w:rsidP="001A08FA">
      <w:pPr>
        <w:pStyle w:val="Heading3"/>
      </w:pPr>
      <w:r>
        <w:t>2</w:t>
      </w:r>
      <w:r w:rsidR="00A30499">
        <w:t xml:space="preserve">Use case </w:t>
      </w:r>
      <w:r w:rsidR="00102536">
        <w:t>UC02_</w:t>
      </w:r>
      <w:r w:rsidR="00A30499">
        <w:t>ThietLap</w:t>
      </w:r>
      <w:r w:rsidR="00102536">
        <w:t>CacHuTien</w:t>
      </w:r>
    </w:p>
    <w:p w:rsidR="00036673" w:rsidRPr="00036673" w:rsidRDefault="00036673" w:rsidP="0003667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B76D9A" w:rsidP="004C06CB">
            <w:pPr>
              <w:spacing w:line="240" w:lineRule="auto"/>
              <w:ind w:left="405" w:firstLine="0"/>
              <w:rPr>
                <w:szCs w:val="26"/>
              </w:rPr>
            </w:pPr>
            <w:r w:rsidRPr="001E02F4">
              <w:rPr>
                <w:szCs w:val="26"/>
              </w:rPr>
              <w:t>UC02_ThietLapCacHuTie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B76D9A" w:rsidP="004C06CB">
            <w:pPr>
              <w:spacing w:line="240" w:lineRule="auto"/>
              <w:ind w:left="405" w:firstLine="0"/>
              <w:rPr>
                <w:szCs w:val="26"/>
              </w:rPr>
            </w:pPr>
            <w:r w:rsidRPr="001E02F4">
              <w:rPr>
                <w:szCs w:val="26"/>
              </w:rPr>
              <w:t>Gán tỷ lệ phần trăm cho tất cả các hủ tiền theo nhu cầu tiêu dùng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B76D9A">
            <w:pPr>
              <w:spacing w:line="240" w:lineRule="auto"/>
              <w:ind w:left="405" w:firstLine="0"/>
              <w:rPr>
                <w:szCs w:val="26"/>
              </w:rPr>
            </w:pPr>
            <w:r>
              <w:rPr>
                <w:szCs w:val="26"/>
              </w:rPr>
              <w:t>Người dùng giữ tỷ lệ phần trăm các hủ tiền theo phương pháp JARS hoặc tăng giảm tỷ lệ các hủ tiền để thiết lập phần trăm cho các hủ. Yêu cầu tổng tỷ lệ của các hủ là 100%.</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76D9A"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C7821" w:rsidP="004C06CB">
            <w:pPr>
              <w:spacing w:line="240" w:lineRule="auto"/>
              <w:ind w:left="405" w:firstLine="0"/>
              <w:rPr>
                <w:szCs w:val="26"/>
              </w:rPr>
            </w:pPr>
            <w:r>
              <w:rPr>
                <w:szCs w:val="26"/>
              </w:rPr>
              <w:t xml:space="preserve">Người dùng đã đăng nhập </w:t>
            </w:r>
            <w:r w:rsidR="007D3B0B">
              <w:rPr>
                <w:szCs w:val="26"/>
              </w:rPr>
              <w:t xml:space="preserve">thành công </w:t>
            </w:r>
            <w:r>
              <w:rPr>
                <w:szCs w:val="26"/>
              </w:rPr>
              <w:t>vào hệ thống</w:t>
            </w:r>
            <w:r w:rsidR="00DB6CBB">
              <w:rPr>
                <w:szCs w:val="26"/>
              </w:rPr>
              <w:t xml:space="preserve"> và chọn chức năng “Thiết lập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D3B0B" w:rsidP="004C06CB">
            <w:pPr>
              <w:spacing w:line="240" w:lineRule="auto"/>
              <w:ind w:left="405" w:firstLine="0"/>
              <w:rPr>
                <w:szCs w:val="26"/>
              </w:rPr>
            </w:pPr>
            <w:r>
              <w:rPr>
                <w:szCs w:val="26"/>
              </w:rPr>
              <w:t>Hệ thống lưu lại các thông số tỷ lệ của tất cả các hủ t</w:t>
            </w:r>
            <w:r w:rsidR="0002779F">
              <w:rPr>
                <w:szCs w:val="26"/>
              </w:rPr>
              <w:t>iền và thông báo thiết lập tỷ lệ thành công.</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DB6CBB">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Hiển thị giao diện danh sách các hủ tiền với tỷ lệ mặc định.</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7D3B0B" w:rsidP="00752487">
            <w:pPr>
              <w:pStyle w:val="ListParagraph"/>
              <w:numPr>
                <w:ilvl w:val="0"/>
                <w:numId w:val="5"/>
              </w:numPr>
              <w:spacing w:before="100" w:line="240" w:lineRule="auto"/>
              <w:ind w:left="567"/>
              <w:rPr>
                <w:szCs w:val="26"/>
              </w:rPr>
            </w:pPr>
            <w:r>
              <w:rPr>
                <w:szCs w:val="26"/>
              </w:rPr>
              <w:t xml:space="preserve">Thay đổi tăng, giảm </w:t>
            </w:r>
            <w:r w:rsidR="00A44B9F">
              <w:rPr>
                <w:szCs w:val="26"/>
              </w:rPr>
              <w:t xml:space="preserve">tỷ lệ phần trăm </w:t>
            </w:r>
            <w:r>
              <w:rPr>
                <w:szCs w:val="26"/>
              </w:rPr>
              <w:t>các hủ tiề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D3B0B" w:rsidRDefault="002F128A" w:rsidP="00896BAE">
            <w:pPr>
              <w:pStyle w:val="ListParagraph"/>
              <w:spacing w:before="100"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A44B9F" w:rsidP="00752487">
            <w:pPr>
              <w:pStyle w:val="ListParagraph"/>
              <w:numPr>
                <w:ilvl w:val="0"/>
                <w:numId w:val="5"/>
              </w:numPr>
              <w:spacing w:before="100" w:line="240" w:lineRule="auto"/>
              <w:ind w:left="567"/>
              <w:rPr>
                <w:szCs w:val="26"/>
              </w:rPr>
            </w:pPr>
            <w:r>
              <w:rPr>
                <w:szCs w:val="26"/>
              </w:rPr>
              <w:t>Chọn nút “Thiết l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896BAE" w:rsidP="00896BAE">
            <w:pPr>
              <w:pStyle w:val="ListParagraph"/>
              <w:numPr>
                <w:ilvl w:val="0"/>
                <w:numId w:val="5"/>
              </w:numPr>
              <w:spacing w:before="100" w:line="240" w:lineRule="auto"/>
              <w:ind w:left="527" w:hanging="357"/>
              <w:rPr>
                <w:szCs w:val="26"/>
              </w:rPr>
            </w:pPr>
            <w:r>
              <w:rPr>
                <w:szCs w:val="26"/>
              </w:rPr>
              <w:t>Kiểm tra tổng tỷ lệ phần trăm của tất cả các hủ tiền phải bằng 100%.</w:t>
            </w:r>
          </w:p>
        </w:tc>
      </w:tr>
      <w:tr w:rsidR="00896BAE" w:rsidTr="004C06CB">
        <w:trPr>
          <w:trHeight w:val="150"/>
        </w:trPr>
        <w:tc>
          <w:tcPr>
            <w:tcW w:w="1705" w:type="dxa"/>
            <w:vMerge/>
            <w:tcBorders>
              <w:left w:val="single" w:sz="4" w:space="0" w:color="000000" w:themeColor="text1"/>
              <w:right w:val="single" w:sz="4" w:space="0" w:color="000000" w:themeColor="text1"/>
            </w:tcBorders>
          </w:tcPr>
          <w:p w:rsidR="00896BAE" w:rsidRPr="0044031E" w:rsidRDefault="00896BAE"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896BAE">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96BAE" w:rsidRDefault="00896BAE" w:rsidP="00752487">
            <w:pPr>
              <w:pStyle w:val="ListParagraph"/>
              <w:numPr>
                <w:ilvl w:val="0"/>
                <w:numId w:val="5"/>
              </w:numPr>
              <w:spacing w:before="100" w:line="240" w:lineRule="auto"/>
              <w:ind w:left="567"/>
              <w:rPr>
                <w:szCs w:val="26"/>
              </w:rPr>
            </w:pPr>
            <w:r>
              <w:rPr>
                <w:szCs w:val="26"/>
              </w:rPr>
              <w:t>Lưu lại tỷ lệ phần trăm của tất cả các hủ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752487">
            <w:pPr>
              <w:pStyle w:val="ListParagraph"/>
              <w:spacing w:before="100" w:line="240" w:lineRule="auto"/>
              <w:ind w:left="567"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6378A" w:rsidP="00752487">
            <w:pPr>
              <w:pStyle w:val="ListParagraph"/>
              <w:numPr>
                <w:ilvl w:val="0"/>
                <w:numId w:val="5"/>
              </w:numPr>
              <w:spacing w:before="100" w:line="240" w:lineRule="auto"/>
              <w:ind w:left="567"/>
              <w:rPr>
                <w:szCs w:val="26"/>
              </w:rPr>
            </w:pPr>
            <w:r>
              <w:rPr>
                <w:szCs w:val="26"/>
              </w:rPr>
              <w:t>Thông báo thiết lập thành công tỷ lệ các hủ tiề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592414" w:rsidP="004C06CB">
            <w:pPr>
              <w:keepNext/>
              <w:spacing w:line="240" w:lineRule="auto"/>
              <w:ind w:left="405" w:firstLine="0"/>
              <w:rPr>
                <w:szCs w:val="26"/>
              </w:rPr>
            </w:pPr>
            <w:r>
              <w:rPr>
                <w:szCs w:val="26"/>
              </w:rPr>
              <w:t>5</w:t>
            </w:r>
            <w:r w:rsidR="0006378A">
              <w:rPr>
                <w:szCs w:val="26"/>
              </w:rPr>
              <w:t xml:space="preserve">.1. Nếu tổng tỷ lệ khác 100%,  hệ thống hiển thị thông báo </w:t>
            </w:r>
            <w:r w:rsidR="00896BAE">
              <w:rPr>
                <w:szCs w:val="26"/>
              </w:rPr>
              <w:t xml:space="preserve">yêu cầu người dùng thay đổi </w:t>
            </w:r>
            <w:r>
              <w:rPr>
                <w:szCs w:val="26"/>
              </w:rPr>
              <w:t>tỷ lệ phù hợp.</w:t>
            </w:r>
          </w:p>
          <w:p w:rsidR="00592414" w:rsidRPr="0044031E" w:rsidRDefault="00592414" w:rsidP="0002779F">
            <w:pPr>
              <w:keepNext/>
              <w:spacing w:line="240" w:lineRule="auto"/>
              <w:ind w:left="405" w:firstLine="0"/>
              <w:rPr>
                <w:szCs w:val="26"/>
              </w:rPr>
            </w:pPr>
            <w:r>
              <w:rPr>
                <w:szCs w:val="26"/>
              </w:rPr>
              <w:t xml:space="preserve">6.1 </w:t>
            </w:r>
            <w:r w:rsidR="0002779F">
              <w:rPr>
                <w:szCs w:val="26"/>
              </w:rPr>
              <w:t>Nếu xảy ra lỗi, hệ thống hiển thị thông báo lỗi và kết thúc chức năng hiện tại</w:t>
            </w:r>
          </w:p>
        </w:tc>
      </w:tr>
    </w:tbl>
    <w:p w:rsidR="00270A4F" w:rsidRDefault="00FA1D47" w:rsidP="00270A4F">
      <w:pPr>
        <w:pStyle w:val="Heading4"/>
      </w:pPr>
      <w:r w:rsidRPr="00FA1D47">
        <w:rPr>
          <w:noProof/>
        </w:rPr>
        <w:lastRenderedPageBreak/>
        <w:drawing>
          <wp:anchor distT="0" distB="0" distL="114300" distR="114300" simplePos="0" relativeHeight="251681792" behindDoc="0" locked="0" layoutInCell="1" allowOverlap="1" wp14:anchorId="5F705531" wp14:editId="7381346E">
            <wp:simplePos x="0" y="0"/>
            <wp:positionH relativeFrom="margin">
              <wp:align>left</wp:align>
            </wp:positionH>
            <wp:positionV relativeFrom="paragraph">
              <wp:posOffset>297815</wp:posOffset>
            </wp:positionV>
            <wp:extent cx="5793740" cy="5419725"/>
            <wp:effectExtent l="0" t="0" r="0"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93740" cy="54197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FA1D47" w:rsidRPr="00FA1D47" w:rsidRDefault="00FA1D47" w:rsidP="00FA1D47"/>
    <w:p w:rsidR="00F04DFE" w:rsidRPr="00F04DFE" w:rsidRDefault="00F04DFE" w:rsidP="00F04DFE"/>
    <w:p w:rsidR="002F128A" w:rsidRDefault="00270A4F" w:rsidP="00270A4F">
      <w:pPr>
        <w:pStyle w:val="Heading4"/>
      </w:pPr>
      <w:r>
        <w:lastRenderedPageBreak/>
        <w:t>Sequence diagram</w:t>
      </w:r>
    </w:p>
    <w:p w:rsidR="00C541B1" w:rsidRPr="00C541B1" w:rsidRDefault="00C541B1" w:rsidP="00C541B1">
      <w:r w:rsidRPr="00C541B1">
        <w:rPr>
          <w:noProof/>
        </w:rPr>
        <w:drawing>
          <wp:inline distT="0" distB="0" distL="0" distR="0">
            <wp:extent cx="5580380" cy="7334447"/>
            <wp:effectExtent l="0" t="0" r="127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80380" cy="7334447"/>
                    </a:xfrm>
                    <a:prstGeom prst="rect">
                      <a:avLst/>
                    </a:prstGeom>
                    <a:noFill/>
                    <a:ln>
                      <a:noFill/>
                    </a:ln>
                  </pic:spPr>
                </pic:pic>
              </a:graphicData>
            </a:graphic>
          </wp:inline>
        </w:drawing>
      </w:r>
    </w:p>
    <w:p w:rsidR="00102536" w:rsidRDefault="00102536" w:rsidP="00733E8F">
      <w:pPr>
        <w:pStyle w:val="Heading3"/>
      </w:pPr>
      <w:r>
        <w:lastRenderedPageBreak/>
        <w:t>Use case UC03.1_GhiNhanChiTieu</w:t>
      </w:r>
    </w:p>
    <w:p w:rsidR="001D0937" w:rsidRPr="001D0937" w:rsidRDefault="001D0937" w:rsidP="001D0937">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671EF7" w:rsidP="004C06CB">
            <w:pPr>
              <w:spacing w:line="240" w:lineRule="auto"/>
              <w:ind w:left="405" w:firstLine="0"/>
              <w:rPr>
                <w:szCs w:val="26"/>
              </w:rPr>
            </w:pPr>
            <w:r w:rsidRPr="001E02F4">
              <w:rPr>
                <w:szCs w:val="26"/>
              </w:rPr>
              <w:t>UC03.1_GhiNhanChiTie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1E02F4" w:rsidRDefault="00671EF7" w:rsidP="00AF2E13">
            <w:pPr>
              <w:spacing w:line="240" w:lineRule="auto"/>
              <w:ind w:left="405" w:firstLine="0"/>
              <w:rPr>
                <w:szCs w:val="26"/>
              </w:rPr>
            </w:pPr>
            <w:r w:rsidRPr="001E02F4">
              <w:rPr>
                <w:szCs w:val="26"/>
              </w:rPr>
              <w:t xml:space="preserve">Lưu lại thông tin giao dịch chi tiêu và </w:t>
            </w:r>
            <w:r w:rsidR="00AF2E13" w:rsidRPr="001E02F4">
              <w:rPr>
                <w:szCs w:val="26"/>
              </w:rPr>
              <w:t>hỗ trợ tính ngân sách của 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63B03" w:rsidP="004C06CB">
            <w:pPr>
              <w:spacing w:line="240" w:lineRule="auto"/>
              <w:ind w:left="405" w:firstLine="0"/>
              <w:rPr>
                <w:szCs w:val="26"/>
              </w:rPr>
            </w:pPr>
            <w:r>
              <w:rPr>
                <w:szCs w:val="26"/>
              </w:rPr>
              <w:t>Hệ thống hỗ trợ người dùng lưu lại các chi tiêu đã sử dụng với các thông tin cụ thể về chi phí đã dùng vào việc gì và ghi chú về giao dịch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9A0975" w:rsidP="004C06CB">
            <w:pPr>
              <w:spacing w:line="240" w:lineRule="auto"/>
              <w:ind w:left="405" w:firstLine="0"/>
              <w:rPr>
                <w:szCs w:val="26"/>
              </w:rPr>
            </w:pPr>
            <w:r>
              <w:rPr>
                <w:szCs w:val="26"/>
              </w:rPr>
              <w:t xml:space="preserve"> Người dùng đăng nhập thành công vào hệ thống và </w:t>
            </w:r>
            <w:r w:rsidR="00F64350">
              <w:rPr>
                <w:szCs w:val="26"/>
              </w:rPr>
              <w:t>Chọn chức năng ghi nhận chi tiê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034F47" w:rsidP="004C06CB">
            <w:pPr>
              <w:spacing w:line="240" w:lineRule="auto"/>
              <w:ind w:left="405" w:firstLine="0"/>
              <w:rPr>
                <w:szCs w:val="26"/>
              </w:rPr>
            </w:pPr>
            <w:r>
              <w:rPr>
                <w:szCs w:val="26"/>
              </w:rPr>
              <w:t xml:space="preserve">Thông tin về giao dịch chi tiêu được lưu vào cơ sở dữ liệu. </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F6435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Hiển thị giao diện chức năng ghi nhận chi tiê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ập thông tin về khoản giao dịch chi tiê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000B55">
            <w:pPr>
              <w:pStyle w:val="ListParagraph"/>
              <w:numPr>
                <w:ilvl w:val="0"/>
                <w:numId w:val="7"/>
              </w:numPr>
              <w:spacing w:line="240" w:lineRule="auto"/>
              <w:rPr>
                <w:szCs w:val="26"/>
              </w:rPr>
            </w:pPr>
            <w:r>
              <w:rPr>
                <w:szCs w:val="26"/>
              </w:rPr>
              <w:t>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392BD9">
            <w:pPr>
              <w:pStyle w:val="ListParagraph"/>
              <w:numPr>
                <w:ilvl w:val="0"/>
                <w:numId w:val="7"/>
              </w:numPr>
              <w:spacing w:line="240" w:lineRule="auto"/>
              <w:rPr>
                <w:szCs w:val="26"/>
              </w:rPr>
            </w:pPr>
            <w:r>
              <w:rPr>
                <w:szCs w:val="26"/>
              </w:rPr>
              <w:t xml:space="preserve">Kiểm tra </w:t>
            </w:r>
            <w:r w:rsidR="00392BD9">
              <w:rPr>
                <w:szCs w:val="26"/>
              </w:rPr>
              <w:t>thông tin giao dịch</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4C3EEA" w:rsidP="004C3EEA">
            <w:pPr>
              <w:pStyle w:val="ListParagraph"/>
              <w:numPr>
                <w:ilvl w:val="0"/>
                <w:numId w:val="7"/>
              </w:numPr>
              <w:spacing w:line="240" w:lineRule="auto"/>
              <w:rPr>
                <w:szCs w:val="26"/>
              </w:rPr>
            </w:pPr>
            <w:r>
              <w:rPr>
                <w:szCs w:val="26"/>
              </w:rPr>
              <w:t>Lưu thông tin khoản giao dịch vào cơ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20DE6" w:rsidP="004C06CB">
            <w:pPr>
              <w:keepNext/>
              <w:spacing w:line="240" w:lineRule="auto"/>
              <w:ind w:left="405" w:firstLine="0"/>
              <w:rPr>
                <w:szCs w:val="26"/>
              </w:rPr>
            </w:pPr>
            <w:r>
              <w:rPr>
                <w:szCs w:val="26"/>
              </w:rPr>
              <w:t xml:space="preserve">5.1. Nếu </w:t>
            </w:r>
            <w:r w:rsidR="00392BD9">
              <w:rPr>
                <w:szCs w:val="26"/>
              </w:rPr>
              <w:t xml:space="preserve">thông tin </w:t>
            </w:r>
            <w:r>
              <w:rPr>
                <w:szCs w:val="26"/>
              </w:rPr>
              <w:t>nhập vào không hợp lệ, hiển thị thông báo yêu cầu người dùng nhập lại</w:t>
            </w:r>
          </w:p>
          <w:p w:rsidR="00B20DE6" w:rsidRPr="0044031E" w:rsidRDefault="00B20DE6" w:rsidP="004C06CB">
            <w:pPr>
              <w:keepNext/>
              <w:spacing w:line="240" w:lineRule="auto"/>
              <w:ind w:left="405" w:firstLine="0"/>
              <w:rPr>
                <w:szCs w:val="26"/>
              </w:rPr>
            </w:pPr>
            <w:r>
              <w:rPr>
                <w:szCs w:val="26"/>
              </w:rPr>
              <w:t>6.1 Nếu xảy ra lỗi, hệ thống hiển thị thông báo lỗi và kết thúc chức năng hiện tại</w:t>
            </w:r>
          </w:p>
        </w:tc>
      </w:tr>
    </w:tbl>
    <w:p w:rsidR="00270A4F" w:rsidRDefault="00455A60" w:rsidP="00270A4F">
      <w:pPr>
        <w:pStyle w:val="Heading4"/>
      </w:pPr>
      <w:r w:rsidRPr="00455A60">
        <w:rPr>
          <w:noProof/>
        </w:rPr>
        <w:lastRenderedPageBreak/>
        <w:drawing>
          <wp:anchor distT="0" distB="0" distL="114300" distR="114300" simplePos="0" relativeHeight="251682816" behindDoc="0" locked="0" layoutInCell="1" allowOverlap="1" wp14:anchorId="76211881" wp14:editId="6EB5FBD4">
            <wp:simplePos x="0" y="0"/>
            <wp:positionH relativeFrom="margin">
              <wp:align>left</wp:align>
            </wp:positionH>
            <wp:positionV relativeFrom="paragraph">
              <wp:posOffset>346075</wp:posOffset>
            </wp:positionV>
            <wp:extent cx="5861685" cy="4667250"/>
            <wp:effectExtent l="0" t="0" r="571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61685" cy="4667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0937" w:rsidRPr="001D0937" w:rsidRDefault="001D0937" w:rsidP="001D0937"/>
    <w:p w:rsidR="00270A4F" w:rsidRDefault="00270A4F" w:rsidP="00270A4F">
      <w:pPr>
        <w:pStyle w:val="Heading4"/>
      </w:pPr>
      <w:r>
        <w:lastRenderedPageBreak/>
        <w:t>Sequence diagram</w:t>
      </w:r>
    </w:p>
    <w:p w:rsidR="00B64768" w:rsidRPr="00B64768" w:rsidRDefault="007D5C9D" w:rsidP="00B64768">
      <w:r w:rsidRPr="007D5C9D">
        <w:rPr>
          <w:noProof/>
        </w:rPr>
        <w:drawing>
          <wp:inline distT="0" distB="0" distL="0" distR="0">
            <wp:extent cx="5580380" cy="6995641"/>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0380" cy="6995641"/>
                    </a:xfrm>
                    <a:prstGeom prst="rect">
                      <a:avLst/>
                    </a:prstGeom>
                    <a:noFill/>
                    <a:ln>
                      <a:noFill/>
                    </a:ln>
                  </pic:spPr>
                </pic:pic>
              </a:graphicData>
            </a:graphic>
          </wp:inline>
        </w:drawing>
      </w:r>
    </w:p>
    <w:p w:rsidR="00102536" w:rsidRDefault="00102536" w:rsidP="00733E8F">
      <w:pPr>
        <w:pStyle w:val="Heading3"/>
      </w:pPr>
      <w:r>
        <w:t>Use case UC03.2.a_GhiNhanThuNhap</w:t>
      </w:r>
      <w:r w:rsidR="00142C8C">
        <w:t>ChoHu</w:t>
      </w:r>
      <w:r>
        <w:t>TuyChon</w:t>
      </w:r>
    </w:p>
    <w:p w:rsid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3A53B3" w:rsidRDefault="006567E6" w:rsidP="006545F5">
            <w:pPr>
              <w:spacing w:line="240" w:lineRule="auto"/>
              <w:ind w:firstLine="0"/>
              <w:rPr>
                <w:szCs w:val="26"/>
              </w:rPr>
            </w:pPr>
            <w:r>
              <w:rPr>
                <w:szCs w:val="26"/>
              </w:rPr>
              <w:t>UC03.2.a_GhiNhanThuNhapChoHuTuyCho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Lưu lại thông tin giao dịch thu nhập và hỗ trợ phân chia ngân sách vào hủ tiền do người dùng tùy chọn.</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Hệ thống hỗ trợ người dùng lưu lại các giao dịch thu nhập mà người dùng nhập vào, ngoài ra hệ thống cũng phân chia lại ngân sách vào hủ mà người dùng tùy chọn và hiển thị số tiền mà người dùng hiện có.</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Người dùng đăng nhập thành công vào hệ thống</w:t>
            </w:r>
            <w:r w:rsidR="006E31CC">
              <w:rPr>
                <w:szCs w:val="26"/>
              </w:rPr>
              <w:t xml:space="preserve"> và chọn chức năng ghi nhận thu nhập.</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szCs w:val="26"/>
              </w:rPr>
            </w:pPr>
            <w:r>
              <w:rPr>
                <w:szCs w:val="26"/>
              </w:rPr>
              <w:t>Thông tin về giao dịch thu nhập được lưu vào cơ sở dữ liệu</w:t>
            </w:r>
          </w:p>
        </w:tc>
      </w:tr>
      <w:tr w:rsidR="006567E6" w:rsidTr="006545F5">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6567E6" w:rsidRDefault="006567E6" w:rsidP="006545F5">
            <w:pPr>
              <w:spacing w:line="240" w:lineRule="auto"/>
              <w:ind w:left="405" w:firstLine="0"/>
              <w:jc w:val="center"/>
              <w:rPr>
                <w:szCs w:val="26"/>
              </w:rPr>
            </w:pPr>
            <w:r>
              <w:rPr>
                <w:szCs w:val="26"/>
              </w:rPr>
              <w:t>HeThong</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E31CC">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Hiển thị giao diện chức năng thu nhập</w:t>
            </w: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Nhập thông tin về khoản giao dịch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spacing w:line="240" w:lineRule="auto"/>
              <w:ind w:left="405" w:firstLine="0"/>
              <w:rPr>
                <w:szCs w:val="26"/>
              </w:rPr>
            </w:pPr>
          </w:p>
        </w:tc>
      </w:tr>
      <w:tr w:rsidR="006567E6" w:rsidTr="006545F5">
        <w:trPr>
          <w:trHeight w:val="150"/>
        </w:trPr>
        <w:tc>
          <w:tcPr>
            <w:tcW w:w="1705" w:type="dxa"/>
            <w:vMerge/>
            <w:tcBorders>
              <w:left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Chọn hủ mà người dùng muốn thêm thu nhập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Kiểm tra thông tin giao dịch hợp lệ</w:t>
            </w:r>
          </w:p>
        </w:tc>
      </w:tr>
      <w:tr w:rsidR="006567E6" w:rsidTr="006545F5">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6567E6" w:rsidRPr="0044031E" w:rsidRDefault="006567E6" w:rsidP="006545F5">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Pr="00735BE3" w:rsidRDefault="006567E6" w:rsidP="006545F5">
            <w:pPr>
              <w:pStyle w:val="ListParagraph"/>
              <w:numPr>
                <w:ilvl w:val="0"/>
                <w:numId w:val="9"/>
              </w:numPr>
              <w:spacing w:line="240" w:lineRule="auto"/>
              <w:rPr>
                <w:szCs w:val="26"/>
              </w:rPr>
            </w:pPr>
            <w:r>
              <w:rPr>
                <w:szCs w:val="26"/>
              </w:rPr>
              <w:t>Phân chia lại ngân sách theo khoản thu nhập vừa nhập vào và lưu thông tin khoản giao dịch thu nhập vào CSDL.</w:t>
            </w:r>
          </w:p>
        </w:tc>
      </w:tr>
      <w:tr w:rsidR="006567E6" w:rsidTr="006545F5">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6567E6" w:rsidRPr="0044031E" w:rsidRDefault="006567E6" w:rsidP="006545F5">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6567E6" w:rsidRDefault="006567E6" w:rsidP="006545F5">
            <w:pPr>
              <w:keepNext/>
              <w:spacing w:line="240" w:lineRule="auto"/>
              <w:ind w:left="405" w:firstLine="0"/>
              <w:rPr>
                <w:szCs w:val="26"/>
              </w:rPr>
            </w:pPr>
            <w:r>
              <w:rPr>
                <w:szCs w:val="26"/>
              </w:rPr>
              <w:t>5.1. Nếu thông tin không hợp lệ, hiển thị thông báo yêu cầu người dùng nhập lại.</w:t>
            </w:r>
          </w:p>
          <w:p w:rsidR="006567E6" w:rsidRPr="0044031E" w:rsidRDefault="006567E6" w:rsidP="006545F5">
            <w:pPr>
              <w:keepNext/>
              <w:spacing w:line="240" w:lineRule="auto"/>
              <w:ind w:left="405" w:firstLine="0"/>
              <w:rPr>
                <w:szCs w:val="26"/>
              </w:rPr>
            </w:pPr>
            <w:r>
              <w:rPr>
                <w:szCs w:val="26"/>
              </w:rPr>
              <w:t>6.1. Nếu xảy ra lỗi, hệ thống hiển thị thông báo lỗi và kết thúc chức năng hiện tại.</w:t>
            </w:r>
          </w:p>
        </w:tc>
      </w:tr>
    </w:tbl>
    <w:p w:rsidR="006567E6" w:rsidRPr="006567E6" w:rsidRDefault="006567E6" w:rsidP="006567E6"/>
    <w:p w:rsidR="00270A4F" w:rsidRDefault="00031EE1" w:rsidP="00270A4F">
      <w:pPr>
        <w:pStyle w:val="Heading4"/>
      </w:pPr>
      <w:r w:rsidRPr="00031EE1">
        <w:rPr>
          <w:noProof/>
        </w:rPr>
        <w:lastRenderedPageBreak/>
        <w:drawing>
          <wp:anchor distT="0" distB="0" distL="114300" distR="114300" simplePos="0" relativeHeight="251683840" behindDoc="0" locked="0" layoutInCell="1" allowOverlap="1" wp14:anchorId="4A2BE904" wp14:editId="11970976">
            <wp:simplePos x="0" y="0"/>
            <wp:positionH relativeFrom="margin">
              <wp:align>left</wp:align>
            </wp:positionH>
            <wp:positionV relativeFrom="paragraph">
              <wp:posOffset>307975</wp:posOffset>
            </wp:positionV>
            <wp:extent cx="5869940" cy="5343525"/>
            <wp:effectExtent l="0" t="0" r="0" b="95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69940" cy="5343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355FDD" w:rsidRPr="00355FDD" w:rsidRDefault="00355FDD" w:rsidP="00355FDD"/>
    <w:p w:rsidR="00270A4F" w:rsidRDefault="00270A4F" w:rsidP="00270A4F">
      <w:pPr>
        <w:pStyle w:val="Heading4"/>
      </w:pPr>
      <w:r>
        <w:lastRenderedPageBreak/>
        <w:t>Sequence diagram</w:t>
      </w:r>
    </w:p>
    <w:p w:rsidR="00EB497D" w:rsidRPr="00EB497D" w:rsidRDefault="0090138D" w:rsidP="00EB497D">
      <w:r w:rsidRPr="0090138D">
        <w:rPr>
          <w:noProof/>
        </w:rPr>
        <w:drawing>
          <wp:inline distT="0" distB="0" distL="0" distR="0">
            <wp:extent cx="5580380" cy="781687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7816875"/>
                    </a:xfrm>
                    <a:prstGeom prst="rect">
                      <a:avLst/>
                    </a:prstGeom>
                    <a:noFill/>
                    <a:ln>
                      <a:noFill/>
                    </a:ln>
                  </pic:spPr>
                </pic:pic>
              </a:graphicData>
            </a:graphic>
          </wp:inline>
        </w:drawing>
      </w:r>
    </w:p>
    <w:p w:rsidR="002F128A" w:rsidRPr="002F128A" w:rsidRDefault="002F128A" w:rsidP="002F128A"/>
    <w:p w:rsidR="00102536" w:rsidRDefault="000D60E0" w:rsidP="00733E8F">
      <w:pPr>
        <w:pStyle w:val="Heading3"/>
      </w:pPr>
      <w:r>
        <w:t>Use case UC03.2.b_GhiNhanThuNhap</w:t>
      </w:r>
      <w:r w:rsidR="00102536">
        <w:t>ChoTatCaHu</w:t>
      </w:r>
    </w:p>
    <w:p w:rsidR="00DA353A" w:rsidRPr="00DA353A" w:rsidRDefault="00DA353A" w:rsidP="00DA353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1E02F4" w:rsidRDefault="007D7C21" w:rsidP="004C06CB">
            <w:pPr>
              <w:spacing w:line="240" w:lineRule="auto"/>
              <w:ind w:left="405" w:firstLine="0"/>
              <w:rPr>
                <w:szCs w:val="26"/>
              </w:rPr>
            </w:pPr>
            <w:r w:rsidRPr="001E02F4">
              <w:rPr>
                <w:szCs w:val="26"/>
              </w:rPr>
              <w:t>UC03.2.b_GhiNhanThuChiChoTatCaH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35076" w:rsidP="00235076">
            <w:pPr>
              <w:spacing w:line="240" w:lineRule="auto"/>
              <w:ind w:left="405" w:firstLine="0"/>
              <w:rPr>
                <w:szCs w:val="26"/>
              </w:rPr>
            </w:pPr>
            <w:r>
              <w:rPr>
                <w:szCs w:val="26"/>
              </w:rPr>
              <w:t>Lưu lại thông tin giao dịch thu nhập và cộng thêm khoản thu nhập mới vào tất cả các hủ theo tỉ lệ phần trăm.</w:t>
            </w:r>
          </w:p>
        </w:tc>
      </w:tr>
      <w:tr w:rsidR="007D7C21"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D7C21" w:rsidRPr="0044031E" w:rsidRDefault="007D7C21" w:rsidP="007D7C21">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D7C21" w:rsidRPr="0044031E" w:rsidRDefault="005F4597" w:rsidP="005F4597">
            <w:pPr>
              <w:spacing w:line="240" w:lineRule="auto"/>
              <w:ind w:left="405" w:firstLine="0"/>
              <w:rPr>
                <w:szCs w:val="26"/>
              </w:rPr>
            </w:pPr>
            <w:r>
              <w:rPr>
                <w:szCs w:val="26"/>
              </w:rPr>
              <w:t>Người dùng thêm khoản thu nhập với các thông tin và chọn mặc định thêm khoản thu nhập mới vào tất cả các hủ tiền, sau đó chọn xác nhận. Hệ thống sẽ chia khoản thu nhập vừa thêm vào theo tỉ lệ phần trăm và cộng thêm vào ngân sách hiện có của tất cả hủ tiền.</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5F4597">
            <w:pPr>
              <w:spacing w:line="240" w:lineRule="auto"/>
              <w:ind w:left="405" w:firstLine="0"/>
              <w:rPr>
                <w:szCs w:val="26"/>
              </w:rPr>
            </w:pPr>
            <w:r>
              <w:rPr>
                <w:szCs w:val="26"/>
              </w:rPr>
              <w:t>Người dùng</w:t>
            </w:r>
          </w:p>
        </w:tc>
      </w:tr>
      <w:tr w:rsidR="005F4597"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5F4597" w:rsidRPr="0044031E" w:rsidRDefault="005F4597" w:rsidP="005F459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F4597" w:rsidRPr="0044031E" w:rsidRDefault="005F4597" w:rsidP="004A14E0">
            <w:pPr>
              <w:spacing w:line="240" w:lineRule="auto"/>
              <w:ind w:left="405" w:firstLine="0"/>
              <w:rPr>
                <w:szCs w:val="26"/>
              </w:rPr>
            </w:pPr>
            <w:r>
              <w:rPr>
                <w:szCs w:val="26"/>
              </w:rPr>
              <w:t xml:space="preserve"> Người dùng đă</w:t>
            </w:r>
            <w:r w:rsidR="00A55880">
              <w:rPr>
                <w:szCs w:val="26"/>
              </w:rPr>
              <w:t>ng nhập thành công vào hệ thống và Chọn chức năng ghi nhận thu nhập.</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53A1A" w:rsidP="004C06CB">
            <w:pPr>
              <w:spacing w:line="240" w:lineRule="auto"/>
              <w:ind w:left="405" w:firstLine="0"/>
              <w:rPr>
                <w:szCs w:val="26"/>
              </w:rPr>
            </w:pPr>
            <w:r>
              <w:rPr>
                <w:szCs w:val="26"/>
              </w:rPr>
              <w:t>Cập nhật thông tin về ngân sách của tất cả các hủ tiền vào cở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0D60E0">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C80CC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pStyle w:val="ListParagraph"/>
              <w:numPr>
                <w:ilvl w:val="0"/>
                <w:numId w:val="10"/>
              </w:numPr>
              <w:spacing w:line="240" w:lineRule="auto"/>
              <w:rPr>
                <w:szCs w:val="26"/>
              </w:rPr>
            </w:pPr>
            <w:r>
              <w:rPr>
                <w:szCs w:val="26"/>
              </w:rPr>
              <w:t>Hiển thị giao diện ghi nhận thu nhập.</w:t>
            </w:r>
          </w:p>
        </w:tc>
      </w:tr>
      <w:tr w:rsidR="000D60E0" w:rsidTr="004C06CB">
        <w:trPr>
          <w:trHeight w:val="150"/>
        </w:trPr>
        <w:tc>
          <w:tcPr>
            <w:tcW w:w="1705" w:type="dxa"/>
            <w:vMerge/>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Nhập thông tin giao dịch thu nhập</w:t>
            </w:r>
            <w:r w:rsidR="00C07D1A">
              <w:rPr>
                <w:szCs w:val="26"/>
              </w:rPr>
              <w:t xml:space="preserve"> chọn thêm thu nhập cho tất cả các hủ</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07D1A" w:rsidP="00000B55">
            <w:pPr>
              <w:pStyle w:val="ListParagraph"/>
              <w:numPr>
                <w:ilvl w:val="0"/>
                <w:numId w:val="10"/>
              </w:numPr>
              <w:spacing w:line="240" w:lineRule="auto"/>
              <w:rPr>
                <w:szCs w:val="26"/>
              </w:rPr>
            </w:pPr>
            <w:r>
              <w:rPr>
                <w:szCs w:val="26"/>
              </w:rPr>
              <w:t>C</w:t>
            </w:r>
            <w:r w:rsidR="009C58AB">
              <w:rPr>
                <w:szCs w:val="26"/>
              </w:rPr>
              <w:t>họ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0D60E0" w:rsidP="00000B55">
            <w:pPr>
              <w:pStyle w:val="ListParagraph"/>
              <w:numPr>
                <w:ilvl w:val="0"/>
                <w:numId w:val="10"/>
              </w:numPr>
              <w:spacing w:line="240" w:lineRule="auto"/>
              <w:rPr>
                <w:szCs w:val="26"/>
              </w:rPr>
            </w:pPr>
            <w:r>
              <w:rPr>
                <w:szCs w:val="26"/>
              </w:rPr>
              <w:t>Kiểm tra thông tin giao dịch hợp lệ.</w:t>
            </w:r>
          </w:p>
        </w:tc>
      </w:tr>
      <w:tr w:rsidR="000D60E0" w:rsidTr="004C06CB">
        <w:trPr>
          <w:trHeight w:val="150"/>
        </w:trPr>
        <w:tc>
          <w:tcPr>
            <w:tcW w:w="1705" w:type="dxa"/>
            <w:tcBorders>
              <w:left w:val="single" w:sz="4" w:space="0" w:color="000000" w:themeColor="text1"/>
              <w:right w:val="single" w:sz="4" w:space="0" w:color="000000" w:themeColor="text1"/>
            </w:tcBorders>
          </w:tcPr>
          <w:p w:rsidR="000D60E0" w:rsidRPr="0044031E" w:rsidRDefault="000D60E0"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D60E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Default="000D60E0" w:rsidP="00000B55">
            <w:pPr>
              <w:pStyle w:val="ListParagraph"/>
              <w:numPr>
                <w:ilvl w:val="0"/>
                <w:numId w:val="10"/>
              </w:numPr>
              <w:spacing w:line="240" w:lineRule="auto"/>
              <w:rPr>
                <w:szCs w:val="26"/>
              </w:rPr>
            </w:pPr>
            <w:r>
              <w:rPr>
                <w:szCs w:val="26"/>
              </w:rPr>
              <w:t>Tí</w:t>
            </w:r>
            <w:r w:rsidR="00AF1DE8">
              <w:rPr>
                <w:szCs w:val="26"/>
              </w:rPr>
              <w:t xml:space="preserve">nh tiền theo tỉ lệ phần trăm, </w:t>
            </w:r>
            <w:r>
              <w:rPr>
                <w:szCs w:val="26"/>
              </w:rPr>
              <w:t xml:space="preserve">cập nhật </w:t>
            </w:r>
            <w:r w:rsidR="00E53118">
              <w:rPr>
                <w:szCs w:val="26"/>
              </w:rPr>
              <w:t xml:space="preserve"> và lưu lại ngân sách của các hủ tiền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D60E0" w:rsidRPr="000D60E0" w:rsidRDefault="000D60E0" w:rsidP="000D60E0">
            <w:pPr>
              <w:keepNext/>
              <w:spacing w:line="240" w:lineRule="auto"/>
              <w:rPr>
                <w:szCs w:val="26"/>
              </w:rPr>
            </w:pPr>
            <w:r>
              <w:rPr>
                <w:szCs w:val="26"/>
              </w:rPr>
              <w:t xml:space="preserve">5.1.       Nếu số tiền nhập vào không hợp lệ, hiển thị thông báo yêu </w:t>
            </w:r>
            <w:r>
              <w:rPr>
                <w:szCs w:val="26"/>
              </w:rPr>
              <w:tab/>
              <w:t>cầu người dùng nhập lại.</w:t>
            </w:r>
          </w:p>
          <w:p w:rsidR="002F128A" w:rsidRPr="00110E71" w:rsidRDefault="00110E71" w:rsidP="00110E71">
            <w:pPr>
              <w:pStyle w:val="ListParagraph"/>
              <w:keepNext/>
              <w:numPr>
                <w:ilvl w:val="1"/>
                <w:numId w:val="10"/>
              </w:numPr>
              <w:spacing w:line="240" w:lineRule="auto"/>
              <w:rPr>
                <w:szCs w:val="26"/>
              </w:rPr>
            </w:pPr>
            <w:r>
              <w:rPr>
                <w:szCs w:val="26"/>
              </w:rPr>
              <w:t>Nếu xảy ra lỗi, hệ thống hiển thị thông báo lỗi và kết thúc chức năng hiện tại.</w:t>
            </w:r>
          </w:p>
        </w:tc>
      </w:tr>
    </w:tbl>
    <w:p w:rsidR="00270A4F" w:rsidRDefault="00A55880" w:rsidP="00270A4F">
      <w:pPr>
        <w:pStyle w:val="Heading4"/>
      </w:pPr>
      <w:r w:rsidRPr="00A55880">
        <w:rPr>
          <w:noProof/>
        </w:rPr>
        <w:lastRenderedPageBreak/>
        <w:drawing>
          <wp:anchor distT="0" distB="0" distL="114300" distR="114300" simplePos="0" relativeHeight="251684864" behindDoc="0" locked="0" layoutInCell="1" allowOverlap="1" wp14:anchorId="064E1253" wp14:editId="7C21AA54">
            <wp:simplePos x="0" y="0"/>
            <wp:positionH relativeFrom="margin">
              <wp:align>left</wp:align>
            </wp:positionH>
            <wp:positionV relativeFrom="paragraph">
              <wp:posOffset>403225</wp:posOffset>
            </wp:positionV>
            <wp:extent cx="5914390" cy="451485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14390" cy="4514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A55880" w:rsidRPr="00A55880" w:rsidRDefault="00A55880" w:rsidP="00A55880"/>
    <w:p w:rsidR="00DA353A" w:rsidRPr="00DA353A" w:rsidRDefault="00DA353A" w:rsidP="00DA353A"/>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3_SuaGiaoDich</w:t>
      </w:r>
    </w:p>
    <w:p w:rsidR="000303A3" w:rsidRDefault="000303A3" w:rsidP="000303A3">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E8097A" w:rsidRDefault="00F72B54" w:rsidP="00865EA7">
            <w:pPr>
              <w:spacing w:line="240" w:lineRule="auto"/>
              <w:ind w:left="405" w:firstLine="0"/>
              <w:rPr>
                <w:szCs w:val="26"/>
              </w:rPr>
            </w:pPr>
            <w:r>
              <w:rPr>
                <w:szCs w:val="26"/>
              </w:rPr>
              <w:t>UC03.3_SuaGiaoDi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Cho phép người dùng sửa các giao dịch ghi nhận thu nhập, chi tiêu của người dùng và cập nhật dữ liệu vào hệ thố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chọn giao dịch muốn sửa trong danh sách giao dịch để sửa lại giao dịch. Hệ thống sẽ hiển thị thông báo khi người dùng sửa giao dịch xo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Người dùng đăng nhập thành công vào hệ thống</w:t>
            </w:r>
            <w:r w:rsidR="008530E2">
              <w:rPr>
                <w:szCs w:val="26"/>
              </w:rPr>
              <w:t xml:space="preserve"> và chọn xem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szCs w:val="26"/>
              </w:rPr>
            </w:pPr>
            <w:r>
              <w:rPr>
                <w:szCs w:val="26"/>
              </w:rPr>
              <w:t xml:space="preserve">Thông tin giao dịch được sửa sẽ được cập nhật và hệ cơ sở dữ liệu và trong danh sách các giao dịch. </w:t>
            </w:r>
          </w:p>
        </w:tc>
      </w:tr>
      <w:tr w:rsidR="00F72B54"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F72B54" w:rsidRDefault="00F72B54" w:rsidP="00865EA7">
            <w:pPr>
              <w:spacing w:line="240" w:lineRule="auto"/>
              <w:ind w:left="405" w:firstLine="0"/>
              <w:jc w:val="center"/>
              <w:rPr>
                <w:szCs w:val="26"/>
              </w:rPr>
            </w:pPr>
            <w:r>
              <w:rPr>
                <w:szCs w:val="26"/>
              </w:rPr>
              <w:t>HeThong</w:t>
            </w:r>
          </w:p>
        </w:tc>
      </w:tr>
      <w:tr w:rsidR="008530E2" w:rsidTr="00865EA7">
        <w:trPr>
          <w:trHeight w:val="150"/>
        </w:trPr>
        <w:tc>
          <w:tcPr>
            <w:tcW w:w="1705" w:type="dxa"/>
            <w:vMerge/>
            <w:tcBorders>
              <w:left w:val="single" w:sz="4" w:space="0" w:color="000000" w:themeColor="text1"/>
              <w:right w:val="single" w:sz="4" w:space="0" w:color="000000" w:themeColor="text1"/>
            </w:tcBorders>
          </w:tcPr>
          <w:p w:rsidR="008530E2" w:rsidRPr="0044031E" w:rsidRDefault="008530E2"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Default="008530E2" w:rsidP="008530E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8530E2" w:rsidRPr="008530E2" w:rsidRDefault="008530E2" w:rsidP="008530E2">
            <w:pPr>
              <w:pStyle w:val="ListParagraph"/>
              <w:numPr>
                <w:ilvl w:val="0"/>
                <w:numId w:val="11"/>
              </w:numPr>
              <w:spacing w:line="240" w:lineRule="auto"/>
              <w:rPr>
                <w:szCs w:val="26"/>
              </w:rPr>
            </w:pPr>
            <w:r>
              <w:rPr>
                <w:szCs w:val="26"/>
              </w:rPr>
              <w:t>Hiển thị danh sách các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họn giao dịch muốn sửa trong dach sách các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spacing w:line="240" w:lineRule="auto"/>
              <w:ind w:left="1125" w:firstLine="0"/>
              <w:rPr>
                <w:szCs w:val="26"/>
              </w:rPr>
            </w:pP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ấn nút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2A1290" w:rsidRDefault="00F72B54" w:rsidP="00865EA7">
            <w:pPr>
              <w:pStyle w:val="ListParagraph"/>
              <w:numPr>
                <w:ilvl w:val="0"/>
                <w:numId w:val="11"/>
              </w:numPr>
              <w:spacing w:line="240" w:lineRule="auto"/>
              <w:rPr>
                <w:szCs w:val="26"/>
              </w:rPr>
            </w:pPr>
            <w:r>
              <w:rPr>
                <w:szCs w:val="26"/>
              </w:rPr>
              <w:t>Hiển thị giao diện sửa giao dịch.</w:t>
            </w:r>
          </w:p>
        </w:tc>
      </w:tr>
      <w:tr w:rsidR="00F72B54" w:rsidTr="00865EA7">
        <w:trPr>
          <w:trHeight w:val="150"/>
        </w:trPr>
        <w:tc>
          <w:tcPr>
            <w:tcW w:w="1705" w:type="dxa"/>
            <w:vMerge/>
            <w:tcBorders>
              <w:left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Nhập thông tin muốn sửa của giao dịch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 xml:space="preserve">Kiểm tra thông tin hợp lệ </w:t>
            </w:r>
          </w:p>
        </w:tc>
      </w:tr>
      <w:tr w:rsidR="00F72B54"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F72B54" w:rsidRPr="0044031E" w:rsidRDefault="00F72B54"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Pr="00735BE3" w:rsidRDefault="00F72B54" w:rsidP="00865EA7">
            <w:pPr>
              <w:pStyle w:val="ListParagraph"/>
              <w:numPr>
                <w:ilvl w:val="0"/>
                <w:numId w:val="11"/>
              </w:numPr>
              <w:spacing w:line="240" w:lineRule="auto"/>
              <w:rPr>
                <w:szCs w:val="26"/>
              </w:rPr>
            </w:pPr>
            <w:r>
              <w:rPr>
                <w:szCs w:val="26"/>
              </w:rPr>
              <w:t>Cập nhật giao dịch vào cơ sở dữ liệu và hiển thị trên danh sách các giao dịch.</w:t>
            </w:r>
          </w:p>
        </w:tc>
      </w:tr>
      <w:tr w:rsidR="00F72B54"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F72B54" w:rsidRPr="0044031E" w:rsidRDefault="00F72B54"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F72B54" w:rsidRDefault="00F72B54" w:rsidP="00865EA7">
            <w:pPr>
              <w:keepNext/>
              <w:spacing w:line="240" w:lineRule="auto"/>
              <w:ind w:left="405" w:firstLine="0"/>
              <w:rPr>
                <w:szCs w:val="26"/>
              </w:rPr>
            </w:pPr>
            <w:r>
              <w:rPr>
                <w:szCs w:val="26"/>
              </w:rPr>
              <w:t>5.1. Thông tin không hợp lệ sẽ hiển thị thông báo yêu cầu người dùng nhập lại.</w:t>
            </w:r>
          </w:p>
          <w:p w:rsidR="00F72B54" w:rsidRPr="0044031E" w:rsidRDefault="00F72B54" w:rsidP="00865EA7">
            <w:pPr>
              <w:keepNext/>
              <w:spacing w:line="240" w:lineRule="auto"/>
              <w:ind w:left="405" w:firstLine="0"/>
              <w:rPr>
                <w:szCs w:val="26"/>
              </w:rPr>
            </w:pPr>
            <w:r>
              <w:rPr>
                <w:szCs w:val="26"/>
              </w:rPr>
              <w:t>6.1. Nếu xảy ra lỗi, hệ thống sẽ hiển thị thông báo lỗi và kết thúc chức năng hiện tại.</w:t>
            </w:r>
          </w:p>
        </w:tc>
      </w:tr>
    </w:tbl>
    <w:p w:rsidR="006545F5" w:rsidRPr="006545F5" w:rsidRDefault="006545F5" w:rsidP="006545F5"/>
    <w:p w:rsidR="00270A4F" w:rsidRDefault="00C51453" w:rsidP="00270A4F">
      <w:pPr>
        <w:pStyle w:val="Heading4"/>
      </w:pPr>
      <w:r w:rsidRPr="00C51453">
        <w:rPr>
          <w:noProof/>
        </w:rPr>
        <w:lastRenderedPageBreak/>
        <w:drawing>
          <wp:anchor distT="0" distB="0" distL="114300" distR="114300" simplePos="0" relativeHeight="251697152" behindDoc="0" locked="0" layoutInCell="1" allowOverlap="1" wp14:anchorId="1E58A5FD" wp14:editId="49E496B4">
            <wp:simplePos x="0" y="0"/>
            <wp:positionH relativeFrom="margin">
              <wp:align>left</wp:align>
            </wp:positionH>
            <wp:positionV relativeFrom="paragraph">
              <wp:posOffset>412750</wp:posOffset>
            </wp:positionV>
            <wp:extent cx="5835650" cy="558165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35650" cy="5581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530E2" w:rsidRPr="008530E2" w:rsidRDefault="008530E2" w:rsidP="008530E2"/>
    <w:p w:rsidR="006B7C6F" w:rsidRPr="006B7C6F" w:rsidRDefault="006B7C6F" w:rsidP="006B7C6F"/>
    <w:p w:rsidR="00270A4F" w:rsidRPr="00270A4F" w:rsidRDefault="00270A4F" w:rsidP="00270A4F">
      <w:pPr>
        <w:pStyle w:val="Heading4"/>
      </w:pPr>
      <w:r>
        <w:t>Sequence diagram</w:t>
      </w:r>
    </w:p>
    <w:p w:rsidR="002F128A" w:rsidRPr="002F128A" w:rsidRDefault="002F128A" w:rsidP="002F128A"/>
    <w:p w:rsidR="00142C8C" w:rsidRDefault="00142C8C" w:rsidP="00733E8F">
      <w:pPr>
        <w:pStyle w:val="Heading3"/>
      </w:pPr>
      <w:r>
        <w:t>Use case UC03.4_XoaGiaoDich</w:t>
      </w:r>
    </w:p>
    <w:p w:rsidR="000E4C31" w:rsidRPr="000E4C31" w:rsidRDefault="000E4C31" w:rsidP="000E4C3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1E02F4" w:rsidP="004C06CB">
            <w:pPr>
              <w:spacing w:line="240" w:lineRule="auto"/>
              <w:ind w:left="405" w:firstLine="0"/>
              <w:rPr>
                <w:b/>
                <w:szCs w:val="26"/>
              </w:rPr>
            </w:pPr>
            <w:r>
              <w:t>UC03.4_Xoa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B11E67">
            <w:pPr>
              <w:spacing w:line="240" w:lineRule="auto"/>
              <w:ind w:left="405" w:firstLine="0"/>
              <w:rPr>
                <w:szCs w:val="26"/>
              </w:rPr>
            </w:pPr>
            <w:r>
              <w:rPr>
                <w:szCs w:val="26"/>
              </w:rPr>
              <w:t>Xóa những giao dịch ghi nhận thu nhập hoặc chi tiêu khỏi danh sách các giao dịch vào cập nhật vào cở sở dữ liệu</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B11E67" w:rsidP="00E62A9F">
            <w:pPr>
              <w:spacing w:line="240" w:lineRule="auto"/>
              <w:ind w:left="405" w:firstLine="0"/>
              <w:rPr>
                <w:szCs w:val="26"/>
              </w:rPr>
            </w:pPr>
            <w:r>
              <w:rPr>
                <w:szCs w:val="26"/>
              </w:rPr>
              <w:t>Người dùng chọn chức năng xóa giao dịch khi người dùng nhập sai hoặc ghi sai về giao dịch nhưng thực tế không thực hiện. Hệ thống sẽ</w:t>
            </w:r>
            <w:r w:rsidR="00E62A9F">
              <w:rPr>
                <w:szCs w:val="26"/>
              </w:rPr>
              <w:t xml:space="preserve"> yêu cầu xác nhận từ phía ngườ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1E02F4" w:rsidP="004C06CB">
            <w:pPr>
              <w:spacing w:line="240" w:lineRule="auto"/>
              <w:ind w:left="405" w:firstLine="0"/>
              <w:rPr>
                <w:szCs w:val="26"/>
              </w:rPr>
            </w:pPr>
            <w:r>
              <w:rPr>
                <w:szCs w:val="26"/>
              </w:rPr>
              <w:t>Người dùng đăng nhập thành công vào hệ thống và chọn chức năng UC03_QuanLyGhiNhanThuChi</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A2846" w:rsidP="00DA2846">
            <w:pPr>
              <w:spacing w:line="240" w:lineRule="auto"/>
              <w:ind w:left="405" w:firstLine="0"/>
              <w:rPr>
                <w:szCs w:val="26"/>
              </w:rPr>
            </w:pPr>
            <w:r>
              <w:rPr>
                <w:szCs w:val="26"/>
              </w:rPr>
              <w:t>Thông tin về giao dịch bị xóa khỏi cơ sở dữ liệu và danh sách các giao dịch được cập nhật.</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Chọn giao dịch muốn xóa trên danh sá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Chọn chức năng xóa giao dịc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B44DFB" w:rsidRDefault="00B44DFB" w:rsidP="00B44DFB">
            <w:pPr>
              <w:pStyle w:val="ListParagraph"/>
              <w:numPr>
                <w:ilvl w:val="0"/>
                <w:numId w:val="12"/>
              </w:numPr>
              <w:spacing w:line="240" w:lineRule="auto"/>
              <w:rPr>
                <w:szCs w:val="26"/>
              </w:rPr>
            </w:pPr>
            <w:r>
              <w:rPr>
                <w:szCs w:val="26"/>
              </w:rPr>
              <w:t>Kiểm tra giao dịch trong cơ sở dữ liệu</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44DF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000B55">
            <w:pPr>
              <w:pStyle w:val="ListParagraph"/>
              <w:numPr>
                <w:ilvl w:val="0"/>
                <w:numId w:val="12"/>
              </w:numPr>
              <w:spacing w:line="240" w:lineRule="auto"/>
              <w:rPr>
                <w:szCs w:val="26"/>
              </w:rPr>
            </w:pPr>
            <w:r>
              <w:rPr>
                <w:szCs w:val="26"/>
              </w:rPr>
              <w:t>Hiển thị thông báo yêu cầu xác nhận xóa.</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BE5F2F">
            <w:pPr>
              <w:pStyle w:val="ListParagraph"/>
              <w:numPr>
                <w:ilvl w:val="0"/>
                <w:numId w:val="12"/>
              </w:numPr>
              <w:spacing w:line="240" w:lineRule="auto"/>
              <w:rPr>
                <w:szCs w:val="26"/>
              </w:rPr>
            </w:pPr>
            <w:r>
              <w:rPr>
                <w:szCs w:val="26"/>
              </w:rPr>
              <w:t xml:space="preserve">Chọn </w:t>
            </w:r>
            <w:r w:rsidR="00BE5F2F">
              <w:rPr>
                <w:szCs w:val="26"/>
              </w:rPr>
              <w:t>nút “Xóa”</w:t>
            </w:r>
            <w:r>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B44DFB" w:rsidP="00B44DFB">
            <w:pPr>
              <w:pStyle w:val="ListParagraph"/>
              <w:numPr>
                <w:ilvl w:val="0"/>
                <w:numId w:val="12"/>
              </w:numPr>
              <w:spacing w:line="240" w:lineRule="auto"/>
              <w:rPr>
                <w:szCs w:val="26"/>
              </w:rPr>
            </w:pPr>
            <w:r>
              <w:rPr>
                <w:szCs w:val="26"/>
              </w:rPr>
              <w:t>Xóa giao dịch và cập nhật lại cơ sở dữ liệu</w:t>
            </w:r>
            <w:r w:rsidR="007E45C1">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B44DFB" w:rsidP="004C06CB">
            <w:pPr>
              <w:keepNext/>
              <w:spacing w:line="240" w:lineRule="auto"/>
              <w:ind w:left="405" w:firstLine="0"/>
              <w:rPr>
                <w:szCs w:val="26"/>
              </w:rPr>
            </w:pPr>
            <w:r>
              <w:rPr>
                <w:szCs w:val="26"/>
              </w:rPr>
              <w:t>3.1. Nếu không tồn tại giao dịch, hiển thị thông báo “Giao dịch không tồn tại” và cập nhật lại danh sách các giao dịch.</w:t>
            </w:r>
          </w:p>
          <w:p w:rsidR="00003409" w:rsidRDefault="00003409" w:rsidP="004C06CB">
            <w:pPr>
              <w:keepNext/>
              <w:spacing w:line="240" w:lineRule="auto"/>
              <w:ind w:left="405" w:firstLine="0"/>
              <w:rPr>
                <w:szCs w:val="26"/>
              </w:rPr>
            </w:pPr>
            <w:r>
              <w:rPr>
                <w:szCs w:val="26"/>
              </w:rPr>
              <w:t>5.1. Nếu người dùng không muốn xóa, người dùng chọn nút “Hủy”</w:t>
            </w:r>
            <w:r w:rsidR="009E34FB">
              <w:rPr>
                <w:szCs w:val="26"/>
              </w:rPr>
              <w:t>.</w:t>
            </w:r>
          </w:p>
          <w:p w:rsidR="007E45C1" w:rsidRPr="0044031E" w:rsidRDefault="007E45C1" w:rsidP="004C06CB">
            <w:pPr>
              <w:keepNext/>
              <w:spacing w:line="240" w:lineRule="auto"/>
              <w:ind w:left="405" w:firstLine="0"/>
              <w:rPr>
                <w:szCs w:val="26"/>
              </w:rPr>
            </w:pPr>
            <w:r>
              <w:rPr>
                <w:szCs w:val="26"/>
              </w:rPr>
              <w:t xml:space="preserve">6.1. </w:t>
            </w:r>
            <w:r w:rsidR="00755F3A">
              <w:rPr>
                <w:szCs w:val="26"/>
              </w:rPr>
              <w:t>Nếu xảy ra lỗi, hệ thống hiển thị thông báo lỗi và kết thúc chức năng hiện tại.</w:t>
            </w:r>
          </w:p>
        </w:tc>
      </w:tr>
    </w:tbl>
    <w:p w:rsidR="00270A4F" w:rsidRDefault="0016070D" w:rsidP="00270A4F">
      <w:pPr>
        <w:pStyle w:val="Heading4"/>
      </w:pPr>
      <w:r w:rsidRPr="004309EC">
        <w:rPr>
          <w:noProof/>
        </w:rPr>
        <w:lastRenderedPageBreak/>
        <w:drawing>
          <wp:anchor distT="0" distB="0" distL="114300" distR="114300" simplePos="0" relativeHeight="251698176" behindDoc="0" locked="0" layoutInCell="1" allowOverlap="1" wp14:anchorId="40E71B70" wp14:editId="7D1479EA">
            <wp:simplePos x="0" y="0"/>
            <wp:positionH relativeFrom="margin">
              <wp:align>left</wp:align>
            </wp:positionH>
            <wp:positionV relativeFrom="paragraph">
              <wp:posOffset>326390</wp:posOffset>
            </wp:positionV>
            <wp:extent cx="5857240" cy="62579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857240" cy="6257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0E4C31" w:rsidRPr="000E4C31" w:rsidRDefault="000E4C31" w:rsidP="000E4C31"/>
    <w:p w:rsidR="00270A4F" w:rsidRPr="00270A4F" w:rsidRDefault="00270A4F" w:rsidP="00270A4F">
      <w:pPr>
        <w:pStyle w:val="Heading4"/>
      </w:pPr>
      <w:r>
        <w:t>Sequence diagram</w:t>
      </w:r>
    </w:p>
    <w:p w:rsidR="002F128A" w:rsidRPr="002F128A" w:rsidRDefault="002F128A" w:rsidP="00965FD8">
      <w:pPr>
        <w:ind w:firstLine="0"/>
      </w:pPr>
    </w:p>
    <w:p w:rsidR="00FC31ED" w:rsidRDefault="00FC31ED" w:rsidP="00733E8F">
      <w:pPr>
        <w:pStyle w:val="Heading3"/>
      </w:pPr>
      <w:r>
        <w:t>Use case UC03.5</w:t>
      </w:r>
      <w:r w:rsidR="008735CD">
        <w:t>_XemChiTietGiaoDich</w:t>
      </w:r>
    </w:p>
    <w:p w:rsidR="006E0004" w:rsidRPr="006E0004" w:rsidRDefault="006E0004" w:rsidP="006E0004">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54A4" w:rsidRDefault="008735CD" w:rsidP="004C06CB">
            <w:pPr>
              <w:spacing w:line="240" w:lineRule="auto"/>
              <w:ind w:left="405" w:firstLine="0"/>
              <w:rPr>
                <w:szCs w:val="26"/>
              </w:rPr>
            </w:pPr>
            <w:r>
              <w:rPr>
                <w:szCs w:val="26"/>
              </w:rPr>
              <w:t>UC03.5</w:t>
            </w:r>
            <w:r w:rsidR="00F4623B">
              <w:rPr>
                <w:szCs w:val="26"/>
              </w:rPr>
              <w:t>_</w:t>
            </w:r>
            <w:r>
              <w:rPr>
                <w:szCs w:val="26"/>
              </w:rPr>
              <w:t>XemChiTietGiaoDi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4454A4" w:rsidP="004454A4">
            <w:pPr>
              <w:spacing w:line="240" w:lineRule="auto"/>
              <w:ind w:left="405" w:firstLine="0"/>
              <w:rPr>
                <w:szCs w:val="26"/>
              </w:rPr>
            </w:pPr>
            <w:r>
              <w:rPr>
                <w:szCs w:val="26"/>
              </w:rPr>
              <w:t>Hiển thị danh sách các giao dịch thu chi để người dùng thuận tiện trong việc xem và kiểm soát các giao dịch đã thực hiện.</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E2FFF" w:rsidP="004C06CB">
            <w:pPr>
              <w:spacing w:line="240" w:lineRule="auto"/>
              <w:ind w:left="405" w:firstLine="0"/>
              <w:rPr>
                <w:szCs w:val="26"/>
              </w:rPr>
            </w:pPr>
            <w:r>
              <w:rPr>
                <w:szCs w:val="26"/>
              </w:rPr>
              <w:t xml:space="preserve">Người dùng muốn xem lại các giao dịch đã thực hiện trong một ngày </w:t>
            </w:r>
            <w:r w:rsidR="008422C5">
              <w:rPr>
                <w:szCs w:val="26"/>
              </w:rPr>
              <w:t xml:space="preserve">hoặc tháng </w:t>
            </w:r>
            <w:r w:rsidR="00F04636">
              <w:rPr>
                <w:szCs w:val="26"/>
              </w:rPr>
              <w:t>cụ thể, người dụng chọn thời gian</w:t>
            </w:r>
            <w:r>
              <w:rPr>
                <w:szCs w:val="26"/>
              </w:rPr>
              <w:t xml:space="preserve"> muốn xem, hệ thống sẽ hiển thị danh sách các giao dịch đã </w:t>
            </w:r>
            <w:r w:rsidR="00A95FA5">
              <w:rPr>
                <w:szCs w:val="26"/>
              </w:rPr>
              <w:t>được thực hiện trong thời gian đã chọn</w:t>
            </w:r>
            <w:r>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4454A4">
            <w:pPr>
              <w:spacing w:line="240" w:lineRule="auto"/>
              <w:ind w:left="405" w:firstLine="0"/>
              <w:rPr>
                <w:szCs w:val="26"/>
              </w:rPr>
            </w:pPr>
            <w:r>
              <w:rPr>
                <w:szCs w:val="26"/>
              </w:rPr>
              <w:t>Người dùng</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4454A4" w:rsidP="00E83701">
            <w:pPr>
              <w:spacing w:line="240" w:lineRule="auto"/>
              <w:ind w:left="405" w:firstLine="0"/>
              <w:rPr>
                <w:szCs w:val="26"/>
              </w:rPr>
            </w:pPr>
            <w:r>
              <w:rPr>
                <w:szCs w:val="26"/>
              </w:rPr>
              <w:t>Người dùng đă</w:t>
            </w:r>
            <w:r w:rsidR="00E83701">
              <w:rPr>
                <w:szCs w:val="26"/>
              </w:rPr>
              <w:t>ng nhập thành công vào hệ thống</w:t>
            </w:r>
            <w:r w:rsidR="00ED4480">
              <w:rPr>
                <w:szCs w:val="26"/>
              </w:rPr>
              <w:t xml:space="preserve"> và chọn c</w:t>
            </w:r>
            <w:r w:rsidR="00FB2147">
              <w:rPr>
                <w:szCs w:val="26"/>
              </w:rPr>
              <w:t>hức năng xem chi tiết giao dịch</w:t>
            </w:r>
            <w:r w:rsidR="00E83701">
              <w:rPr>
                <w:szCs w:val="26"/>
              </w:rPr>
              <w:t>.</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44031E" w:rsidRDefault="00B56BF7" w:rsidP="00ED4480">
            <w:pPr>
              <w:spacing w:line="240" w:lineRule="auto"/>
              <w:ind w:left="405" w:firstLine="0"/>
              <w:rPr>
                <w:szCs w:val="26"/>
              </w:rPr>
            </w:pPr>
            <w:r>
              <w:rPr>
                <w:szCs w:val="26"/>
              </w:rPr>
              <w:t>Hiển thị danh sách các giao dịch đã thực hiện theo</w:t>
            </w:r>
            <w:r w:rsidR="00B77A17">
              <w:rPr>
                <w:szCs w:val="26"/>
              </w:rPr>
              <w:t xml:space="preserve"> ngày người dùng đã chọn.</w:t>
            </w:r>
            <w:r>
              <w:rPr>
                <w:szCs w:val="26"/>
              </w:rPr>
              <w:t xml:space="preserve"> </w:t>
            </w:r>
          </w:p>
        </w:tc>
      </w:tr>
      <w:tr w:rsidR="004454A4"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4454A4" w:rsidRDefault="004454A4" w:rsidP="004454A4">
            <w:pPr>
              <w:spacing w:line="240" w:lineRule="auto"/>
              <w:ind w:left="405" w:firstLine="0"/>
              <w:jc w:val="center"/>
              <w:rPr>
                <w:szCs w:val="26"/>
              </w:rPr>
            </w:pPr>
            <w:r>
              <w:rPr>
                <w:szCs w:val="26"/>
              </w:rPr>
              <w:t>HeThong</w:t>
            </w:r>
          </w:p>
        </w:tc>
      </w:tr>
      <w:tr w:rsidR="005D1830" w:rsidTr="004C06CB">
        <w:trPr>
          <w:trHeight w:val="150"/>
        </w:trPr>
        <w:tc>
          <w:tcPr>
            <w:tcW w:w="1705" w:type="dxa"/>
            <w:vMerge/>
            <w:tcBorders>
              <w:left w:val="single" w:sz="4" w:space="0" w:color="000000" w:themeColor="text1"/>
              <w:right w:val="single" w:sz="4" w:space="0" w:color="000000" w:themeColor="text1"/>
            </w:tcBorders>
          </w:tcPr>
          <w:p w:rsidR="005D1830" w:rsidRPr="0044031E" w:rsidRDefault="005D1830"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5D1830" w:rsidP="004F5AA6">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5D1830" w:rsidRDefault="00D06D17" w:rsidP="0069770B">
            <w:pPr>
              <w:pStyle w:val="ListParagraph"/>
              <w:numPr>
                <w:ilvl w:val="0"/>
                <w:numId w:val="14"/>
              </w:numPr>
              <w:spacing w:line="240" w:lineRule="auto"/>
              <w:rPr>
                <w:szCs w:val="26"/>
              </w:rPr>
            </w:pPr>
            <w:r>
              <w:rPr>
                <w:szCs w:val="26"/>
              </w:rPr>
              <w:t>Hiển thị giao diện danh sách các giao dịch trong ngày hôm đó.</w:t>
            </w:r>
          </w:p>
        </w:tc>
      </w:tr>
      <w:tr w:rsidR="000B5FCD" w:rsidTr="004C06CB">
        <w:trPr>
          <w:trHeight w:val="150"/>
        </w:trPr>
        <w:tc>
          <w:tcPr>
            <w:tcW w:w="1705" w:type="dxa"/>
            <w:vMerge/>
            <w:tcBorders>
              <w:left w:val="single" w:sz="4" w:space="0" w:color="000000" w:themeColor="text1"/>
              <w:right w:val="single" w:sz="4" w:space="0" w:color="000000" w:themeColor="text1"/>
            </w:tcBorders>
          </w:tcPr>
          <w:p w:rsidR="000B5FCD" w:rsidRPr="0044031E" w:rsidRDefault="000B5FCD"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pStyle w:val="ListParagraph"/>
              <w:numPr>
                <w:ilvl w:val="0"/>
                <w:numId w:val="14"/>
              </w:numPr>
              <w:spacing w:line="240" w:lineRule="auto"/>
              <w:rPr>
                <w:szCs w:val="26"/>
              </w:rPr>
            </w:pPr>
            <w:r>
              <w:rPr>
                <w:szCs w:val="26"/>
              </w:rPr>
              <w:t>Chọn kiểu xem theo ngày hoặc thá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69770B">
            <w:pPr>
              <w:pStyle w:val="ListParagraph"/>
              <w:numPr>
                <w:ilvl w:val="0"/>
                <w:numId w:val="14"/>
              </w:numPr>
              <w:spacing w:line="240" w:lineRule="auto"/>
              <w:rPr>
                <w:szCs w:val="26"/>
              </w:rPr>
            </w:pPr>
            <w:r>
              <w:rPr>
                <w:szCs w:val="26"/>
              </w:rPr>
              <w:t>Nếu chọn xem theo ngày, hiển thị danh sách các giao dịch trong ngày hiện tại.</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5D1830" w:rsidP="004454A4">
            <w:pPr>
              <w:pStyle w:val="ListParagraph"/>
              <w:numPr>
                <w:ilvl w:val="0"/>
                <w:numId w:val="14"/>
              </w:numPr>
              <w:spacing w:line="240" w:lineRule="auto"/>
              <w:rPr>
                <w:szCs w:val="26"/>
              </w:rPr>
            </w:pPr>
            <w:r>
              <w:rPr>
                <w:szCs w:val="26"/>
              </w:rPr>
              <w:t>C</w:t>
            </w:r>
            <w:r w:rsidR="00022316">
              <w:rPr>
                <w:szCs w:val="26"/>
              </w:rPr>
              <w:t xml:space="preserve">họn ngày </w:t>
            </w:r>
            <w:r w:rsidR="000B5FCD">
              <w:rPr>
                <w:szCs w:val="26"/>
              </w:rPr>
              <w:t xml:space="preserve">hoặc tháng </w:t>
            </w:r>
            <w:r w:rsidR="00022316">
              <w:rPr>
                <w:szCs w:val="26"/>
              </w:rPr>
              <w:t>muốn xem</w:t>
            </w:r>
            <w:r>
              <w:rPr>
                <w:szCs w:val="26"/>
              </w:rPr>
              <w:t xml:space="preserve"> giao dịch</w:t>
            </w:r>
            <w:r w:rsidR="00022316">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69770B" w:rsidP="0069770B">
            <w:pPr>
              <w:pStyle w:val="ListParagraph"/>
              <w:numPr>
                <w:ilvl w:val="0"/>
                <w:numId w:val="14"/>
              </w:numPr>
              <w:spacing w:line="240" w:lineRule="auto"/>
              <w:rPr>
                <w:szCs w:val="26"/>
              </w:rPr>
            </w:pPr>
            <w:r>
              <w:rPr>
                <w:szCs w:val="26"/>
              </w:rPr>
              <w:t xml:space="preserve">Kiểm tra </w:t>
            </w:r>
            <w:r w:rsidR="004F5AA6">
              <w:rPr>
                <w:szCs w:val="26"/>
              </w:rPr>
              <w:t xml:space="preserve">có tồn tại giao dịch của </w:t>
            </w:r>
            <w:r>
              <w:rPr>
                <w:szCs w:val="26"/>
              </w:rPr>
              <w:t>ngày</w:t>
            </w:r>
            <w:r w:rsidR="004F5AA6">
              <w:rPr>
                <w:szCs w:val="26"/>
              </w:rPr>
              <w:t xml:space="preserve"> này</w:t>
            </w:r>
            <w:r>
              <w:rPr>
                <w:szCs w:val="26"/>
              </w:rPr>
              <w:t xml:space="preserve"> trong hệ thống.</w:t>
            </w:r>
          </w:p>
        </w:tc>
      </w:tr>
      <w:tr w:rsidR="004454A4" w:rsidTr="004C06CB">
        <w:trPr>
          <w:trHeight w:val="150"/>
        </w:trPr>
        <w:tc>
          <w:tcPr>
            <w:tcW w:w="1705" w:type="dxa"/>
            <w:vMerge/>
            <w:tcBorders>
              <w:left w:val="single" w:sz="4" w:space="0" w:color="000000" w:themeColor="text1"/>
              <w:right w:val="single" w:sz="4" w:space="0" w:color="000000" w:themeColor="text1"/>
            </w:tcBorders>
          </w:tcPr>
          <w:p w:rsidR="004454A4" w:rsidRPr="0044031E" w:rsidRDefault="004454A4" w:rsidP="004454A4">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4454A4" w:rsidP="0069770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454A4" w:rsidRPr="00735BE3" w:rsidRDefault="001936F7" w:rsidP="00C84E99">
            <w:pPr>
              <w:pStyle w:val="ListParagraph"/>
              <w:numPr>
                <w:ilvl w:val="0"/>
                <w:numId w:val="14"/>
              </w:numPr>
              <w:spacing w:line="240" w:lineRule="auto"/>
              <w:rPr>
                <w:szCs w:val="26"/>
              </w:rPr>
            </w:pPr>
            <w:r>
              <w:rPr>
                <w:szCs w:val="26"/>
              </w:rPr>
              <w:t>Hiển thị</w:t>
            </w:r>
            <w:r w:rsidR="0069770B">
              <w:rPr>
                <w:szCs w:val="26"/>
              </w:rPr>
              <w:t xml:space="preserve"> danh sách các giao dịch trong ngày đó.</w:t>
            </w:r>
          </w:p>
        </w:tc>
      </w:tr>
      <w:tr w:rsidR="004454A4"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454A4" w:rsidRPr="0044031E" w:rsidRDefault="004454A4" w:rsidP="004454A4">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0B5FCD" w:rsidRDefault="000B5FCD" w:rsidP="004454A4">
            <w:pPr>
              <w:keepNext/>
              <w:spacing w:line="240" w:lineRule="auto"/>
              <w:ind w:left="405" w:firstLine="0"/>
              <w:rPr>
                <w:szCs w:val="26"/>
              </w:rPr>
            </w:pPr>
            <w:r>
              <w:rPr>
                <w:szCs w:val="26"/>
              </w:rPr>
              <w:t>3.1. Nếu người dùng chọn xem theo ngày, hệ thống hiển thị danh sách các giao dịch trong tháng hiện tại.</w:t>
            </w:r>
          </w:p>
          <w:p w:rsidR="004454A4" w:rsidRDefault="00DD5237" w:rsidP="004454A4">
            <w:pPr>
              <w:keepNext/>
              <w:spacing w:line="240" w:lineRule="auto"/>
              <w:ind w:left="405" w:firstLine="0"/>
              <w:rPr>
                <w:szCs w:val="26"/>
              </w:rPr>
            </w:pPr>
            <w:r>
              <w:rPr>
                <w:szCs w:val="26"/>
              </w:rPr>
              <w:t>5</w:t>
            </w:r>
            <w:r w:rsidR="00F33AC6">
              <w:rPr>
                <w:szCs w:val="26"/>
              </w:rPr>
              <w:t>.1. Nếu</w:t>
            </w:r>
            <w:r w:rsidR="009C73A3">
              <w:rPr>
                <w:szCs w:val="26"/>
              </w:rPr>
              <w:t xml:space="preserve"> không có giao dịch nào xảy ra trong ngày, hệ thống hiển thị thông báo “Không có giao dịch”.</w:t>
            </w:r>
          </w:p>
          <w:p w:rsidR="009C73A3" w:rsidRPr="0044031E" w:rsidRDefault="009C73A3" w:rsidP="004454A4">
            <w:pPr>
              <w:keepNext/>
              <w:spacing w:line="240" w:lineRule="auto"/>
              <w:ind w:left="405" w:firstLine="0"/>
              <w:rPr>
                <w:szCs w:val="26"/>
              </w:rPr>
            </w:pPr>
          </w:p>
        </w:tc>
      </w:tr>
    </w:tbl>
    <w:p w:rsidR="00270A4F" w:rsidRDefault="000B7948" w:rsidP="00270A4F">
      <w:pPr>
        <w:pStyle w:val="Heading4"/>
      </w:pPr>
      <w:r w:rsidRPr="000B7948">
        <w:rPr>
          <w:noProof/>
        </w:rPr>
        <w:lastRenderedPageBreak/>
        <w:drawing>
          <wp:anchor distT="0" distB="0" distL="114300" distR="114300" simplePos="0" relativeHeight="251699200" behindDoc="0" locked="0" layoutInCell="1" allowOverlap="1" wp14:anchorId="10250669" wp14:editId="7773AA94">
            <wp:simplePos x="0" y="0"/>
            <wp:positionH relativeFrom="margin">
              <wp:align>left</wp:align>
            </wp:positionH>
            <wp:positionV relativeFrom="paragraph">
              <wp:posOffset>355600</wp:posOffset>
            </wp:positionV>
            <wp:extent cx="5901690" cy="6305550"/>
            <wp:effectExtent l="0" t="0" r="381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01690" cy="6305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E0004" w:rsidRPr="006E0004" w:rsidRDefault="006E0004" w:rsidP="006E0004"/>
    <w:p w:rsidR="00270A4F" w:rsidRPr="00270A4F" w:rsidRDefault="00270A4F" w:rsidP="00270A4F">
      <w:pPr>
        <w:pStyle w:val="Heading4"/>
      </w:pPr>
      <w:r>
        <w:t>Sequence diagram</w:t>
      </w:r>
    </w:p>
    <w:p w:rsidR="002F128A" w:rsidRPr="002F128A" w:rsidRDefault="002F128A" w:rsidP="002F128A"/>
    <w:p w:rsidR="002F128A" w:rsidRPr="002F128A" w:rsidRDefault="002F128A" w:rsidP="002F128A"/>
    <w:p w:rsidR="00FC31ED" w:rsidRDefault="00FC31ED" w:rsidP="00733E8F">
      <w:pPr>
        <w:pStyle w:val="Heading3"/>
      </w:pPr>
      <w:r>
        <w:lastRenderedPageBreak/>
        <w:t>Use case UC03.6_XemHanMucChiTieuTrungBinh</w:t>
      </w:r>
    </w:p>
    <w:p w:rsidR="00647EB8" w:rsidRPr="00647EB8" w:rsidRDefault="00647EB8" w:rsidP="00647EB8">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E68D7" w:rsidRDefault="004E68D7" w:rsidP="004C06CB">
            <w:pPr>
              <w:spacing w:line="240" w:lineRule="auto"/>
              <w:ind w:left="405" w:firstLine="0"/>
              <w:rPr>
                <w:szCs w:val="26"/>
              </w:rPr>
            </w:pPr>
            <w:r w:rsidRPr="004E68D7">
              <w:rPr>
                <w:szCs w:val="26"/>
              </w:rPr>
              <w:t>UC03.6_XemHanMucChiTieuTrungBin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E68D7" w:rsidRDefault="003A4BC6" w:rsidP="004C06CB">
            <w:pPr>
              <w:spacing w:line="240" w:lineRule="auto"/>
              <w:ind w:left="405" w:firstLine="0"/>
              <w:rPr>
                <w:szCs w:val="26"/>
              </w:rPr>
            </w:pPr>
            <w:r>
              <w:rPr>
                <w:szCs w:val="26"/>
              </w:rPr>
              <w:t xml:space="preserve">Người dùng có thể xem </w:t>
            </w:r>
            <w:r w:rsidR="004E68D7">
              <w:rPr>
                <w:szCs w:val="26"/>
              </w:rPr>
              <w:t>hạn mức số tiền người dùng có thể chi tiêu trung bình trong một ngày để người dùng có thể xem xét về các khoản chi tiêu hợp lý trong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3A4BC6" w:rsidP="004C06CB">
            <w:pPr>
              <w:spacing w:line="240" w:lineRule="auto"/>
              <w:ind w:left="405" w:firstLine="0"/>
              <w:rPr>
                <w:szCs w:val="26"/>
              </w:rPr>
            </w:pPr>
            <w:r>
              <w:rPr>
                <w:szCs w:val="26"/>
              </w:rPr>
              <w:t xml:space="preserve">Hệ thống </w:t>
            </w:r>
            <w:r w:rsidR="00D076DD">
              <w:rPr>
                <w:szCs w:val="26"/>
              </w:rPr>
              <w:t>hỗ trợ người dùng tính và hiển thị hạn mức chi tiêu trung bình có thể sử dụng trong 1 ngày. Người dùng có thể biết được mình đã sử dụng hết bao nhiêu phần trăm số tiền trong hạn mức chi tiêu mà mình có thể sử dụ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Người dùng</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B14F8F" w:rsidP="00B14F8F">
            <w:pPr>
              <w:spacing w:line="240" w:lineRule="auto"/>
              <w:ind w:left="405" w:firstLine="0"/>
              <w:rPr>
                <w:szCs w:val="26"/>
              </w:rPr>
            </w:pPr>
            <w:r>
              <w:rPr>
                <w:szCs w:val="26"/>
              </w:rPr>
              <w:t xml:space="preserve">Người dùng đăng nhập thành công vào hệ thống và chọn chức năng </w:t>
            </w:r>
            <w:r w:rsidR="004A7E85">
              <w:rPr>
                <w:szCs w:val="26"/>
              </w:rPr>
              <w:t>Xem hạn mức chi tiêu trung bình</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231A07" w:rsidP="00B14F8F">
            <w:pPr>
              <w:spacing w:line="240" w:lineRule="auto"/>
              <w:ind w:left="405" w:firstLine="0"/>
              <w:rPr>
                <w:szCs w:val="26"/>
              </w:rPr>
            </w:pPr>
            <w:r>
              <w:rPr>
                <w:szCs w:val="26"/>
              </w:rPr>
              <w:t>Hiển thị mạn mức chi tiêu và phần trăm chi phí c</w:t>
            </w:r>
            <w:r w:rsidR="004A7E85">
              <w:rPr>
                <w:szCs w:val="26"/>
              </w:rPr>
              <w:t>òn lại mà người dùng đã sử dụng.</w:t>
            </w:r>
          </w:p>
        </w:tc>
      </w:tr>
      <w:tr w:rsidR="00B14F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14F8F" w:rsidRDefault="00B14F8F" w:rsidP="00B14F8F">
            <w:pPr>
              <w:spacing w:line="240" w:lineRule="auto"/>
              <w:ind w:left="405" w:firstLine="0"/>
              <w:jc w:val="center"/>
              <w:rPr>
                <w:szCs w:val="26"/>
              </w:rPr>
            </w:pPr>
            <w:r>
              <w:rPr>
                <w:szCs w:val="26"/>
              </w:rPr>
              <w:t>HeThong</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4A7E85">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F5AD9" w:rsidP="00B14F8F">
            <w:pPr>
              <w:pStyle w:val="ListParagraph"/>
              <w:numPr>
                <w:ilvl w:val="0"/>
                <w:numId w:val="16"/>
              </w:numPr>
              <w:spacing w:line="240" w:lineRule="auto"/>
              <w:rPr>
                <w:szCs w:val="26"/>
              </w:rPr>
            </w:pPr>
            <w:r>
              <w:rPr>
                <w:szCs w:val="26"/>
              </w:rPr>
              <w:t>Kiểm tra ngân sách trong hủ chi tiêu cần thiết (NES)</w:t>
            </w:r>
            <w:r w:rsidR="00F30C79">
              <w:rPr>
                <w:szCs w:val="26"/>
              </w:rPr>
              <w:t xml:space="preserve"> &gt; 0</w:t>
            </w:r>
          </w:p>
        </w:tc>
      </w:tr>
      <w:tr w:rsidR="00B14F8F" w:rsidTr="004C06CB">
        <w:trPr>
          <w:trHeight w:val="150"/>
        </w:trPr>
        <w:tc>
          <w:tcPr>
            <w:tcW w:w="1705" w:type="dxa"/>
            <w:vMerge/>
            <w:tcBorders>
              <w:left w:val="single" w:sz="4" w:space="0" w:color="000000" w:themeColor="text1"/>
              <w:right w:val="single" w:sz="4" w:space="0" w:color="000000" w:themeColor="text1"/>
            </w:tcBorders>
          </w:tcPr>
          <w:p w:rsidR="00B14F8F" w:rsidRPr="0044031E" w:rsidRDefault="00B14F8F"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735BE3" w:rsidRDefault="00B14F8F"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BF5AD9" w:rsidRDefault="004A7E85" w:rsidP="004A7E85">
            <w:pPr>
              <w:pStyle w:val="ListParagraph"/>
              <w:numPr>
                <w:ilvl w:val="0"/>
                <w:numId w:val="16"/>
              </w:numPr>
              <w:spacing w:line="240" w:lineRule="auto"/>
              <w:rPr>
                <w:szCs w:val="26"/>
              </w:rPr>
            </w:pPr>
            <w:r>
              <w:rPr>
                <w:szCs w:val="26"/>
              </w:rPr>
              <w:t xml:space="preserve">Tính </w:t>
            </w:r>
            <w:r w:rsidR="00627A84">
              <w:rPr>
                <w:szCs w:val="26"/>
              </w:rPr>
              <w:t>hạn mức chi tiêu trung bình trong ngày.</w:t>
            </w:r>
          </w:p>
        </w:tc>
      </w:tr>
      <w:tr w:rsidR="004A7E85" w:rsidTr="004C06CB">
        <w:trPr>
          <w:trHeight w:val="150"/>
        </w:trPr>
        <w:tc>
          <w:tcPr>
            <w:tcW w:w="1705" w:type="dxa"/>
            <w:tcBorders>
              <w:left w:val="single" w:sz="4" w:space="0" w:color="000000" w:themeColor="text1"/>
              <w:right w:val="single" w:sz="4" w:space="0" w:color="000000" w:themeColor="text1"/>
            </w:tcBorders>
          </w:tcPr>
          <w:p w:rsidR="004A7E85" w:rsidRPr="0044031E" w:rsidRDefault="004A7E85" w:rsidP="00B14F8F">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Pr="00735BE3" w:rsidRDefault="004A7E85" w:rsidP="00BF5AD9">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E85" w:rsidRDefault="004A7E85" w:rsidP="00BF5AD9">
            <w:pPr>
              <w:pStyle w:val="ListParagraph"/>
              <w:numPr>
                <w:ilvl w:val="0"/>
                <w:numId w:val="16"/>
              </w:numPr>
              <w:spacing w:line="240" w:lineRule="auto"/>
              <w:rPr>
                <w:szCs w:val="26"/>
              </w:rPr>
            </w:pPr>
            <w:r>
              <w:rPr>
                <w:szCs w:val="26"/>
              </w:rPr>
              <w:t>Hiển thị hạn mức chi tiêu trung bình trong ngày.</w:t>
            </w:r>
          </w:p>
        </w:tc>
      </w:tr>
      <w:tr w:rsidR="00B14F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14F8F" w:rsidRPr="0044031E" w:rsidRDefault="00B14F8F" w:rsidP="00B14F8F">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14F8F" w:rsidRPr="0044031E" w:rsidRDefault="00627A84" w:rsidP="00B14F8F">
            <w:pPr>
              <w:keepNext/>
              <w:spacing w:line="240" w:lineRule="auto"/>
              <w:ind w:left="405" w:firstLine="0"/>
              <w:rPr>
                <w:szCs w:val="26"/>
              </w:rPr>
            </w:pPr>
            <w:r>
              <w:rPr>
                <w:szCs w:val="26"/>
              </w:rPr>
              <w:t xml:space="preserve">2.1. </w:t>
            </w:r>
            <w:r w:rsidR="003C2AF4">
              <w:rPr>
                <w:szCs w:val="26"/>
              </w:rPr>
              <w:t>Nếu hết ngân sách</w:t>
            </w:r>
            <w:r w:rsidR="007C0D24">
              <w:rPr>
                <w:szCs w:val="26"/>
              </w:rPr>
              <w:t>, hệ thống</w:t>
            </w:r>
            <w:r w:rsidR="003C2AF4">
              <w:rPr>
                <w:szCs w:val="26"/>
              </w:rPr>
              <w:t xml:space="preserve"> hiển thị</w:t>
            </w:r>
            <w:r w:rsidR="007C0D24">
              <w:rPr>
                <w:szCs w:val="26"/>
              </w:rPr>
              <w:t xml:space="preserve"> thông báo “Hết ngân sách cho nhu cầu cần thiết”</w:t>
            </w:r>
            <w:r w:rsidR="003C2AF4">
              <w:rPr>
                <w:szCs w:val="26"/>
              </w:rPr>
              <w:t xml:space="preserve"> </w:t>
            </w:r>
          </w:p>
        </w:tc>
      </w:tr>
    </w:tbl>
    <w:p w:rsidR="00270A4F" w:rsidRDefault="00270A4F" w:rsidP="00270A4F">
      <w:pPr>
        <w:pStyle w:val="Heading4"/>
      </w:pPr>
      <w:r>
        <w:lastRenderedPageBreak/>
        <w:t>Activity diagram</w:t>
      </w:r>
    </w:p>
    <w:p w:rsidR="008512D8" w:rsidRPr="008512D8" w:rsidRDefault="008512D8" w:rsidP="008512D8">
      <w:r w:rsidRPr="008512D8">
        <w:rPr>
          <w:noProof/>
        </w:rPr>
        <w:drawing>
          <wp:anchor distT="0" distB="0" distL="114300" distR="114300" simplePos="0" relativeHeight="251679744" behindDoc="0" locked="0" layoutInCell="1" allowOverlap="1">
            <wp:simplePos x="0" y="0"/>
            <wp:positionH relativeFrom="column">
              <wp:posOffset>358775</wp:posOffset>
            </wp:positionH>
            <wp:positionV relativeFrom="paragraph">
              <wp:posOffset>80645</wp:posOffset>
            </wp:positionV>
            <wp:extent cx="4705350" cy="6191250"/>
            <wp:effectExtent l="0" t="0" r="0"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05350" cy="6191250"/>
                    </a:xfrm>
                    <a:prstGeom prst="rect">
                      <a:avLst/>
                    </a:prstGeom>
                    <a:noFill/>
                    <a:ln>
                      <a:noFill/>
                    </a:ln>
                  </pic:spPr>
                </pic:pic>
              </a:graphicData>
            </a:graphic>
          </wp:anchor>
        </w:drawing>
      </w:r>
    </w:p>
    <w:p w:rsidR="00270A4F" w:rsidRPr="00270A4F" w:rsidRDefault="00270A4F" w:rsidP="00270A4F">
      <w:pPr>
        <w:pStyle w:val="Heading4"/>
      </w:pPr>
      <w:r>
        <w:t>Sequence diagram</w:t>
      </w:r>
    </w:p>
    <w:p w:rsidR="002F128A" w:rsidRPr="002F128A" w:rsidRDefault="002F128A" w:rsidP="00C108DA">
      <w:pPr>
        <w:ind w:firstLine="0"/>
      </w:pPr>
    </w:p>
    <w:p w:rsidR="0034105B" w:rsidRDefault="0034105B" w:rsidP="0034105B">
      <w:pPr>
        <w:pStyle w:val="Heading3"/>
      </w:pPr>
      <w:r>
        <w:t>Use</w:t>
      </w:r>
      <w:r w:rsidR="00A37622">
        <w:t xml:space="preserve"> case UC03.7</w:t>
      </w:r>
      <w:r w:rsidR="00EF23E9">
        <w:t>_</w:t>
      </w:r>
      <w:r w:rsidR="00A37622">
        <w:t>Thiet</w:t>
      </w:r>
      <w:r w:rsidR="00EF23E9">
        <w:t>Lap</w:t>
      </w:r>
      <w:r w:rsidR="00A37622">
        <w:t>ThuChiDinhKy</w:t>
      </w:r>
    </w:p>
    <w:p w:rsidR="006964D6" w:rsidRPr="006964D6" w:rsidRDefault="006964D6" w:rsidP="006964D6">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002873" w:rsidP="00F04DFE">
            <w:pPr>
              <w:spacing w:line="240" w:lineRule="auto"/>
              <w:ind w:left="405" w:firstLine="0"/>
              <w:rPr>
                <w:b/>
                <w:szCs w:val="26"/>
              </w:rPr>
            </w:pPr>
            <w:r>
              <w:t>UC03.7</w:t>
            </w:r>
            <w:r w:rsidR="004C279D">
              <w:t>_</w:t>
            </w:r>
            <w:r>
              <w:t>ThietLapThuChiDinhKy</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6843CF" w:rsidRDefault="0034105B" w:rsidP="00DF20DF">
            <w:pPr>
              <w:spacing w:line="240" w:lineRule="auto"/>
              <w:ind w:left="405" w:firstLine="0"/>
              <w:rPr>
                <w:szCs w:val="26"/>
              </w:rPr>
            </w:pPr>
            <w:r>
              <w:rPr>
                <w:szCs w:val="26"/>
              </w:rPr>
              <w:t>Thiết lập các khoảng thu chi định kỳ, giúp người dùng không cần phải nh</w:t>
            </w:r>
            <w:r w:rsidR="00DF20DF">
              <w:rPr>
                <w:szCs w:val="26"/>
              </w:rPr>
              <w:t>ập lại các khoản thu chi thường xuyên phát sinh theo thời gian</w:t>
            </w:r>
            <w:r>
              <w:rPr>
                <w:szCs w:val="26"/>
              </w:rPr>
              <w:t>.</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3A35FC">
            <w:pPr>
              <w:spacing w:line="240" w:lineRule="auto"/>
              <w:ind w:left="405" w:firstLine="0"/>
              <w:rPr>
                <w:szCs w:val="26"/>
              </w:rPr>
            </w:pPr>
            <w:r>
              <w:rPr>
                <w:szCs w:val="26"/>
              </w:rPr>
              <w:t>Người dùng có nhiều khoản thu chi (lương thưởng tết, học phí,...), các giao dịch này sẽ xảy ra theo ngày</w:t>
            </w:r>
            <w:r w:rsidR="00E20D05">
              <w:rPr>
                <w:szCs w:val="26"/>
              </w:rPr>
              <w:t>, tháng hoặc năm</w:t>
            </w:r>
            <w:r>
              <w:rPr>
                <w:szCs w:val="26"/>
              </w:rPr>
              <w:t>. Hạn chế việc nhập liệu, người dùng có thể t</w:t>
            </w:r>
            <w:r w:rsidR="00A66E19">
              <w:rPr>
                <w:szCs w:val="26"/>
              </w:rPr>
              <w:t>hiết lập khoản thu chi định kỳ</w:t>
            </w:r>
            <w:r>
              <w:rPr>
                <w:szCs w:val="26"/>
              </w:rPr>
              <w:t>. Khi đến thời gian đã được thiết lập, hệ thống sẽ tự động phát sinh giao dịch và thông báo đến 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Người dùng</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szCs w:val="26"/>
              </w:rPr>
            </w:pPr>
            <w:r>
              <w:rPr>
                <w:szCs w:val="26"/>
              </w:rPr>
              <w:t xml:space="preserve">Người dùng đăng nhập thành công vào hệ thống và chọn chức năng </w:t>
            </w:r>
            <w:r w:rsidR="00507F96">
              <w:rPr>
                <w:szCs w:val="26"/>
              </w:rPr>
              <w:t>l</w:t>
            </w:r>
            <w:r w:rsidR="00EE6928">
              <w:rPr>
                <w:szCs w:val="26"/>
              </w:rPr>
              <w:t>ập thu chi định kỳ</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44031E" w:rsidRDefault="0034105B" w:rsidP="00B427B2">
            <w:pPr>
              <w:spacing w:line="240" w:lineRule="auto"/>
              <w:ind w:left="405" w:firstLine="0"/>
              <w:rPr>
                <w:szCs w:val="26"/>
              </w:rPr>
            </w:pPr>
            <w:r>
              <w:rPr>
                <w:szCs w:val="26"/>
              </w:rPr>
              <w:t>Hệ thống phát sinh giao dịch theo</w:t>
            </w:r>
            <w:r w:rsidR="00ED5623">
              <w:rPr>
                <w:szCs w:val="26"/>
              </w:rPr>
              <w:t xml:space="preserve"> </w:t>
            </w:r>
            <w:r w:rsidR="00B427B2">
              <w:rPr>
                <w:szCs w:val="26"/>
              </w:rPr>
              <w:t>mỗi ngày</w:t>
            </w:r>
            <w:r>
              <w:rPr>
                <w:szCs w:val="26"/>
              </w:rPr>
              <w:t xml:space="preserve"> và lưu vào cơ sở dữ liệu.</w:t>
            </w:r>
          </w:p>
        </w:tc>
      </w:tr>
      <w:tr w:rsidR="0034105B" w:rsidTr="00F04DFE">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105B" w:rsidRDefault="0034105B" w:rsidP="00F04DFE">
            <w:pPr>
              <w:spacing w:line="240" w:lineRule="auto"/>
              <w:ind w:left="405" w:firstLine="0"/>
              <w:jc w:val="center"/>
              <w:rPr>
                <w:szCs w:val="26"/>
              </w:rPr>
            </w:pPr>
            <w:r>
              <w:rPr>
                <w:szCs w:val="26"/>
              </w:rPr>
              <w:t>HeThong</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B427B2">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B427B2" w:rsidP="00A937C7">
            <w:pPr>
              <w:pStyle w:val="ListParagraph"/>
              <w:numPr>
                <w:ilvl w:val="0"/>
                <w:numId w:val="31"/>
              </w:numPr>
              <w:spacing w:line="240" w:lineRule="auto"/>
              <w:rPr>
                <w:szCs w:val="26"/>
              </w:rPr>
            </w:pPr>
            <w:r>
              <w:rPr>
                <w:szCs w:val="26"/>
              </w:rPr>
              <w:t xml:space="preserve">Hiển thị giao diện </w:t>
            </w:r>
            <w:r w:rsidR="00A937C7">
              <w:rPr>
                <w:szCs w:val="26"/>
              </w:rPr>
              <w:t>Lập thu chi định kỳ.</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N</w:t>
            </w:r>
            <w:r w:rsidR="001D2132">
              <w:rPr>
                <w:szCs w:val="26"/>
              </w:rPr>
              <w:t xml:space="preserve">hập thông tin giao dịch </w:t>
            </w:r>
            <w:r>
              <w:rPr>
                <w:szCs w:val="26"/>
              </w:rPr>
              <w:t xml:space="preserve">và chọn thời gian </w:t>
            </w:r>
            <w:r w:rsidR="00845019">
              <w:rPr>
                <w:szCs w:val="26"/>
              </w:rPr>
              <w:t xml:space="preserve">định kỳ </w:t>
            </w:r>
            <w:r>
              <w:rPr>
                <w:szCs w:val="26"/>
              </w:rPr>
              <w:t>theo ngày</w:t>
            </w:r>
            <w:r w:rsidR="00845019">
              <w:rPr>
                <w:szCs w:val="26"/>
              </w:rPr>
              <w:t>, tháng hoặc năm</w:t>
            </w:r>
            <w:r w:rsidR="007A01F0">
              <w:rPr>
                <w:szCs w:val="26"/>
              </w:rPr>
              <w:t>.</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AE5E7B" w:rsidRDefault="0034105B" w:rsidP="00F04DFE">
            <w:pPr>
              <w:pStyle w:val="ListParagraph"/>
              <w:numPr>
                <w:ilvl w:val="0"/>
                <w:numId w:val="31"/>
              </w:numPr>
              <w:spacing w:line="240" w:lineRule="auto"/>
              <w:rPr>
                <w:szCs w:val="26"/>
              </w:rPr>
            </w:pPr>
            <w:r>
              <w:rPr>
                <w:szCs w:val="26"/>
              </w:rPr>
              <w:t>Kiểm tra thông tin giao dịch hợp lệ</w:t>
            </w:r>
          </w:p>
        </w:tc>
      </w:tr>
      <w:tr w:rsidR="0034105B" w:rsidTr="00F04DFE">
        <w:trPr>
          <w:trHeight w:val="150"/>
        </w:trPr>
        <w:tc>
          <w:tcPr>
            <w:tcW w:w="1705" w:type="dxa"/>
            <w:vMerge/>
            <w:tcBorders>
              <w:left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7A01F0">
            <w:pPr>
              <w:pStyle w:val="ListParagraph"/>
              <w:numPr>
                <w:ilvl w:val="0"/>
                <w:numId w:val="31"/>
              </w:numPr>
              <w:spacing w:line="240" w:lineRule="auto"/>
              <w:rPr>
                <w:szCs w:val="26"/>
              </w:rPr>
            </w:pPr>
            <w:r>
              <w:rPr>
                <w:szCs w:val="26"/>
              </w:rPr>
              <w:t xml:space="preserve">Phát sinh thông tin giao dịch </w:t>
            </w:r>
            <w:r w:rsidR="007A01F0">
              <w:rPr>
                <w:szCs w:val="26"/>
              </w:rPr>
              <w:t>theo thời gian đã chọn</w:t>
            </w:r>
            <w:r>
              <w:rPr>
                <w:szCs w:val="26"/>
              </w:rPr>
              <w:t>.</w:t>
            </w:r>
          </w:p>
        </w:tc>
      </w:tr>
      <w:tr w:rsidR="0034105B" w:rsidTr="00F04DFE">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105B" w:rsidRPr="0044031E" w:rsidRDefault="0034105B" w:rsidP="00F04DFE">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Pr="00735BE3" w:rsidRDefault="0034105B" w:rsidP="00F04DFE">
            <w:pPr>
              <w:pStyle w:val="ListParagraph"/>
              <w:numPr>
                <w:ilvl w:val="0"/>
                <w:numId w:val="31"/>
              </w:numPr>
              <w:spacing w:line="240" w:lineRule="auto"/>
              <w:rPr>
                <w:szCs w:val="26"/>
              </w:rPr>
            </w:pPr>
            <w:r>
              <w:rPr>
                <w:szCs w:val="26"/>
              </w:rPr>
              <w:t>Lưu thông tin giao dịch vào cơ sở dữ liệu.</w:t>
            </w:r>
          </w:p>
        </w:tc>
      </w:tr>
      <w:tr w:rsidR="0034105B" w:rsidTr="00F04DFE">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105B" w:rsidRPr="0044031E" w:rsidRDefault="0034105B" w:rsidP="00F04DFE">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105B" w:rsidRDefault="0034105B" w:rsidP="00F04DFE">
            <w:pPr>
              <w:pStyle w:val="ListParagraph"/>
              <w:keepNext/>
              <w:numPr>
                <w:ilvl w:val="1"/>
                <w:numId w:val="16"/>
              </w:numPr>
              <w:spacing w:line="240" w:lineRule="auto"/>
              <w:rPr>
                <w:szCs w:val="26"/>
              </w:rPr>
            </w:pPr>
            <w:r>
              <w:rPr>
                <w:szCs w:val="26"/>
              </w:rPr>
              <w:t>Nếu thông tin giao dịch không hợp lệ, hệ thống hiển thị thông báo yêu cầu người dùng nhập lại thông tin.</w:t>
            </w:r>
          </w:p>
          <w:p w:rsidR="0034105B" w:rsidRPr="008B6B39" w:rsidRDefault="0034105B" w:rsidP="00F04DFE">
            <w:pPr>
              <w:pStyle w:val="ListParagraph"/>
              <w:keepNext/>
              <w:numPr>
                <w:ilvl w:val="1"/>
                <w:numId w:val="31"/>
              </w:numPr>
              <w:spacing w:line="240" w:lineRule="auto"/>
              <w:rPr>
                <w:szCs w:val="26"/>
              </w:rPr>
            </w:pPr>
            <w:r w:rsidRPr="009C73A3">
              <w:rPr>
                <w:szCs w:val="26"/>
              </w:rPr>
              <w:t>Nếu xảy ra lỗi, hệ thống hiển thị thông báo lỗi và kết thúc chức năng hiện tại.</w:t>
            </w:r>
          </w:p>
        </w:tc>
      </w:tr>
    </w:tbl>
    <w:p w:rsidR="00270A4F" w:rsidRDefault="00414ABC" w:rsidP="00270A4F">
      <w:pPr>
        <w:pStyle w:val="Heading4"/>
      </w:pPr>
      <w:r w:rsidRPr="00414ABC">
        <w:rPr>
          <w:noProof/>
        </w:rPr>
        <w:lastRenderedPageBreak/>
        <w:drawing>
          <wp:anchor distT="0" distB="0" distL="114300" distR="114300" simplePos="0" relativeHeight="251687936" behindDoc="0" locked="0" layoutInCell="1" allowOverlap="1" wp14:anchorId="41EF34AB" wp14:editId="10C45113">
            <wp:simplePos x="0" y="0"/>
            <wp:positionH relativeFrom="margin">
              <wp:align>left</wp:align>
            </wp:positionH>
            <wp:positionV relativeFrom="paragraph">
              <wp:posOffset>279400</wp:posOffset>
            </wp:positionV>
            <wp:extent cx="5904230" cy="5067300"/>
            <wp:effectExtent l="0" t="0" r="127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04230" cy="5067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414ABC" w:rsidRPr="00414ABC" w:rsidRDefault="00414ABC" w:rsidP="00414ABC"/>
    <w:p w:rsidR="00270A4F" w:rsidRDefault="00270A4F" w:rsidP="00270A4F">
      <w:pPr>
        <w:pStyle w:val="Heading4"/>
      </w:pPr>
      <w:r>
        <w:lastRenderedPageBreak/>
        <w:t>Sequence diagram</w:t>
      </w:r>
    </w:p>
    <w:p w:rsidR="007C34E2" w:rsidRPr="007C34E2" w:rsidRDefault="007C34E2" w:rsidP="007C34E2">
      <w:r w:rsidRPr="007C34E2">
        <w:rPr>
          <w:noProof/>
        </w:rPr>
        <w:drawing>
          <wp:inline distT="0" distB="0" distL="0" distR="0">
            <wp:extent cx="5580380" cy="8030739"/>
            <wp:effectExtent l="0" t="0" r="127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80380" cy="8030739"/>
                    </a:xfrm>
                    <a:prstGeom prst="rect">
                      <a:avLst/>
                    </a:prstGeom>
                    <a:noFill/>
                    <a:ln>
                      <a:noFill/>
                    </a:ln>
                  </pic:spPr>
                </pic:pic>
              </a:graphicData>
            </a:graphic>
          </wp:inline>
        </w:drawing>
      </w:r>
    </w:p>
    <w:p w:rsidR="00FC31ED" w:rsidRDefault="00FC31ED" w:rsidP="00733E8F">
      <w:pPr>
        <w:pStyle w:val="Heading3"/>
      </w:pPr>
      <w:r>
        <w:lastRenderedPageBreak/>
        <w:t>Use case UC04.1_ThemKeHoach</w:t>
      </w:r>
      <w:r w:rsidR="00A824EE">
        <w:t>TietKiem</w:t>
      </w:r>
    </w:p>
    <w:p w:rsidR="005B37F0" w:rsidRPr="005B37F0" w:rsidRDefault="005B37F0" w:rsidP="005B37F0">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2F128A" w:rsidP="004C06CB">
            <w:pPr>
              <w:spacing w:line="240" w:lineRule="auto"/>
              <w:ind w:left="405" w:firstLine="0"/>
              <w:rPr>
                <w:b/>
                <w:szCs w:val="26"/>
              </w:rPr>
            </w:pPr>
            <w:r w:rsidRPr="00D52063">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D52063" w:rsidRDefault="009C1BFB" w:rsidP="00D52063">
            <w:pPr>
              <w:pStyle w:val="Heading3"/>
              <w:numPr>
                <w:ilvl w:val="0"/>
                <w:numId w:val="0"/>
              </w:numPr>
              <w:outlineLvl w:val="2"/>
              <w:rPr>
                <w:b w:val="0"/>
                <w:i w:val="0"/>
              </w:rPr>
            </w:pPr>
            <w:r>
              <w:rPr>
                <w:b w:val="0"/>
                <w:i w:val="0"/>
              </w:rPr>
              <w:t xml:space="preserve">      </w:t>
            </w:r>
            <w:r w:rsidRPr="00D52063">
              <w:rPr>
                <w:b w:val="0"/>
                <w:i w:val="0"/>
              </w:rPr>
              <w:t>UC04.1_ThemKeHoach</w:t>
            </w:r>
            <w:r w:rsidR="00A824EE">
              <w:rPr>
                <w:b w:val="0"/>
                <w:i w:val="0"/>
              </w:rPr>
              <w:t>TietKie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D52063" w:rsidRDefault="00F10008" w:rsidP="005475E0">
            <w:pPr>
              <w:spacing w:line="240" w:lineRule="auto"/>
              <w:ind w:left="405" w:firstLine="0"/>
              <w:rPr>
                <w:szCs w:val="26"/>
              </w:rPr>
            </w:pPr>
            <w:r>
              <w:rPr>
                <w:szCs w:val="26"/>
              </w:rPr>
              <w:t>Hệ thống hỗ trợ người dùng có thể tạo thêm kế hoạch tiết kiệm,</w:t>
            </w:r>
            <w:r w:rsidR="005475E0">
              <w:rPr>
                <w:szCs w:val="26"/>
              </w:rPr>
              <w:t>giúp người dùng tiết kiện cho sự kiện sắp tới</w:t>
            </w:r>
            <w:r>
              <w:rPr>
                <w:szCs w:val="26"/>
              </w:rPr>
              <w:t>.</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5475E0" w:rsidP="004C06CB">
            <w:pPr>
              <w:spacing w:line="240" w:lineRule="auto"/>
              <w:ind w:left="405" w:firstLine="0"/>
              <w:rPr>
                <w:szCs w:val="26"/>
              </w:rPr>
            </w:pPr>
            <w:r>
              <w:rPr>
                <w:szCs w:val="26"/>
              </w:rPr>
              <w:t>Người dùng muốn tạo kế hoạch tiết kiệm cho sự kiện mới sắp xảy ra. Người dùng chọn thêm kế hoạch tiết kiệm. Hệ thống tính toán và hiển thị số tiền mà người dùng cần phải tiết kiệm theo mỗi ngày cho sự kiện sắp tới mà người dùng đã lên kế hoạch.</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D52063" w:rsidP="004C06CB">
            <w:pPr>
              <w:spacing w:line="240" w:lineRule="auto"/>
              <w:ind w:left="405" w:firstLine="0"/>
              <w:rPr>
                <w:szCs w:val="26"/>
              </w:rPr>
            </w:pPr>
            <w:r>
              <w:rPr>
                <w:szCs w:val="26"/>
              </w:rPr>
              <w:t>Người dùng</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785040" w:rsidP="004C06CB">
            <w:pPr>
              <w:spacing w:line="240" w:lineRule="auto"/>
              <w:ind w:left="405" w:firstLine="0"/>
              <w:rPr>
                <w:szCs w:val="26"/>
              </w:rPr>
            </w:pPr>
            <w:r>
              <w:rPr>
                <w:szCs w:val="26"/>
              </w:rPr>
              <w:t xml:space="preserve">Người dùng đăng nhập thành công vào hệ thống và </w:t>
            </w:r>
            <w:r w:rsidR="00B0143A">
              <w:rPr>
                <w:szCs w:val="26"/>
              </w:rPr>
              <w:t>chọn chức năng thêm kế hoạch tiết kiệm.</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CC5787" w:rsidP="004C06CB">
            <w:pPr>
              <w:spacing w:line="240" w:lineRule="auto"/>
              <w:ind w:left="405" w:firstLine="0"/>
              <w:rPr>
                <w:szCs w:val="26"/>
              </w:rPr>
            </w:pPr>
            <w:r>
              <w:rPr>
                <w:szCs w:val="26"/>
              </w:rPr>
              <w:t>Thông tin kế hoạch tiết kiệm được lưu vào cơ sở dữ liệu</w:t>
            </w: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B0143A">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giao diện nhập thông tin kế hoạch tiết kiệm.</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Nhập thông tin và nhấn nút “Thêm”</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CC5787" w:rsidRDefault="00CC5787" w:rsidP="00CC5787">
            <w:pPr>
              <w:pStyle w:val="ListParagraph"/>
              <w:numPr>
                <w:ilvl w:val="0"/>
                <w:numId w:val="22"/>
              </w:numPr>
              <w:spacing w:line="240" w:lineRule="auto"/>
              <w:rPr>
                <w:szCs w:val="26"/>
              </w:rPr>
            </w:pPr>
            <w:r>
              <w:rPr>
                <w:szCs w:val="26"/>
              </w:rPr>
              <w:t>Kiểm tra thông tin kế hoạch hợp lệ</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CC578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Lưu thông tin kế hoạch vào cơ sở dữ liệu.</w:t>
            </w: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CC5787" w:rsidP="00000B55">
            <w:pPr>
              <w:pStyle w:val="ListParagraph"/>
              <w:numPr>
                <w:ilvl w:val="0"/>
                <w:numId w:val="22"/>
              </w:numPr>
              <w:spacing w:line="240" w:lineRule="auto"/>
              <w:rPr>
                <w:szCs w:val="26"/>
              </w:rPr>
            </w:pPr>
            <w:r>
              <w:rPr>
                <w:szCs w:val="26"/>
              </w:rPr>
              <w:t>Hiển thị số tiền cần tiết kiệm và tiến độ thực hiện mỗi ngày.</w:t>
            </w: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5424D" w:rsidRDefault="0075424D" w:rsidP="0075424D">
            <w:pPr>
              <w:keepNext/>
              <w:spacing w:line="240" w:lineRule="auto"/>
              <w:ind w:left="765" w:firstLine="0"/>
              <w:rPr>
                <w:szCs w:val="26"/>
              </w:rPr>
            </w:pPr>
            <w:r>
              <w:rPr>
                <w:szCs w:val="26"/>
              </w:rPr>
              <w:t xml:space="preserve">3.1 </w:t>
            </w:r>
            <w:r w:rsidR="003F7A07" w:rsidRPr="0075424D">
              <w:rPr>
                <w:szCs w:val="26"/>
              </w:rPr>
              <w:t>Nếu thông tin không hợp lệ, hệ thống hiển thị thông báo yêu cầu người dùng nhập lại.</w:t>
            </w:r>
          </w:p>
          <w:p w:rsidR="003F7A07" w:rsidRPr="003F7A07" w:rsidRDefault="003F7A07" w:rsidP="003F7A07">
            <w:pPr>
              <w:keepNext/>
              <w:spacing w:line="240" w:lineRule="auto"/>
              <w:ind w:left="765" w:firstLine="0"/>
              <w:rPr>
                <w:szCs w:val="26"/>
              </w:rPr>
            </w:pPr>
            <w:r>
              <w:rPr>
                <w:szCs w:val="26"/>
              </w:rPr>
              <w:t xml:space="preserve">5.1. </w:t>
            </w:r>
            <w:r w:rsidRPr="009C73A3">
              <w:rPr>
                <w:szCs w:val="26"/>
              </w:rPr>
              <w:t>Nếu xảy ra lỗi, hệ thống hiển thị thông báo lỗi và kết thúc chức năng hiện tại.</w:t>
            </w:r>
          </w:p>
        </w:tc>
      </w:tr>
    </w:tbl>
    <w:p w:rsidR="00270A4F" w:rsidRDefault="0075424D" w:rsidP="00270A4F">
      <w:pPr>
        <w:pStyle w:val="Heading4"/>
      </w:pPr>
      <w:r w:rsidRPr="0075424D">
        <w:rPr>
          <w:noProof/>
        </w:rPr>
        <w:lastRenderedPageBreak/>
        <w:drawing>
          <wp:anchor distT="0" distB="0" distL="114300" distR="114300" simplePos="0" relativeHeight="251691008" behindDoc="0" locked="0" layoutInCell="1" allowOverlap="1" wp14:anchorId="3E291D16" wp14:editId="4A4D9F9F">
            <wp:simplePos x="0" y="0"/>
            <wp:positionH relativeFrom="margin">
              <wp:align>left</wp:align>
            </wp:positionH>
            <wp:positionV relativeFrom="paragraph">
              <wp:posOffset>346075</wp:posOffset>
            </wp:positionV>
            <wp:extent cx="5878195" cy="4829175"/>
            <wp:effectExtent l="0" t="0" r="8255" b="9525"/>
            <wp:wrapTopAndBottom/>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878195" cy="4829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75424D" w:rsidRPr="0075424D" w:rsidRDefault="0075424D" w:rsidP="0075424D"/>
    <w:p w:rsidR="00270A4F" w:rsidRDefault="00270A4F" w:rsidP="00270A4F">
      <w:pPr>
        <w:pStyle w:val="Heading4"/>
      </w:pPr>
      <w:r>
        <w:lastRenderedPageBreak/>
        <w:t>Sequence diagram</w:t>
      </w:r>
    </w:p>
    <w:p w:rsidR="00B57A98" w:rsidRPr="00B57A98" w:rsidRDefault="00B57A98" w:rsidP="00B57A98">
      <w:r w:rsidRPr="00B57A98">
        <w:rPr>
          <w:noProof/>
        </w:rPr>
        <w:drawing>
          <wp:inline distT="0" distB="0" distL="0" distR="0">
            <wp:extent cx="5580380" cy="5738564"/>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80380" cy="5738564"/>
                    </a:xfrm>
                    <a:prstGeom prst="rect">
                      <a:avLst/>
                    </a:prstGeom>
                    <a:noFill/>
                    <a:ln>
                      <a:noFill/>
                    </a:ln>
                  </pic:spPr>
                </pic:pic>
              </a:graphicData>
            </a:graphic>
          </wp:inline>
        </w:drawing>
      </w:r>
    </w:p>
    <w:p w:rsidR="002F128A" w:rsidRPr="002F128A" w:rsidRDefault="002F128A" w:rsidP="002F128A"/>
    <w:p w:rsidR="00FC31ED" w:rsidRDefault="00FC31ED" w:rsidP="00733E8F">
      <w:pPr>
        <w:pStyle w:val="Heading3"/>
      </w:pPr>
      <w:r>
        <w:t>Use case UC04.2_SuaKeHoach</w:t>
      </w:r>
      <w:r w:rsidR="00592889">
        <w:t>TietKiem</w:t>
      </w:r>
    </w:p>
    <w:p w:rsidR="0034381A" w:rsidRPr="005B37F0"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24604" w:rsidRDefault="0034381A" w:rsidP="00865EA7">
            <w:pPr>
              <w:spacing w:line="240" w:lineRule="auto"/>
              <w:ind w:left="405" w:firstLine="0"/>
              <w:rPr>
                <w:szCs w:val="26"/>
              </w:rPr>
            </w:pPr>
            <w:r>
              <w:rPr>
                <w:szCs w:val="26"/>
              </w:rPr>
              <w:t>UC04.2_SuaKeHoach</w:t>
            </w:r>
            <w:r w:rsidR="00592889">
              <w:t>TietKiem</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hỗ trợ người dùng có thể sửa thêm kế hoạch tiết kiệm,giúp người dùng tiết kiện cho sự kiện sắp tới.</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 xml:space="preserve">Người dùng muốn tạo kế hoạch tiết kiệm cho sự kiện mới sắp xảy ra. Người dùng chọn thêm kế hoạch tiết kiệm. Hệ thống tính toán và hiển </w:t>
            </w:r>
            <w:r>
              <w:rPr>
                <w:szCs w:val="26"/>
              </w:rPr>
              <w:lastRenderedPageBreak/>
              <w:t>thị số tiền mà người dùng cần phải tiết kiệm theo mỗi tháng cho sự kiện sắp tới mà người dùng đã lên kế hoạch.</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DF2164">
            <w:pPr>
              <w:spacing w:line="240" w:lineRule="auto"/>
              <w:ind w:left="405" w:firstLine="0"/>
              <w:rPr>
                <w:szCs w:val="26"/>
              </w:rPr>
            </w:pPr>
            <w:r>
              <w:rPr>
                <w:szCs w:val="26"/>
              </w:rPr>
              <w:t>Người dùng đăng nhập thành công vào hệ thống</w:t>
            </w:r>
            <w:r w:rsidR="00AA6D54">
              <w:rPr>
                <w:szCs w:val="26"/>
              </w:rPr>
              <w:t xml:space="preserve"> và chọn chức năng </w:t>
            </w:r>
            <w:r w:rsidR="00DF2164">
              <w:rPr>
                <w:szCs w:val="26"/>
              </w:rPr>
              <w:t>quản lý kế</w:t>
            </w:r>
            <w:r w:rsidR="00AA6D54">
              <w:rPr>
                <w:szCs w:val="26"/>
              </w:rPr>
              <w:t xml:space="preserve"> hoạch tiết kiệm</w:t>
            </w:r>
            <w:r w:rsidR="00A91CE3">
              <w:rPr>
                <w:szCs w:val="26"/>
              </w:rPr>
              <w: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Cập nhật thông tin kế hoạch tiết kiệm vào cơ sở dữ liệu</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Hiển thị danh sách các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Chọn kế hoạch muốn sử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FF2C3B" w:rsidRDefault="0034381A" w:rsidP="0034381A">
            <w:pPr>
              <w:pStyle w:val="ListParagraph"/>
              <w:numPr>
                <w:ilvl w:val="0"/>
                <w:numId w:val="33"/>
              </w:numPr>
              <w:spacing w:line="240" w:lineRule="auto"/>
              <w:rPr>
                <w:szCs w:val="26"/>
              </w:rPr>
            </w:pPr>
            <w:r>
              <w:rPr>
                <w:szCs w:val="26"/>
              </w:rPr>
              <w:t>Hiển thị giao diện sửa kế hoạch</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Nhập thông tin và nhấn nút “Lưu”</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34381A">
            <w:pPr>
              <w:pStyle w:val="ListParagraph"/>
              <w:numPr>
                <w:ilvl w:val="0"/>
                <w:numId w:val="33"/>
              </w:numPr>
              <w:spacing w:line="240" w:lineRule="auto"/>
              <w:rPr>
                <w:szCs w:val="26"/>
              </w:rPr>
            </w:pPr>
            <w:r>
              <w:rPr>
                <w:szCs w:val="26"/>
              </w:rPr>
              <w:t>Kiểm tra thông tin kế hoạch hợp lệ</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numPr>
                <w:ilvl w:val="0"/>
                <w:numId w:val="33"/>
              </w:numPr>
              <w:spacing w:line="240" w:lineRule="auto"/>
              <w:rPr>
                <w:szCs w:val="26"/>
              </w:rPr>
            </w:pPr>
            <w:r>
              <w:rPr>
                <w:szCs w:val="26"/>
              </w:rPr>
              <w:t>Cập nhật thông tin kế hoạch vào cơ sở dữ liệ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2F1A5F" w:rsidRDefault="0034381A" w:rsidP="0034381A">
            <w:pPr>
              <w:pStyle w:val="ListParagraph"/>
              <w:keepNext/>
              <w:numPr>
                <w:ilvl w:val="1"/>
                <w:numId w:val="34"/>
              </w:numPr>
              <w:spacing w:line="240" w:lineRule="auto"/>
              <w:rPr>
                <w:szCs w:val="26"/>
              </w:rPr>
            </w:pPr>
            <w:r w:rsidRPr="002F1A5F">
              <w:rPr>
                <w:szCs w:val="26"/>
              </w:rPr>
              <w:t>Nếu thông tin không hợp lệ, hệ thống hiển thị thông báo và yêu cầu người dùng nhập lại.</w:t>
            </w:r>
          </w:p>
          <w:p w:rsidR="0034381A" w:rsidRPr="002F1A5F" w:rsidRDefault="0034381A" w:rsidP="0034381A">
            <w:pPr>
              <w:pStyle w:val="ListParagraph"/>
              <w:keepNext/>
              <w:numPr>
                <w:ilvl w:val="1"/>
                <w:numId w:val="33"/>
              </w:numPr>
              <w:spacing w:line="240" w:lineRule="auto"/>
              <w:rPr>
                <w:szCs w:val="26"/>
              </w:rPr>
            </w:pPr>
            <w:r w:rsidRPr="002F1A5F">
              <w:rPr>
                <w:szCs w:val="26"/>
              </w:rPr>
              <w:t>Nếu xảy ra lỗi</w:t>
            </w:r>
            <w:r>
              <w:rPr>
                <w:szCs w:val="26"/>
              </w:rPr>
              <w:t xml:space="preserve"> , hệ thống sẽ hiển thị thông báo và kết thúc chức năng hiện tại.</w:t>
            </w:r>
          </w:p>
        </w:tc>
      </w:tr>
    </w:tbl>
    <w:p w:rsidR="0034381A" w:rsidRPr="0034381A" w:rsidRDefault="0034381A" w:rsidP="0034381A"/>
    <w:p w:rsidR="00270A4F" w:rsidRDefault="009A66C2" w:rsidP="00270A4F">
      <w:pPr>
        <w:pStyle w:val="Heading4"/>
      </w:pPr>
      <w:r w:rsidRPr="009A66C2">
        <w:rPr>
          <w:noProof/>
        </w:rPr>
        <w:lastRenderedPageBreak/>
        <w:drawing>
          <wp:anchor distT="0" distB="0" distL="114300" distR="114300" simplePos="0" relativeHeight="251692032" behindDoc="0" locked="0" layoutInCell="1" allowOverlap="1" wp14:anchorId="75A3FDCE" wp14:editId="2F4CC917">
            <wp:simplePos x="0" y="0"/>
            <wp:positionH relativeFrom="margin">
              <wp:align>left</wp:align>
            </wp:positionH>
            <wp:positionV relativeFrom="paragraph">
              <wp:posOffset>441325</wp:posOffset>
            </wp:positionV>
            <wp:extent cx="5892165" cy="5276850"/>
            <wp:effectExtent l="0" t="0" r="0"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892165" cy="5276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656A3B" w:rsidRPr="00656A3B" w:rsidRDefault="00656A3B" w:rsidP="00656A3B"/>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3_XoaKeHoach</w:t>
      </w:r>
      <w:r w:rsidR="003E6507">
        <w:t>TietKiem</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D40CED" w:rsidTr="00D40CED">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D40CED" w:rsidP="00D40CED">
            <w:pPr>
              <w:pStyle w:val="Heading3"/>
              <w:numPr>
                <w:ilvl w:val="0"/>
                <w:numId w:val="0"/>
              </w:numPr>
              <w:outlineLvl w:val="2"/>
              <w:rPr>
                <w:b w:val="0"/>
                <w:i w:val="0"/>
              </w:rPr>
            </w:pPr>
            <w:r>
              <w:rPr>
                <w:b w:val="0"/>
                <w:i w:val="0"/>
              </w:rPr>
              <w:t xml:space="preserve">      </w:t>
            </w:r>
            <w:r w:rsidR="003E6507">
              <w:rPr>
                <w:b w:val="0"/>
                <w:i w:val="0"/>
              </w:rPr>
              <w:t>UC04.3_XoaKeHoachTietKiem</w:t>
            </w:r>
            <w:bookmarkStart w:id="17" w:name="_GoBack"/>
            <w:bookmarkEnd w:id="17"/>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D52063" w:rsidRDefault="006B2B44" w:rsidP="00D40CED">
            <w:pPr>
              <w:spacing w:line="240" w:lineRule="auto"/>
              <w:ind w:left="405" w:firstLine="0"/>
              <w:rPr>
                <w:szCs w:val="26"/>
              </w:rPr>
            </w:pPr>
            <w:r>
              <w:rPr>
                <w:szCs w:val="26"/>
              </w:rPr>
              <w:t>Xóa kế hoạch tiết kiệm khỏi cơ sở dữ liệu.</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8051ED">
            <w:pPr>
              <w:spacing w:line="240" w:lineRule="auto"/>
              <w:ind w:left="405" w:firstLine="0"/>
              <w:rPr>
                <w:szCs w:val="26"/>
              </w:rPr>
            </w:pPr>
            <w:r>
              <w:rPr>
                <w:szCs w:val="26"/>
              </w:rPr>
              <w:t>Ng</w:t>
            </w:r>
            <w:r w:rsidR="006B2B44">
              <w:rPr>
                <w:szCs w:val="26"/>
              </w:rPr>
              <w:t xml:space="preserve">ười dùng muốn xóa </w:t>
            </w:r>
            <w:r>
              <w:rPr>
                <w:szCs w:val="26"/>
              </w:rPr>
              <w:t xml:space="preserve">kế hoạch tiết kiệm </w:t>
            </w:r>
            <w:r w:rsidR="006B2B44">
              <w:rPr>
                <w:szCs w:val="26"/>
              </w:rPr>
              <w:t>hiện có</w:t>
            </w:r>
            <w:r>
              <w:rPr>
                <w:szCs w:val="26"/>
              </w:rPr>
              <w:t xml:space="preserve">. Người dùng chọn </w:t>
            </w:r>
            <w:r w:rsidR="008051ED">
              <w:rPr>
                <w:szCs w:val="26"/>
              </w:rPr>
              <w:t>xóa</w:t>
            </w:r>
            <w:r>
              <w:rPr>
                <w:szCs w:val="26"/>
              </w:rPr>
              <w:t xml:space="preserve"> kế hoạch tiết kiệm. Hệ thống</w:t>
            </w:r>
            <w:r w:rsidR="008051ED">
              <w:rPr>
                <w:szCs w:val="26"/>
              </w:rPr>
              <w:t xml:space="preserve"> yêu cầu nhận từ người dùng sau đó xóa kế hoạch khỏi cơ sở dữ liệu</w:t>
            </w:r>
            <w:r>
              <w:rPr>
                <w:szCs w:val="26"/>
              </w:rPr>
              <w:t>.</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Người dùng đăng nhập t</w:t>
            </w:r>
            <w:r w:rsidR="009521EA">
              <w:rPr>
                <w:szCs w:val="26"/>
              </w:rPr>
              <w:t xml:space="preserve">hành công vào hệ thống và chọn </w:t>
            </w:r>
            <w:r w:rsidR="00290FA0">
              <w:rPr>
                <w:szCs w:val="26"/>
              </w:rPr>
              <w:t>chức năng quản lý kế hoạch.</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szCs w:val="26"/>
              </w:rPr>
            </w:pPr>
            <w:r>
              <w:rPr>
                <w:szCs w:val="26"/>
              </w:rPr>
              <w:t>Thông tin kế hoạch tiết kiệm được lưu vào cơ sở dữ liệu</w:t>
            </w:r>
          </w:p>
        </w:tc>
      </w:tr>
      <w:tr w:rsidR="00D40CE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D40CED" w:rsidRDefault="00D40CED" w:rsidP="00D40CED">
            <w:pPr>
              <w:spacing w:line="240" w:lineRule="auto"/>
              <w:ind w:left="405" w:firstLine="0"/>
              <w:jc w:val="center"/>
              <w:rPr>
                <w:szCs w:val="26"/>
              </w:rPr>
            </w:pPr>
            <w:r>
              <w:rPr>
                <w:szCs w:val="26"/>
              </w:rPr>
              <w:t>HeThong</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D40CED">
            <w:pPr>
              <w:pStyle w:val="ListParagraph"/>
              <w:numPr>
                <w:ilvl w:val="0"/>
                <w:numId w:val="24"/>
              </w:numPr>
              <w:spacing w:line="240" w:lineRule="auto"/>
              <w:rPr>
                <w:szCs w:val="26"/>
              </w:rPr>
            </w:pPr>
            <w:r>
              <w:rPr>
                <w:szCs w:val="26"/>
              </w:rPr>
              <w:t>Hiển thị danh sách các kế hoạch tiết kiệm.</w:t>
            </w:r>
          </w:p>
        </w:tc>
      </w:tr>
      <w:tr w:rsidR="004A7A7D" w:rsidTr="004C06CB">
        <w:trPr>
          <w:trHeight w:val="150"/>
        </w:trPr>
        <w:tc>
          <w:tcPr>
            <w:tcW w:w="1705" w:type="dxa"/>
            <w:vMerge/>
            <w:tcBorders>
              <w:left w:val="single" w:sz="4" w:space="0" w:color="000000" w:themeColor="text1"/>
              <w:right w:val="single" w:sz="4" w:space="0" w:color="000000" w:themeColor="text1"/>
            </w:tcBorders>
          </w:tcPr>
          <w:p w:rsidR="004A7A7D" w:rsidRPr="0044031E" w:rsidRDefault="004A7A7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Pr="00735BE3" w:rsidRDefault="004A7A7D" w:rsidP="004A7A7D">
            <w:pPr>
              <w:pStyle w:val="ListParagraph"/>
              <w:numPr>
                <w:ilvl w:val="0"/>
                <w:numId w:val="24"/>
              </w:numPr>
              <w:spacing w:line="240" w:lineRule="auto"/>
              <w:rPr>
                <w:szCs w:val="26"/>
              </w:rPr>
            </w:pPr>
            <w:r>
              <w:rPr>
                <w:szCs w:val="26"/>
              </w:rPr>
              <w:t>Chọn kế hoạch muốn xóa và 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4A7A7D" w:rsidRDefault="004A7A7D" w:rsidP="004A7A7D">
            <w:pPr>
              <w:pStyle w:val="ListParagraph"/>
              <w:spacing w:line="240" w:lineRule="auto"/>
              <w:ind w:left="1125" w:firstLine="0"/>
              <w:rPr>
                <w:szCs w:val="26"/>
              </w:rPr>
            </w:pP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A92CB3">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Kiểm tra kế hoạch trong cơ sở dữ liệu</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D40CED" w:rsidP="000F3D80">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0F3D80" w:rsidRDefault="000F3D80" w:rsidP="000F3D80">
            <w:pPr>
              <w:pStyle w:val="ListParagraph"/>
              <w:numPr>
                <w:ilvl w:val="0"/>
                <w:numId w:val="24"/>
              </w:numPr>
              <w:spacing w:line="240" w:lineRule="auto"/>
              <w:rPr>
                <w:szCs w:val="26"/>
              </w:rPr>
            </w:pPr>
            <w:r>
              <w:rPr>
                <w:szCs w:val="26"/>
              </w:rPr>
              <w:t>Hiển thị thông báo yêu cầu xác nhận xóa.</w:t>
            </w:r>
          </w:p>
        </w:tc>
      </w:tr>
      <w:tr w:rsidR="00D40CED" w:rsidTr="004C06CB">
        <w:trPr>
          <w:trHeight w:val="150"/>
        </w:trPr>
        <w:tc>
          <w:tcPr>
            <w:tcW w:w="1705" w:type="dxa"/>
            <w:vMerge/>
            <w:tcBorders>
              <w:left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0F3D80">
            <w:pPr>
              <w:pStyle w:val="ListParagraph"/>
              <w:numPr>
                <w:ilvl w:val="0"/>
                <w:numId w:val="24"/>
              </w:numPr>
              <w:spacing w:line="240" w:lineRule="auto"/>
              <w:rPr>
                <w:szCs w:val="26"/>
              </w:rPr>
            </w:pPr>
            <w:r>
              <w:rPr>
                <w:szCs w:val="26"/>
              </w:rPr>
              <w:t>Chọn nút “Xóa”</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Xóa kế hoạch khỏi cơ sở dữ liệu.</w:t>
            </w:r>
          </w:p>
        </w:tc>
      </w:tr>
      <w:tr w:rsidR="00D40CE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D40CED" w:rsidRPr="0044031E" w:rsidRDefault="00D40CED" w:rsidP="00D40CE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D40CED" w:rsidP="00D40CE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Pr="00735BE3" w:rsidRDefault="000F3D80" w:rsidP="00D40CED">
            <w:pPr>
              <w:pStyle w:val="ListParagraph"/>
              <w:numPr>
                <w:ilvl w:val="0"/>
                <w:numId w:val="24"/>
              </w:numPr>
              <w:spacing w:line="240" w:lineRule="auto"/>
              <w:rPr>
                <w:szCs w:val="26"/>
              </w:rPr>
            </w:pPr>
            <w:r>
              <w:rPr>
                <w:szCs w:val="26"/>
              </w:rPr>
              <w:t>Cập nhật lại danh sách kế hoạch tiết kiệm.</w:t>
            </w:r>
          </w:p>
        </w:tc>
      </w:tr>
      <w:tr w:rsidR="00D40CE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D40CED" w:rsidRPr="0044031E" w:rsidRDefault="00D40CED" w:rsidP="00D40CE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D40CED" w:rsidRDefault="004A7A7D" w:rsidP="00D40CED">
            <w:pPr>
              <w:keepNext/>
              <w:spacing w:line="240" w:lineRule="auto"/>
              <w:ind w:left="405" w:firstLine="0"/>
              <w:rPr>
                <w:szCs w:val="26"/>
              </w:rPr>
            </w:pPr>
            <w:r>
              <w:rPr>
                <w:szCs w:val="26"/>
              </w:rPr>
              <w:t>3</w:t>
            </w:r>
            <w:r w:rsidR="00BD041C">
              <w:rPr>
                <w:szCs w:val="26"/>
              </w:rPr>
              <w:t>.1. Nếu không có tồn tại kế hoạch trong cơ sở dữ liệu,  hệ thống thông báo cho người dùng và cập nhật lại danh sách kế hoạch tiết kiệm.</w:t>
            </w:r>
          </w:p>
          <w:p w:rsidR="005464C5" w:rsidRDefault="005464C5" w:rsidP="00D40CED">
            <w:pPr>
              <w:keepNext/>
              <w:spacing w:line="240" w:lineRule="auto"/>
              <w:ind w:left="405" w:firstLine="0"/>
              <w:rPr>
                <w:szCs w:val="26"/>
              </w:rPr>
            </w:pPr>
            <w:r>
              <w:rPr>
                <w:szCs w:val="26"/>
              </w:rPr>
              <w:t>5.1. Nếu không muốn xóa, người dùng chọn nút “Hủy”.</w:t>
            </w:r>
          </w:p>
          <w:p w:rsidR="00BD041C" w:rsidRPr="0044031E" w:rsidRDefault="004A7A7D" w:rsidP="00D40CED">
            <w:pPr>
              <w:keepNext/>
              <w:spacing w:line="240" w:lineRule="auto"/>
              <w:ind w:left="405" w:firstLine="0"/>
              <w:rPr>
                <w:szCs w:val="26"/>
              </w:rPr>
            </w:pPr>
            <w:r>
              <w:rPr>
                <w:szCs w:val="26"/>
              </w:rPr>
              <w:t>6</w:t>
            </w:r>
            <w:r w:rsidR="00BD041C">
              <w:rPr>
                <w:szCs w:val="26"/>
              </w:rPr>
              <w:t xml:space="preserve">.1. </w:t>
            </w:r>
            <w:r w:rsidR="00BD041C" w:rsidRPr="009C73A3">
              <w:rPr>
                <w:szCs w:val="26"/>
              </w:rPr>
              <w:t>Nếu xảy ra lỗi, hệ thống hiển thị thông báo lỗi và kết thúc chức năng hiện tại.</w:t>
            </w:r>
          </w:p>
        </w:tc>
      </w:tr>
    </w:tbl>
    <w:p w:rsidR="00270A4F" w:rsidRDefault="001D7B83" w:rsidP="00270A4F">
      <w:pPr>
        <w:pStyle w:val="Heading4"/>
      </w:pPr>
      <w:r w:rsidRPr="001D7B83">
        <w:rPr>
          <w:noProof/>
        </w:rPr>
        <w:lastRenderedPageBreak/>
        <w:drawing>
          <wp:anchor distT="0" distB="0" distL="114300" distR="114300" simplePos="0" relativeHeight="251693056" behindDoc="0" locked="0" layoutInCell="1" allowOverlap="1" wp14:anchorId="25DDCC23" wp14:editId="48ED29C4">
            <wp:simplePos x="0" y="0"/>
            <wp:positionH relativeFrom="margin">
              <wp:align>left</wp:align>
            </wp:positionH>
            <wp:positionV relativeFrom="paragraph">
              <wp:posOffset>336550</wp:posOffset>
            </wp:positionV>
            <wp:extent cx="5921375" cy="5524500"/>
            <wp:effectExtent l="0" t="0" r="3175" b="0"/>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21375" cy="552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1D7B83" w:rsidRPr="001D7B83" w:rsidRDefault="001D7B83" w:rsidP="001D7B83"/>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4.4_ThongBaoNhacNhoChiTieu</w:t>
      </w:r>
    </w:p>
    <w:p w:rsid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3363F0" w:rsidRDefault="0034381A" w:rsidP="00865EA7">
            <w:pPr>
              <w:spacing w:line="240" w:lineRule="auto"/>
              <w:ind w:firstLine="0"/>
              <w:rPr>
                <w:szCs w:val="26"/>
              </w:rPr>
            </w:pPr>
            <w:r>
              <w:rPr>
                <w:szCs w:val="26"/>
              </w:rPr>
              <w:t>UC04.4_ThongBaoNhacNhoChiTie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hắc nhở người dùng nhập giao dịch chi tiêu vào mỗi ngày</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Hệ thống sẽ cho phép người dùng chọn giờ để hiển thị thông báo nhắc nhở người dùng nhập khoản giao dịch chi tiêu vào mỗi ngày theo giờ mà người dùng đã chọn.</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Người dùng đăng nhập thành công vào hệ thống</w:t>
            </w:r>
            <w:r w:rsidR="00F20EC5">
              <w:rPr>
                <w:szCs w:val="26"/>
              </w:rPr>
              <w:t xml:space="preserve"> và chọn chức năng Thông báo nhắc nhở chi tiêu</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szCs w:val="26"/>
              </w:rPr>
            </w:pPr>
            <w:r>
              <w:rPr>
                <w:szCs w:val="26"/>
              </w:rPr>
              <w:t>Xác nhận được giờ để nhắc nhở thông báo</w:t>
            </w:r>
          </w:p>
        </w:tc>
      </w:tr>
      <w:tr w:rsidR="0034381A"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34381A" w:rsidRDefault="0034381A" w:rsidP="00865EA7">
            <w:pPr>
              <w:spacing w:line="240" w:lineRule="auto"/>
              <w:ind w:left="405" w:firstLine="0"/>
              <w:jc w:val="center"/>
              <w:rPr>
                <w:szCs w:val="26"/>
              </w:rPr>
            </w:pPr>
            <w:r>
              <w:rPr>
                <w:szCs w:val="26"/>
              </w:rPr>
              <w:t>HeThong</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Hiển thị giao diện để người dùng chọn giờ nhắc nhở</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numPr>
                <w:ilvl w:val="0"/>
                <w:numId w:val="35"/>
              </w:numPr>
              <w:spacing w:line="240" w:lineRule="auto"/>
              <w:rPr>
                <w:szCs w:val="26"/>
              </w:rPr>
            </w:pPr>
            <w:r>
              <w:rPr>
                <w:szCs w:val="26"/>
              </w:rPr>
              <w:t>Chọn giờ để nhắc nhở và nhấn nút “Xác nhận”</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75399B" w:rsidP="00E72D66">
            <w:pPr>
              <w:pStyle w:val="ListParagraph"/>
              <w:numPr>
                <w:ilvl w:val="0"/>
                <w:numId w:val="35"/>
              </w:numPr>
              <w:spacing w:line="240" w:lineRule="auto"/>
              <w:rPr>
                <w:szCs w:val="26"/>
              </w:rPr>
            </w:pPr>
            <w:r>
              <w:rPr>
                <w:szCs w:val="26"/>
              </w:rPr>
              <w:t xml:space="preserve">Lưu lại thông tin </w:t>
            </w:r>
            <w:r w:rsidR="00E72D66">
              <w:rPr>
                <w:szCs w:val="26"/>
              </w:rPr>
              <w:t>vào cơ sở dữ liệu</w:t>
            </w:r>
            <w:r w:rsidR="0034381A">
              <w:rPr>
                <w:szCs w:val="26"/>
              </w:rPr>
              <w:t>.</w:t>
            </w:r>
          </w:p>
        </w:tc>
      </w:tr>
      <w:tr w:rsidR="0034381A" w:rsidTr="00865EA7">
        <w:trPr>
          <w:trHeight w:val="150"/>
        </w:trPr>
        <w:tc>
          <w:tcPr>
            <w:tcW w:w="1705" w:type="dxa"/>
            <w:vMerge/>
            <w:tcBorders>
              <w:left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E72D66" w:rsidP="00E72D66">
            <w:pPr>
              <w:pStyle w:val="ListParagraph"/>
              <w:numPr>
                <w:ilvl w:val="0"/>
                <w:numId w:val="35"/>
              </w:numPr>
              <w:spacing w:line="240" w:lineRule="auto"/>
              <w:rPr>
                <w:szCs w:val="26"/>
              </w:rPr>
            </w:pPr>
            <w:r>
              <w:rPr>
                <w:szCs w:val="26"/>
              </w:rPr>
              <w:t>Tính toán chi phí chi tiêu trung bình mỗi ngày.</w:t>
            </w:r>
          </w:p>
        </w:tc>
      </w:tr>
      <w:tr w:rsidR="0034381A"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34381A" w:rsidRPr="0044031E" w:rsidRDefault="0034381A"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Default="0034381A"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735BE3" w:rsidRDefault="00075B57" w:rsidP="00075B57">
            <w:pPr>
              <w:pStyle w:val="ListParagraph"/>
              <w:numPr>
                <w:ilvl w:val="0"/>
                <w:numId w:val="35"/>
              </w:numPr>
              <w:spacing w:line="240" w:lineRule="auto"/>
              <w:rPr>
                <w:szCs w:val="26"/>
              </w:rPr>
            </w:pPr>
            <w:r>
              <w:rPr>
                <w:szCs w:val="26"/>
              </w:rPr>
              <w:t>Hiển thị thông báo về hạn mức chi tiêu mỗi ngày theo giờ cài đặt.</w:t>
            </w:r>
          </w:p>
        </w:tc>
      </w:tr>
      <w:tr w:rsidR="0034381A"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34381A" w:rsidRPr="0044031E" w:rsidRDefault="0034381A"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34381A" w:rsidRPr="003363F0" w:rsidRDefault="0034381A" w:rsidP="0034381A">
            <w:pPr>
              <w:pStyle w:val="ListParagraph"/>
              <w:keepNext/>
              <w:numPr>
                <w:ilvl w:val="1"/>
                <w:numId w:val="35"/>
              </w:numPr>
              <w:spacing w:line="240" w:lineRule="auto"/>
              <w:rPr>
                <w:szCs w:val="26"/>
              </w:rPr>
            </w:pPr>
            <w:r>
              <w:rPr>
                <w:szCs w:val="26"/>
              </w:rPr>
              <w:t>Nếu xảy ra lỗi sẽ hiển thị thông báo và kết thúc chức năng hiện tại.</w:t>
            </w:r>
          </w:p>
        </w:tc>
      </w:tr>
    </w:tbl>
    <w:p w:rsidR="0034381A" w:rsidRPr="0034381A" w:rsidRDefault="0034381A" w:rsidP="0034381A"/>
    <w:p w:rsidR="00270A4F" w:rsidRDefault="00F70215" w:rsidP="00270A4F">
      <w:pPr>
        <w:pStyle w:val="Heading4"/>
      </w:pPr>
      <w:r w:rsidRPr="00F70215">
        <w:rPr>
          <w:noProof/>
        </w:rPr>
        <w:lastRenderedPageBreak/>
        <w:drawing>
          <wp:anchor distT="0" distB="0" distL="114300" distR="114300" simplePos="0" relativeHeight="251694080" behindDoc="0" locked="0" layoutInCell="1" allowOverlap="1" wp14:anchorId="45389347" wp14:editId="2676DFB0">
            <wp:simplePos x="0" y="0"/>
            <wp:positionH relativeFrom="margin">
              <wp:align>left</wp:align>
            </wp:positionH>
            <wp:positionV relativeFrom="paragraph">
              <wp:posOffset>403225</wp:posOffset>
            </wp:positionV>
            <wp:extent cx="5861685" cy="4991100"/>
            <wp:effectExtent l="0" t="0" r="5715"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61685" cy="49911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8649BE" w:rsidRPr="008649BE" w:rsidRDefault="008649BE" w:rsidP="008649BE"/>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1_BaoCaoChiTieu</w:t>
      </w:r>
    </w:p>
    <w:p w:rsidR="0034381A" w:rsidRPr="0034381A" w:rsidRDefault="0034381A" w:rsidP="0034381A">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A77A8F" w:rsidRDefault="0078333D" w:rsidP="0078333D">
            <w:pPr>
              <w:pStyle w:val="Heading3"/>
              <w:numPr>
                <w:ilvl w:val="0"/>
                <w:numId w:val="0"/>
              </w:numPr>
              <w:ind w:left="720" w:hanging="720"/>
              <w:outlineLvl w:val="2"/>
              <w:rPr>
                <w:b w:val="0"/>
                <w:i w:val="0"/>
              </w:rPr>
            </w:pPr>
            <w:r>
              <w:rPr>
                <w:b w:val="0"/>
                <w:i w:val="0"/>
              </w:rPr>
              <w:t xml:space="preserve">      </w:t>
            </w:r>
            <w:r w:rsidRPr="00A77A8F">
              <w:rPr>
                <w:b w:val="0"/>
                <w:i w:val="0"/>
              </w:rPr>
              <w:t>UC05</w:t>
            </w:r>
            <w:r w:rsidR="00031B34">
              <w:rPr>
                <w:b w:val="0"/>
                <w:i w:val="0"/>
              </w:rPr>
              <w:t>.1_BaoCaoChiTieu</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 xml:space="preserve">Hiển thị báo cáo về khoản thu nhập và chi tiêu cho người dùng xem tới tình trạng hiện tại.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có thể xem được sơ đồ biểu diễn mức độ chi tiêu hoặc thu nhập của mình .</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Người dùng đã đăng nhập thành công vào hệ thống.</w:t>
            </w: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szCs w:val="26"/>
              </w:rPr>
            </w:pPr>
            <w:r>
              <w:rPr>
                <w:szCs w:val="26"/>
              </w:rPr>
              <w:t>Hiển thị biểu đồ biểu diễn thu nhập và thu chi trên giao diện người dùng.</w:t>
            </w:r>
          </w:p>
        </w:tc>
      </w:tr>
      <w:tr w:rsidR="0078333D"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8333D" w:rsidRDefault="0078333D" w:rsidP="0078333D">
            <w:pPr>
              <w:spacing w:line="240" w:lineRule="auto"/>
              <w:ind w:left="405" w:firstLine="0"/>
              <w:jc w:val="center"/>
              <w:rPr>
                <w:szCs w:val="26"/>
              </w:rPr>
            </w:pPr>
            <w:r>
              <w:rPr>
                <w:szCs w:val="26"/>
              </w:rPr>
              <w:t>HeThong</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Chọn chức năng báo cáo thống kê</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32"/>
              </w:numPr>
              <w:spacing w:line="240" w:lineRule="auto"/>
              <w:rPr>
                <w:szCs w:val="26"/>
              </w:rPr>
            </w:pPr>
            <w:r>
              <w:rPr>
                <w:szCs w:val="26"/>
              </w:rPr>
              <w:t>Truy xuất thông tin thu nhập và chi tiêu trong cơ sở dữ liệu.</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0D2B30" w:rsidRDefault="0078333D" w:rsidP="0078333D">
            <w:pPr>
              <w:pStyle w:val="ListParagraph"/>
              <w:numPr>
                <w:ilvl w:val="0"/>
                <w:numId w:val="32"/>
              </w:numPr>
              <w:spacing w:line="240" w:lineRule="auto"/>
              <w:rPr>
                <w:szCs w:val="26"/>
              </w:rPr>
            </w:pPr>
            <w:r>
              <w:rPr>
                <w:szCs w:val="26"/>
              </w:rPr>
              <w:t>Hiển thị biểu đồ biểu diễn mức độ thu chi</w:t>
            </w:r>
          </w:p>
        </w:tc>
      </w:tr>
      <w:tr w:rsidR="0078333D" w:rsidTr="004C06CB">
        <w:trPr>
          <w:trHeight w:val="150"/>
        </w:trPr>
        <w:tc>
          <w:tcPr>
            <w:tcW w:w="1705" w:type="dxa"/>
            <w:vMerge/>
            <w:tcBorders>
              <w:left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8333D" w:rsidRPr="0044031E" w:rsidRDefault="0078333D" w:rsidP="0078333D">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Default="0078333D" w:rsidP="0078333D">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735BE3" w:rsidRDefault="0078333D" w:rsidP="0078333D">
            <w:pPr>
              <w:pStyle w:val="ListParagraph"/>
              <w:numPr>
                <w:ilvl w:val="0"/>
                <w:numId w:val="27"/>
              </w:numPr>
              <w:spacing w:line="240" w:lineRule="auto"/>
              <w:rPr>
                <w:szCs w:val="26"/>
              </w:rPr>
            </w:pPr>
          </w:p>
        </w:tc>
      </w:tr>
      <w:tr w:rsidR="0078333D"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8333D" w:rsidRPr="0044031E" w:rsidRDefault="0078333D" w:rsidP="0078333D">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8333D" w:rsidRPr="0044031E" w:rsidRDefault="0078333D" w:rsidP="0078333D">
            <w:pPr>
              <w:keepNext/>
              <w:spacing w:line="240" w:lineRule="auto"/>
              <w:ind w:left="405" w:firstLine="0"/>
              <w:rPr>
                <w:szCs w:val="26"/>
              </w:rPr>
            </w:pPr>
          </w:p>
        </w:tc>
      </w:tr>
    </w:tbl>
    <w:p w:rsidR="00270A4F" w:rsidRDefault="00270A4F" w:rsidP="00270A4F">
      <w:pPr>
        <w:pStyle w:val="Heading4"/>
      </w:pPr>
      <w:r>
        <w:t>Activity diagram</w:t>
      </w:r>
    </w:p>
    <w:p w:rsidR="00270A4F" w:rsidRPr="00270A4F" w:rsidRDefault="00270A4F" w:rsidP="00270A4F">
      <w:pPr>
        <w:pStyle w:val="Heading4"/>
      </w:pPr>
      <w:r>
        <w:t>Sequence diagram</w:t>
      </w:r>
    </w:p>
    <w:p w:rsidR="002F128A" w:rsidRPr="002F128A" w:rsidRDefault="002F128A" w:rsidP="002F128A"/>
    <w:p w:rsidR="00FC31ED" w:rsidRDefault="00FC31ED" w:rsidP="00733E8F">
      <w:pPr>
        <w:pStyle w:val="Heading3"/>
      </w:pPr>
      <w:r>
        <w:t>Use case UC05.2_BaoCaoThuNhap</w:t>
      </w:r>
    </w:p>
    <w:p w:rsidR="00AB6FE1" w:rsidRDefault="00AB6FE1" w:rsidP="00AB6FE1">
      <w:pPr>
        <w:pStyle w:val="Heading4"/>
      </w:pPr>
      <w:r>
        <w:t>Đặc tả use case</w:t>
      </w:r>
    </w:p>
    <w:tbl>
      <w:tblPr>
        <w:tblStyle w:val="TableGrid"/>
        <w:tblW w:w="9355" w:type="dxa"/>
        <w:tblLook w:val="04A0" w:firstRow="1" w:lastRow="0" w:firstColumn="1" w:lastColumn="0" w:noHBand="0" w:noVBand="1"/>
      </w:tblPr>
      <w:tblGrid>
        <w:gridCol w:w="1705"/>
        <w:gridCol w:w="3825"/>
        <w:gridCol w:w="3825"/>
      </w:tblGrid>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8441D9" w:rsidRDefault="00B819FB" w:rsidP="00865EA7">
            <w:pPr>
              <w:spacing w:line="240" w:lineRule="auto"/>
              <w:ind w:left="405" w:firstLine="0"/>
              <w:rPr>
                <w:szCs w:val="26"/>
              </w:rPr>
            </w:pPr>
            <w:r>
              <w:rPr>
                <w:szCs w:val="26"/>
              </w:rPr>
              <w:t>UC05.2_BaoCaoThuNhap</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 xml:space="preserve">Hiển thị báo cáo về khoản thu nhập cho người dùng xem tới tình trạng hiện tại.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có thể xem được sơ đồ biểu diễn mức độ chi tiêu hoặc thu nhập của mình .</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Người dùng đã đăng nhập thành công vào hệ thống.</w:t>
            </w: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szCs w:val="26"/>
              </w:rPr>
            </w:pPr>
            <w:r>
              <w:rPr>
                <w:szCs w:val="26"/>
              </w:rPr>
              <w:t>Hiển thị biểu đồ biểu diễn thu nhập trên giao diện người dùng.</w:t>
            </w:r>
          </w:p>
        </w:tc>
      </w:tr>
      <w:tr w:rsidR="00B819FB" w:rsidTr="00865EA7">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B819FB" w:rsidRDefault="00B819FB" w:rsidP="00865EA7">
            <w:pPr>
              <w:spacing w:line="240" w:lineRule="auto"/>
              <w:ind w:left="405" w:firstLine="0"/>
              <w:jc w:val="center"/>
              <w:rPr>
                <w:szCs w:val="26"/>
              </w:rPr>
            </w:pPr>
            <w:r>
              <w:rPr>
                <w:szCs w:val="26"/>
              </w:rPr>
              <w:t>HeThong</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Chọn chức năng xem báo cáo  thu nhập</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numPr>
                <w:ilvl w:val="0"/>
                <w:numId w:val="28"/>
              </w:numPr>
              <w:spacing w:line="240" w:lineRule="auto"/>
              <w:rPr>
                <w:szCs w:val="26"/>
              </w:rPr>
            </w:pPr>
            <w:r>
              <w:rPr>
                <w:szCs w:val="26"/>
              </w:rPr>
              <w:t xml:space="preserve">Truy xuất thông tin trong cơ sở dữ liệu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DF5A8B" w:rsidRDefault="00B819FB" w:rsidP="00865EA7">
            <w:pPr>
              <w:pStyle w:val="ListParagraph"/>
              <w:numPr>
                <w:ilvl w:val="0"/>
                <w:numId w:val="28"/>
              </w:numPr>
              <w:spacing w:line="240" w:lineRule="auto"/>
              <w:rPr>
                <w:szCs w:val="26"/>
              </w:rPr>
            </w:pPr>
            <w:r>
              <w:rPr>
                <w:szCs w:val="26"/>
              </w:rPr>
              <w:t xml:space="preserve">Hiển thị biểu đồ biểu diễn thu nhập </w:t>
            </w:r>
          </w:p>
        </w:tc>
      </w:tr>
      <w:tr w:rsidR="00B819FB" w:rsidTr="00865EA7">
        <w:trPr>
          <w:trHeight w:val="150"/>
        </w:trPr>
        <w:tc>
          <w:tcPr>
            <w:tcW w:w="1705" w:type="dxa"/>
            <w:vMerge/>
            <w:tcBorders>
              <w:left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B819FB" w:rsidRPr="0044031E" w:rsidRDefault="00B819FB" w:rsidP="00865EA7">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Default="00B819FB" w:rsidP="00865EA7">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735BE3" w:rsidRDefault="00B819FB" w:rsidP="00865EA7">
            <w:pPr>
              <w:pStyle w:val="ListParagraph"/>
              <w:spacing w:line="240" w:lineRule="auto"/>
              <w:ind w:left="1125" w:firstLine="0"/>
              <w:rPr>
                <w:szCs w:val="26"/>
              </w:rPr>
            </w:pPr>
          </w:p>
        </w:tc>
      </w:tr>
      <w:tr w:rsidR="00B819FB" w:rsidTr="00865EA7">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B819FB" w:rsidRPr="0044031E" w:rsidRDefault="00B819FB" w:rsidP="00865EA7">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B819FB" w:rsidRPr="0044031E" w:rsidRDefault="00B819FB" w:rsidP="00865EA7">
            <w:pPr>
              <w:keepNext/>
              <w:spacing w:line="240" w:lineRule="auto"/>
              <w:ind w:left="405" w:firstLine="0"/>
              <w:rPr>
                <w:szCs w:val="26"/>
              </w:rPr>
            </w:pPr>
            <w:r>
              <w:rPr>
                <w:szCs w:val="26"/>
              </w:rPr>
              <w:t>2.1. Nếu xảy ra lỗi, hệ thống sẽ hiển thị thông báo và kết thúc tại chức năng hiện tại.</w:t>
            </w:r>
          </w:p>
        </w:tc>
      </w:tr>
    </w:tbl>
    <w:p w:rsidR="00B819FB" w:rsidRPr="00B819FB" w:rsidRDefault="00B819FB" w:rsidP="00B819FB"/>
    <w:p w:rsidR="00270A4F" w:rsidRDefault="00B819FB" w:rsidP="00270A4F">
      <w:pPr>
        <w:pStyle w:val="Heading4"/>
      </w:pPr>
      <w:r w:rsidRPr="00BE53BA">
        <w:rPr>
          <w:noProof/>
        </w:rPr>
        <w:drawing>
          <wp:anchor distT="0" distB="0" distL="114300" distR="114300" simplePos="0" relativeHeight="251672576" behindDoc="0" locked="0" layoutInCell="1" allowOverlap="1" wp14:anchorId="4D280821" wp14:editId="13CCAA77">
            <wp:simplePos x="0" y="0"/>
            <wp:positionH relativeFrom="margin">
              <wp:align>left</wp:align>
            </wp:positionH>
            <wp:positionV relativeFrom="paragraph">
              <wp:posOffset>397510</wp:posOffset>
            </wp:positionV>
            <wp:extent cx="5885815" cy="3985260"/>
            <wp:effectExtent l="0" t="0" r="63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885815" cy="3985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70A4F">
        <w:t>Activity diagram</w:t>
      </w:r>
    </w:p>
    <w:p w:rsidR="00B819FB" w:rsidRPr="00B819FB" w:rsidRDefault="00B819FB" w:rsidP="00B819FB"/>
    <w:p w:rsidR="00270A4F" w:rsidRPr="00270A4F" w:rsidRDefault="00270A4F" w:rsidP="00270A4F">
      <w:pPr>
        <w:pStyle w:val="Heading4"/>
      </w:pPr>
      <w:r>
        <w:t>Sequence diagram</w:t>
      </w:r>
    </w:p>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38"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39"/>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54BA1" w:rsidRDefault="00D54BA1">
      <w:r>
        <w:separator/>
      </w:r>
    </w:p>
    <w:p w:rsidR="00D54BA1" w:rsidRDefault="00D54BA1"/>
  </w:endnote>
  <w:endnote w:type="continuationSeparator" w:id="0">
    <w:p w:rsidR="00D54BA1" w:rsidRDefault="00D54BA1">
      <w:r>
        <w:continuationSeparator/>
      </w:r>
    </w:p>
    <w:p w:rsidR="00D54BA1" w:rsidRDefault="00D54B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09EC" w:rsidRDefault="004309EC"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309EC" w:rsidRDefault="004309EC"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4309EC" w:rsidTr="009165B5">
      <w:tc>
        <w:tcPr>
          <w:tcW w:w="2979" w:type="dxa"/>
          <w:shd w:val="clear" w:color="auto" w:fill="FAFAFA"/>
        </w:tcPr>
        <w:p w:rsidR="004309EC" w:rsidRPr="009165B5" w:rsidRDefault="004309EC"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4309EC" w:rsidRPr="00B57E92" w:rsidRDefault="004309EC"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3E6507">
            <w:rPr>
              <w:rStyle w:val="PageNumber"/>
              <w:noProof/>
              <w:sz w:val="24"/>
            </w:rPr>
            <w:t>40</w:t>
          </w:r>
          <w:r w:rsidRPr="00B57E92">
            <w:rPr>
              <w:rStyle w:val="PageNumber"/>
              <w:sz w:val="24"/>
            </w:rPr>
            <w:fldChar w:fldCharType="end"/>
          </w:r>
        </w:p>
      </w:tc>
      <w:tc>
        <w:tcPr>
          <w:tcW w:w="2962" w:type="dxa"/>
          <w:shd w:val="clear" w:color="auto" w:fill="FAFAFA"/>
        </w:tcPr>
        <w:p w:rsidR="004309EC" w:rsidRPr="00570EF4" w:rsidRDefault="004309EC"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4309EC" w:rsidRDefault="004309EC"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54BA1" w:rsidRDefault="00D54BA1">
      <w:r>
        <w:separator/>
      </w:r>
    </w:p>
    <w:p w:rsidR="00D54BA1" w:rsidRDefault="00D54BA1"/>
  </w:footnote>
  <w:footnote w:type="continuationSeparator" w:id="0">
    <w:p w:rsidR="00D54BA1" w:rsidRDefault="00D54BA1">
      <w:r>
        <w:continuationSeparator/>
      </w:r>
    </w:p>
    <w:p w:rsidR="00D54BA1" w:rsidRDefault="00D54BA1"/>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09EC" w:rsidRDefault="004309EC"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4309EC" w:rsidRPr="00570EF4" w:rsidTr="009165B5">
      <w:tc>
        <w:tcPr>
          <w:tcW w:w="9004" w:type="dxa"/>
          <w:shd w:val="clear" w:color="auto" w:fill="FAFAFA"/>
        </w:tcPr>
        <w:p w:rsidR="004309EC" w:rsidRPr="00570EF4" w:rsidRDefault="004309EC"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4309EC" w:rsidRPr="00162939" w:rsidRDefault="004309EC"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09EC" w:rsidRDefault="004309EC"/>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0DFD4A55"/>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9E0681C"/>
    <w:multiLevelType w:val="multilevel"/>
    <w:tmpl w:val="C61C9DB6"/>
    <w:lvl w:ilvl="0">
      <w:start w:val="1"/>
      <w:numFmt w:val="decimal"/>
      <w:lvlText w:val="%1."/>
      <w:lvlJc w:val="left"/>
      <w:pPr>
        <w:ind w:left="720" w:hanging="360"/>
      </w:pPr>
      <w:rPr>
        <w:rFonts w:hint="default"/>
      </w:rPr>
    </w:lvl>
    <w:lvl w:ilvl="1">
      <w:start w:val="1"/>
      <w:numFmt w:val="decimal"/>
      <w:isLgl/>
      <w:lvlText w:val="%1.%2."/>
      <w:lvlJc w:val="left"/>
      <w:pPr>
        <w:ind w:left="1125" w:hanging="720"/>
      </w:pPr>
      <w:rPr>
        <w:rFonts w:hint="default"/>
      </w:rPr>
    </w:lvl>
    <w:lvl w:ilvl="2">
      <w:start w:val="1"/>
      <w:numFmt w:val="decimal"/>
      <w:isLgl/>
      <w:lvlText w:val="%1.%2.%3."/>
      <w:lvlJc w:val="left"/>
      <w:pPr>
        <w:ind w:left="1170" w:hanging="720"/>
      </w:pPr>
      <w:rPr>
        <w:rFonts w:hint="default"/>
      </w:rPr>
    </w:lvl>
    <w:lvl w:ilvl="3">
      <w:start w:val="1"/>
      <w:numFmt w:val="decimal"/>
      <w:isLgl/>
      <w:lvlText w:val="%1.%2.%3.%4."/>
      <w:lvlJc w:val="left"/>
      <w:pPr>
        <w:ind w:left="1575" w:hanging="1080"/>
      </w:pPr>
      <w:rPr>
        <w:rFonts w:hint="default"/>
      </w:rPr>
    </w:lvl>
    <w:lvl w:ilvl="4">
      <w:start w:val="1"/>
      <w:numFmt w:val="decimal"/>
      <w:isLgl/>
      <w:lvlText w:val="%1.%2.%3.%4.%5."/>
      <w:lvlJc w:val="left"/>
      <w:pPr>
        <w:ind w:left="1620" w:hanging="1080"/>
      </w:pPr>
      <w:rPr>
        <w:rFonts w:hint="default"/>
      </w:rPr>
    </w:lvl>
    <w:lvl w:ilvl="5">
      <w:start w:val="1"/>
      <w:numFmt w:val="decimal"/>
      <w:isLgl/>
      <w:lvlText w:val="%1.%2.%3.%4.%5.%6."/>
      <w:lvlJc w:val="left"/>
      <w:pPr>
        <w:ind w:left="2025" w:hanging="1440"/>
      </w:pPr>
      <w:rPr>
        <w:rFonts w:hint="default"/>
      </w:rPr>
    </w:lvl>
    <w:lvl w:ilvl="6">
      <w:start w:val="1"/>
      <w:numFmt w:val="decimal"/>
      <w:isLgl/>
      <w:lvlText w:val="%1.%2.%3.%4.%5.%6.%7."/>
      <w:lvlJc w:val="left"/>
      <w:pPr>
        <w:ind w:left="2070" w:hanging="1440"/>
      </w:pPr>
      <w:rPr>
        <w:rFonts w:hint="default"/>
      </w:rPr>
    </w:lvl>
    <w:lvl w:ilvl="7">
      <w:start w:val="1"/>
      <w:numFmt w:val="decimal"/>
      <w:isLgl/>
      <w:lvlText w:val="%1.%2.%3.%4.%5.%6.%7.%8."/>
      <w:lvlJc w:val="left"/>
      <w:pPr>
        <w:ind w:left="2475" w:hanging="180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B4D0E86"/>
    <w:multiLevelType w:val="multilevel"/>
    <w:tmpl w:val="DD06C2CA"/>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5"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2C3470CB"/>
    <w:multiLevelType w:val="hybridMultilevel"/>
    <w:tmpl w:val="C7ACBB44"/>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383A35FC"/>
    <w:multiLevelType w:val="multilevel"/>
    <w:tmpl w:val="E69C72A2"/>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9" w15:restartNumberingAfterBreak="0">
    <w:nsid w:val="3A965082"/>
    <w:multiLevelType w:val="multilevel"/>
    <w:tmpl w:val="8B40829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0"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3EB5728"/>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2" w15:restartNumberingAfterBreak="0">
    <w:nsid w:val="443B4333"/>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3" w15:restartNumberingAfterBreak="0">
    <w:nsid w:val="4A950D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52BF29A2"/>
    <w:multiLevelType w:val="multilevel"/>
    <w:tmpl w:val="7C2AEB78"/>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19" w15:restartNumberingAfterBreak="0">
    <w:nsid w:val="55F56CF5"/>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15:restartNumberingAfterBreak="0">
    <w:nsid w:val="5A733ED9"/>
    <w:multiLevelType w:val="multilevel"/>
    <w:tmpl w:val="5B86B070"/>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21"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15:restartNumberingAfterBreak="0">
    <w:nsid w:val="63CF390E"/>
    <w:multiLevelType w:val="multilevel"/>
    <w:tmpl w:val="C06ED7EE"/>
    <w:lvl w:ilvl="0">
      <w:start w:val="1"/>
      <w:numFmt w:val="decimal"/>
      <w:lvlText w:val="%1."/>
      <w:lvlJc w:val="left"/>
      <w:pPr>
        <w:ind w:left="720" w:hanging="360"/>
      </w:pPr>
      <w:rPr>
        <w:rFonts w:hint="default"/>
      </w:rPr>
    </w:lvl>
    <w:lvl w:ilvl="1">
      <w:start w:val="1"/>
      <w:numFmt w:val="decimal"/>
      <w:isLgl/>
      <w:lvlText w:val="%1.%2."/>
      <w:lvlJc w:val="left"/>
      <w:pPr>
        <w:ind w:left="1485" w:hanging="720"/>
      </w:pPr>
      <w:rPr>
        <w:rFonts w:hint="default"/>
      </w:rPr>
    </w:lvl>
    <w:lvl w:ilvl="2">
      <w:start w:val="1"/>
      <w:numFmt w:val="decimal"/>
      <w:isLgl/>
      <w:lvlText w:val="%1.%2.%3."/>
      <w:lvlJc w:val="left"/>
      <w:pPr>
        <w:ind w:left="1890" w:hanging="720"/>
      </w:pPr>
      <w:rPr>
        <w:rFonts w:hint="default"/>
      </w:rPr>
    </w:lvl>
    <w:lvl w:ilvl="3">
      <w:start w:val="1"/>
      <w:numFmt w:val="decimal"/>
      <w:isLgl/>
      <w:lvlText w:val="%1.%2.%3.%4."/>
      <w:lvlJc w:val="left"/>
      <w:pPr>
        <w:ind w:left="2655" w:hanging="1080"/>
      </w:pPr>
      <w:rPr>
        <w:rFonts w:hint="default"/>
      </w:rPr>
    </w:lvl>
    <w:lvl w:ilvl="4">
      <w:start w:val="1"/>
      <w:numFmt w:val="decimal"/>
      <w:isLgl/>
      <w:lvlText w:val="%1.%2.%3.%4.%5."/>
      <w:lvlJc w:val="left"/>
      <w:pPr>
        <w:ind w:left="3060" w:hanging="1080"/>
      </w:pPr>
      <w:rPr>
        <w:rFonts w:hint="default"/>
      </w:rPr>
    </w:lvl>
    <w:lvl w:ilvl="5">
      <w:start w:val="1"/>
      <w:numFmt w:val="decimal"/>
      <w:isLgl/>
      <w:lvlText w:val="%1.%2.%3.%4.%5.%6."/>
      <w:lvlJc w:val="left"/>
      <w:pPr>
        <w:ind w:left="3825" w:hanging="1440"/>
      </w:pPr>
      <w:rPr>
        <w:rFonts w:hint="default"/>
      </w:rPr>
    </w:lvl>
    <w:lvl w:ilvl="6">
      <w:start w:val="1"/>
      <w:numFmt w:val="decimal"/>
      <w:isLgl/>
      <w:lvlText w:val="%1.%2.%3.%4.%5.%6.%7."/>
      <w:lvlJc w:val="left"/>
      <w:pPr>
        <w:ind w:left="4230" w:hanging="1440"/>
      </w:pPr>
      <w:rPr>
        <w:rFonts w:hint="default"/>
      </w:rPr>
    </w:lvl>
    <w:lvl w:ilvl="7">
      <w:start w:val="1"/>
      <w:numFmt w:val="decimal"/>
      <w:isLgl/>
      <w:lvlText w:val="%1.%2.%3.%4.%5.%6.%7.%8."/>
      <w:lvlJc w:val="left"/>
      <w:pPr>
        <w:ind w:left="4995" w:hanging="1800"/>
      </w:pPr>
      <w:rPr>
        <w:rFonts w:hint="default"/>
      </w:rPr>
    </w:lvl>
    <w:lvl w:ilvl="8">
      <w:start w:val="1"/>
      <w:numFmt w:val="decimal"/>
      <w:isLgl/>
      <w:lvlText w:val="%1.%2.%3.%4.%5.%6.%7.%8.%9."/>
      <w:lvlJc w:val="left"/>
      <w:pPr>
        <w:ind w:left="5400" w:hanging="1800"/>
      </w:pPr>
      <w:rPr>
        <w:rFonts w:hint="default"/>
      </w:rPr>
    </w:lvl>
  </w:abstractNum>
  <w:abstractNum w:abstractNumId="24"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F34A34"/>
    <w:multiLevelType w:val="multilevel"/>
    <w:tmpl w:val="3B58007A"/>
    <w:lvl w:ilvl="0">
      <w:start w:val="1"/>
      <w:numFmt w:val="decimal"/>
      <w:lvlText w:val="%1."/>
      <w:lvlJc w:val="left"/>
      <w:pPr>
        <w:ind w:left="1125" w:hanging="360"/>
      </w:pPr>
    </w:lvl>
    <w:lvl w:ilvl="1">
      <w:start w:val="1"/>
      <w:numFmt w:val="decimal"/>
      <w:isLgl/>
      <w:lvlText w:val="%1.%2."/>
      <w:lvlJc w:val="left"/>
      <w:pPr>
        <w:ind w:left="2205" w:hanging="720"/>
      </w:pPr>
      <w:rPr>
        <w:rFonts w:hint="default"/>
      </w:rPr>
    </w:lvl>
    <w:lvl w:ilvl="2">
      <w:start w:val="1"/>
      <w:numFmt w:val="decimal"/>
      <w:isLgl/>
      <w:lvlText w:val="%1.%2.%3."/>
      <w:lvlJc w:val="left"/>
      <w:pPr>
        <w:ind w:left="2925" w:hanging="720"/>
      </w:pPr>
      <w:rPr>
        <w:rFonts w:hint="default"/>
      </w:rPr>
    </w:lvl>
    <w:lvl w:ilvl="3">
      <w:start w:val="1"/>
      <w:numFmt w:val="decimal"/>
      <w:isLgl/>
      <w:lvlText w:val="%1.%2.%3.%4."/>
      <w:lvlJc w:val="left"/>
      <w:pPr>
        <w:ind w:left="4005" w:hanging="1080"/>
      </w:pPr>
      <w:rPr>
        <w:rFonts w:hint="default"/>
      </w:rPr>
    </w:lvl>
    <w:lvl w:ilvl="4">
      <w:start w:val="1"/>
      <w:numFmt w:val="decimal"/>
      <w:isLgl/>
      <w:lvlText w:val="%1.%2.%3.%4.%5."/>
      <w:lvlJc w:val="left"/>
      <w:pPr>
        <w:ind w:left="4725" w:hanging="1080"/>
      </w:pPr>
      <w:rPr>
        <w:rFonts w:hint="default"/>
      </w:rPr>
    </w:lvl>
    <w:lvl w:ilvl="5">
      <w:start w:val="1"/>
      <w:numFmt w:val="decimal"/>
      <w:isLgl/>
      <w:lvlText w:val="%1.%2.%3.%4.%5.%6."/>
      <w:lvlJc w:val="left"/>
      <w:pPr>
        <w:ind w:left="5805" w:hanging="1440"/>
      </w:pPr>
      <w:rPr>
        <w:rFonts w:hint="default"/>
      </w:rPr>
    </w:lvl>
    <w:lvl w:ilvl="6">
      <w:start w:val="1"/>
      <w:numFmt w:val="decimal"/>
      <w:isLgl/>
      <w:lvlText w:val="%1.%2.%3.%4.%5.%6.%7."/>
      <w:lvlJc w:val="left"/>
      <w:pPr>
        <w:ind w:left="6525" w:hanging="1440"/>
      </w:pPr>
      <w:rPr>
        <w:rFonts w:hint="default"/>
      </w:rPr>
    </w:lvl>
    <w:lvl w:ilvl="7">
      <w:start w:val="1"/>
      <w:numFmt w:val="decimal"/>
      <w:isLgl/>
      <w:lvlText w:val="%1.%2.%3.%4.%5.%6.%7.%8."/>
      <w:lvlJc w:val="left"/>
      <w:pPr>
        <w:ind w:left="7605" w:hanging="1800"/>
      </w:pPr>
      <w:rPr>
        <w:rFonts w:hint="default"/>
      </w:rPr>
    </w:lvl>
    <w:lvl w:ilvl="8">
      <w:start w:val="1"/>
      <w:numFmt w:val="decimal"/>
      <w:isLgl/>
      <w:lvlText w:val="%1.%2.%3.%4.%5.%6.%7.%8.%9."/>
      <w:lvlJc w:val="left"/>
      <w:pPr>
        <w:ind w:left="8325" w:hanging="1800"/>
      </w:pPr>
      <w:rPr>
        <w:rFonts w:hint="default"/>
      </w:rPr>
    </w:lvl>
  </w:abstractNum>
  <w:abstractNum w:abstractNumId="28"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0"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1" w15:restartNumberingAfterBreak="0">
    <w:nsid w:val="71093670"/>
    <w:multiLevelType w:val="multilevel"/>
    <w:tmpl w:val="19C03D76"/>
    <w:lvl w:ilvl="0">
      <w:start w:val="1"/>
      <w:numFmt w:val="decimal"/>
      <w:lvlText w:val="%1."/>
      <w:lvlJc w:val="left"/>
      <w:pPr>
        <w:ind w:left="1125" w:hanging="360"/>
      </w:pPr>
    </w:lvl>
    <w:lvl w:ilvl="1">
      <w:start w:val="1"/>
      <w:numFmt w:val="decimal"/>
      <w:isLgl/>
      <w:lvlText w:val="%1.%2."/>
      <w:lvlJc w:val="left"/>
      <w:pPr>
        <w:ind w:left="1485" w:hanging="720"/>
      </w:pPr>
      <w:rPr>
        <w:rFonts w:hint="default"/>
      </w:rPr>
    </w:lvl>
    <w:lvl w:ilvl="2">
      <w:start w:val="1"/>
      <w:numFmt w:val="decimal"/>
      <w:isLgl/>
      <w:lvlText w:val="%1.%2.%3."/>
      <w:lvlJc w:val="left"/>
      <w:pPr>
        <w:ind w:left="1485" w:hanging="720"/>
      </w:pPr>
      <w:rPr>
        <w:rFonts w:hint="default"/>
      </w:rPr>
    </w:lvl>
    <w:lvl w:ilvl="3">
      <w:start w:val="1"/>
      <w:numFmt w:val="decimal"/>
      <w:isLgl/>
      <w:lvlText w:val="%1.%2.%3.%4."/>
      <w:lvlJc w:val="left"/>
      <w:pPr>
        <w:ind w:left="1845" w:hanging="1080"/>
      </w:pPr>
      <w:rPr>
        <w:rFonts w:hint="default"/>
      </w:rPr>
    </w:lvl>
    <w:lvl w:ilvl="4">
      <w:start w:val="1"/>
      <w:numFmt w:val="decimal"/>
      <w:isLgl/>
      <w:lvlText w:val="%1.%2.%3.%4.%5."/>
      <w:lvlJc w:val="left"/>
      <w:pPr>
        <w:ind w:left="1845" w:hanging="1080"/>
      </w:pPr>
      <w:rPr>
        <w:rFonts w:hint="default"/>
      </w:rPr>
    </w:lvl>
    <w:lvl w:ilvl="5">
      <w:start w:val="1"/>
      <w:numFmt w:val="decimal"/>
      <w:isLgl/>
      <w:lvlText w:val="%1.%2.%3.%4.%5.%6."/>
      <w:lvlJc w:val="left"/>
      <w:pPr>
        <w:ind w:left="2205" w:hanging="1440"/>
      </w:pPr>
      <w:rPr>
        <w:rFonts w:hint="default"/>
      </w:rPr>
    </w:lvl>
    <w:lvl w:ilvl="6">
      <w:start w:val="1"/>
      <w:numFmt w:val="decimal"/>
      <w:isLgl/>
      <w:lvlText w:val="%1.%2.%3.%4.%5.%6.%7."/>
      <w:lvlJc w:val="left"/>
      <w:pPr>
        <w:ind w:left="2205" w:hanging="1440"/>
      </w:pPr>
      <w:rPr>
        <w:rFonts w:hint="default"/>
      </w:rPr>
    </w:lvl>
    <w:lvl w:ilvl="7">
      <w:start w:val="1"/>
      <w:numFmt w:val="decimal"/>
      <w:isLgl/>
      <w:lvlText w:val="%1.%2.%3.%4.%5.%6.%7.%8."/>
      <w:lvlJc w:val="left"/>
      <w:pPr>
        <w:ind w:left="2565" w:hanging="1800"/>
      </w:pPr>
      <w:rPr>
        <w:rFonts w:hint="default"/>
      </w:rPr>
    </w:lvl>
    <w:lvl w:ilvl="8">
      <w:start w:val="1"/>
      <w:numFmt w:val="decimal"/>
      <w:isLgl/>
      <w:lvlText w:val="%1.%2.%3.%4.%5.%6.%7.%8.%9."/>
      <w:lvlJc w:val="left"/>
      <w:pPr>
        <w:ind w:left="2565" w:hanging="1800"/>
      </w:pPr>
      <w:rPr>
        <w:rFonts w:hint="default"/>
      </w:rPr>
    </w:lvl>
  </w:abstractNum>
  <w:abstractNum w:abstractNumId="32"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3"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4"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5" w15:restartNumberingAfterBreak="0">
    <w:nsid w:val="7F9C548D"/>
    <w:multiLevelType w:val="multilevel"/>
    <w:tmpl w:val="B45EFB92"/>
    <w:lvl w:ilvl="0">
      <w:start w:val="4"/>
      <w:numFmt w:val="decimal"/>
      <w:lvlText w:val="%1."/>
      <w:lvlJc w:val="left"/>
      <w:pPr>
        <w:ind w:left="390" w:hanging="390"/>
      </w:pPr>
      <w:rPr>
        <w:rFonts w:hint="default"/>
      </w:rPr>
    </w:lvl>
    <w:lvl w:ilvl="1">
      <w:start w:val="1"/>
      <w:numFmt w:val="decimal"/>
      <w:lvlText w:val="%1.%2."/>
      <w:lvlJc w:val="left"/>
      <w:pPr>
        <w:ind w:left="1485" w:hanging="720"/>
      </w:pPr>
      <w:rPr>
        <w:rFonts w:hint="default"/>
      </w:rPr>
    </w:lvl>
    <w:lvl w:ilvl="2">
      <w:start w:val="1"/>
      <w:numFmt w:val="decimal"/>
      <w:lvlText w:val="%1.%2.%3."/>
      <w:lvlJc w:val="left"/>
      <w:pPr>
        <w:ind w:left="2250" w:hanging="720"/>
      </w:pPr>
      <w:rPr>
        <w:rFonts w:hint="default"/>
      </w:rPr>
    </w:lvl>
    <w:lvl w:ilvl="3">
      <w:start w:val="1"/>
      <w:numFmt w:val="decimal"/>
      <w:lvlText w:val="%1.%2.%3.%4."/>
      <w:lvlJc w:val="left"/>
      <w:pPr>
        <w:ind w:left="3375" w:hanging="1080"/>
      </w:pPr>
      <w:rPr>
        <w:rFonts w:hint="default"/>
      </w:rPr>
    </w:lvl>
    <w:lvl w:ilvl="4">
      <w:start w:val="1"/>
      <w:numFmt w:val="decimal"/>
      <w:lvlText w:val="%1.%2.%3.%4.%5."/>
      <w:lvlJc w:val="left"/>
      <w:pPr>
        <w:ind w:left="4140" w:hanging="1080"/>
      </w:pPr>
      <w:rPr>
        <w:rFonts w:hint="default"/>
      </w:rPr>
    </w:lvl>
    <w:lvl w:ilvl="5">
      <w:start w:val="1"/>
      <w:numFmt w:val="decimal"/>
      <w:lvlText w:val="%1.%2.%3.%4.%5.%6."/>
      <w:lvlJc w:val="left"/>
      <w:pPr>
        <w:ind w:left="5265" w:hanging="1440"/>
      </w:pPr>
      <w:rPr>
        <w:rFonts w:hint="default"/>
      </w:rPr>
    </w:lvl>
    <w:lvl w:ilvl="6">
      <w:start w:val="1"/>
      <w:numFmt w:val="decimal"/>
      <w:lvlText w:val="%1.%2.%3.%4.%5.%6.%7."/>
      <w:lvlJc w:val="left"/>
      <w:pPr>
        <w:ind w:left="6030" w:hanging="1440"/>
      </w:pPr>
      <w:rPr>
        <w:rFonts w:hint="default"/>
      </w:rPr>
    </w:lvl>
    <w:lvl w:ilvl="7">
      <w:start w:val="1"/>
      <w:numFmt w:val="decimal"/>
      <w:lvlText w:val="%1.%2.%3.%4.%5.%6.%7.%8."/>
      <w:lvlJc w:val="left"/>
      <w:pPr>
        <w:ind w:left="7155" w:hanging="1800"/>
      </w:pPr>
      <w:rPr>
        <w:rFonts w:hint="default"/>
      </w:rPr>
    </w:lvl>
    <w:lvl w:ilvl="8">
      <w:start w:val="1"/>
      <w:numFmt w:val="decimal"/>
      <w:lvlText w:val="%1.%2.%3.%4.%5.%6.%7.%8.%9."/>
      <w:lvlJc w:val="left"/>
      <w:pPr>
        <w:ind w:left="7920" w:hanging="1800"/>
      </w:pPr>
      <w:rPr>
        <w:rFonts w:hint="default"/>
      </w:rPr>
    </w:lvl>
  </w:abstractNum>
  <w:num w:numId="1">
    <w:abstractNumId w:val="0"/>
  </w:num>
  <w:num w:numId="2">
    <w:abstractNumId w:val="16"/>
  </w:num>
  <w:num w:numId="3">
    <w:abstractNumId w:val="26"/>
  </w:num>
  <w:num w:numId="4">
    <w:abstractNumId w:val="8"/>
  </w:num>
  <w:num w:numId="5">
    <w:abstractNumId w:val="5"/>
  </w:num>
  <w:num w:numId="6">
    <w:abstractNumId w:val="4"/>
  </w:num>
  <w:num w:numId="7">
    <w:abstractNumId w:val="27"/>
  </w:num>
  <w:num w:numId="8">
    <w:abstractNumId w:val="34"/>
  </w:num>
  <w:num w:numId="9">
    <w:abstractNumId w:val="33"/>
  </w:num>
  <w:num w:numId="10">
    <w:abstractNumId w:val="18"/>
  </w:num>
  <w:num w:numId="11">
    <w:abstractNumId w:val="22"/>
  </w:num>
  <w:num w:numId="12">
    <w:abstractNumId w:val="14"/>
  </w:num>
  <w:num w:numId="13">
    <w:abstractNumId w:val="6"/>
  </w:num>
  <w:num w:numId="14">
    <w:abstractNumId w:val="20"/>
  </w:num>
  <w:num w:numId="15">
    <w:abstractNumId w:val="10"/>
  </w:num>
  <w:num w:numId="16">
    <w:abstractNumId w:val="9"/>
  </w:num>
  <w:num w:numId="17">
    <w:abstractNumId w:val="17"/>
  </w:num>
  <w:num w:numId="18">
    <w:abstractNumId w:val="11"/>
  </w:num>
  <w:num w:numId="19">
    <w:abstractNumId w:val="28"/>
  </w:num>
  <w:num w:numId="20">
    <w:abstractNumId w:val="15"/>
  </w:num>
  <w:num w:numId="21">
    <w:abstractNumId w:val="25"/>
  </w:num>
  <w:num w:numId="22">
    <w:abstractNumId w:val="7"/>
  </w:num>
  <w:num w:numId="23">
    <w:abstractNumId w:val="24"/>
  </w:num>
  <w:num w:numId="24">
    <w:abstractNumId w:val="2"/>
  </w:num>
  <w:num w:numId="25">
    <w:abstractNumId w:val="30"/>
  </w:num>
  <w:num w:numId="26">
    <w:abstractNumId w:val="32"/>
  </w:num>
  <w:num w:numId="27">
    <w:abstractNumId w:val="29"/>
  </w:num>
  <w:num w:numId="28">
    <w:abstractNumId w:val="21"/>
  </w:num>
  <w:num w:numId="29">
    <w:abstractNumId w:val="13"/>
  </w:num>
  <w:num w:numId="30">
    <w:abstractNumId w:val="31"/>
  </w:num>
  <w:num w:numId="31">
    <w:abstractNumId w:val="1"/>
  </w:num>
  <w:num w:numId="32">
    <w:abstractNumId w:val="19"/>
  </w:num>
  <w:num w:numId="33">
    <w:abstractNumId w:val="23"/>
  </w:num>
  <w:num w:numId="34">
    <w:abstractNumId w:val="35"/>
  </w:num>
  <w:num w:numId="35">
    <w:abstractNumId w:val="3"/>
  </w:num>
  <w:num w:numId="36">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tKwFAMn1HSUtAAAA"/>
  </w:docVars>
  <w:rsids>
    <w:rsidRoot w:val="00061855"/>
    <w:rsid w:val="00000B55"/>
    <w:rsid w:val="000016A9"/>
    <w:rsid w:val="00002873"/>
    <w:rsid w:val="00003409"/>
    <w:rsid w:val="0000420E"/>
    <w:rsid w:val="00007FA1"/>
    <w:rsid w:val="000119D1"/>
    <w:rsid w:val="00022316"/>
    <w:rsid w:val="00022A5C"/>
    <w:rsid w:val="00024870"/>
    <w:rsid w:val="00024F8B"/>
    <w:rsid w:val="00025E2D"/>
    <w:rsid w:val="0002779F"/>
    <w:rsid w:val="000303A3"/>
    <w:rsid w:val="00031B34"/>
    <w:rsid w:val="00031EE1"/>
    <w:rsid w:val="00032E6B"/>
    <w:rsid w:val="00034F47"/>
    <w:rsid w:val="00036673"/>
    <w:rsid w:val="00041E78"/>
    <w:rsid w:val="0004453B"/>
    <w:rsid w:val="00056BBD"/>
    <w:rsid w:val="00061855"/>
    <w:rsid w:val="0006378A"/>
    <w:rsid w:val="00065E89"/>
    <w:rsid w:val="00066454"/>
    <w:rsid w:val="00066A27"/>
    <w:rsid w:val="0007281B"/>
    <w:rsid w:val="0007352A"/>
    <w:rsid w:val="00075B57"/>
    <w:rsid w:val="00076599"/>
    <w:rsid w:val="00076807"/>
    <w:rsid w:val="0008216A"/>
    <w:rsid w:val="000936DA"/>
    <w:rsid w:val="000968D4"/>
    <w:rsid w:val="000B5FCD"/>
    <w:rsid w:val="000B66C0"/>
    <w:rsid w:val="000B6B71"/>
    <w:rsid w:val="000B6FBD"/>
    <w:rsid w:val="000B7948"/>
    <w:rsid w:val="000C5F09"/>
    <w:rsid w:val="000C7821"/>
    <w:rsid w:val="000D2B30"/>
    <w:rsid w:val="000D3391"/>
    <w:rsid w:val="000D60E0"/>
    <w:rsid w:val="000E3DE7"/>
    <w:rsid w:val="000E4C31"/>
    <w:rsid w:val="000E5F47"/>
    <w:rsid w:val="000F1E18"/>
    <w:rsid w:val="000F3D80"/>
    <w:rsid w:val="000F56DD"/>
    <w:rsid w:val="00101256"/>
    <w:rsid w:val="00102536"/>
    <w:rsid w:val="001028A1"/>
    <w:rsid w:val="001060B1"/>
    <w:rsid w:val="00110E71"/>
    <w:rsid w:val="00112E41"/>
    <w:rsid w:val="00114598"/>
    <w:rsid w:val="00115C5A"/>
    <w:rsid w:val="00122B36"/>
    <w:rsid w:val="00127F03"/>
    <w:rsid w:val="0013075C"/>
    <w:rsid w:val="00132F91"/>
    <w:rsid w:val="00133274"/>
    <w:rsid w:val="00142C8C"/>
    <w:rsid w:val="001507C8"/>
    <w:rsid w:val="0016070D"/>
    <w:rsid w:val="00160A32"/>
    <w:rsid w:val="00162939"/>
    <w:rsid w:val="00172D0A"/>
    <w:rsid w:val="00172DB7"/>
    <w:rsid w:val="00177B2D"/>
    <w:rsid w:val="0018354F"/>
    <w:rsid w:val="00192969"/>
    <w:rsid w:val="001936F7"/>
    <w:rsid w:val="001A08FA"/>
    <w:rsid w:val="001A174E"/>
    <w:rsid w:val="001A2F7B"/>
    <w:rsid w:val="001A5B7A"/>
    <w:rsid w:val="001C6057"/>
    <w:rsid w:val="001D0937"/>
    <w:rsid w:val="001D0D77"/>
    <w:rsid w:val="001D2132"/>
    <w:rsid w:val="001D730B"/>
    <w:rsid w:val="001D7B83"/>
    <w:rsid w:val="001E02F4"/>
    <w:rsid w:val="001E3B48"/>
    <w:rsid w:val="001E4630"/>
    <w:rsid w:val="001F2F0D"/>
    <w:rsid w:val="001F351F"/>
    <w:rsid w:val="001F37F5"/>
    <w:rsid w:val="001F3920"/>
    <w:rsid w:val="001F5A24"/>
    <w:rsid w:val="00211116"/>
    <w:rsid w:val="00213E4E"/>
    <w:rsid w:val="002146F1"/>
    <w:rsid w:val="00222D64"/>
    <w:rsid w:val="00224391"/>
    <w:rsid w:val="002254C6"/>
    <w:rsid w:val="00227D14"/>
    <w:rsid w:val="00231A07"/>
    <w:rsid w:val="00235076"/>
    <w:rsid w:val="00242CF0"/>
    <w:rsid w:val="00243BE7"/>
    <w:rsid w:val="00253413"/>
    <w:rsid w:val="00253A1A"/>
    <w:rsid w:val="00256573"/>
    <w:rsid w:val="00260A27"/>
    <w:rsid w:val="002615FC"/>
    <w:rsid w:val="0026378F"/>
    <w:rsid w:val="00266945"/>
    <w:rsid w:val="002703A5"/>
    <w:rsid w:val="0027086F"/>
    <w:rsid w:val="00270A4F"/>
    <w:rsid w:val="00272D18"/>
    <w:rsid w:val="002746D3"/>
    <w:rsid w:val="00286F5F"/>
    <w:rsid w:val="00287838"/>
    <w:rsid w:val="00290FA0"/>
    <w:rsid w:val="00292141"/>
    <w:rsid w:val="002A3C11"/>
    <w:rsid w:val="002A4C0D"/>
    <w:rsid w:val="002A76A9"/>
    <w:rsid w:val="002B46A7"/>
    <w:rsid w:val="002B6C56"/>
    <w:rsid w:val="002C16A3"/>
    <w:rsid w:val="002C3177"/>
    <w:rsid w:val="002C6164"/>
    <w:rsid w:val="002D16F4"/>
    <w:rsid w:val="002D6641"/>
    <w:rsid w:val="002D6ECA"/>
    <w:rsid w:val="002E02DB"/>
    <w:rsid w:val="002E2FFF"/>
    <w:rsid w:val="002E6C36"/>
    <w:rsid w:val="002F128A"/>
    <w:rsid w:val="002F2105"/>
    <w:rsid w:val="002F5093"/>
    <w:rsid w:val="00302FDB"/>
    <w:rsid w:val="0030491F"/>
    <w:rsid w:val="00316329"/>
    <w:rsid w:val="003253EC"/>
    <w:rsid w:val="00330C64"/>
    <w:rsid w:val="00332B2A"/>
    <w:rsid w:val="00336AB3"/>
    <w:rsid w:val="00337C58"/>
    <w:rsid w:val="0034105B"/>
    <w:rsid w:val="00341D97"/>
    <w:rsid w:val="0034381A"/>
    <w:rsid w:val="0034391F"/>
    <w:rsid w:val="00344582"/>
    <w:rsid w:val="00344655"/>
    <w:rsid w:val="00345909"/>
    <w:rsid w:val="00350D17"/>
    <w:rsid w:val="003510E3"/>
    <w:rsid w:val="00352680"/>
    <w:rsid w:val="00354384"/>
    <w:rsid w:val="00355FDD"/>
    <w:rsid w:val="00366214"/>
    <w:rsid w:val="00367E92"/>
    <w:rsid w:val="00372545"/>
    <w:rsid w:val="0038091C"/>
    <w:rsid w:val="003918B2"/>
    <w:rsid w:val="003918D0"/>
    <w:rsid w:val="003918DA"/>
    <w:rsid w:val="00392BD9"/>
    <w:rsid w:val="0039443E"/>
    <w:rsid w:val="00395895"/>
    <w:rsid w:val="00396C88"/>
    <w:rsid w:val="003A35FC"/>
    <w:rsid w:val="003A4BC6"/>
    <w:rsid w:val="003A6197"/>
    <w:rsid w:val="003B30C7"/>
    <w:rsid w:val="003C1390"/>
    <w:rsid w:val="003C2AF4"/>
    <w:rsid w:val="003C61EE"/>
    <w:rsid w:val="003C7DF3"/>
    <w:rsid w:val="003D25B3"/>
    <w:rsid w:val="003D2805"/>
    <w:rsid w:val="003E29BB"/>
    <w:rsid w:val="003E6507"/>
    <w:rsid w:val="003E7AF7"/>
    <w:rsid w:val="003F7A07"/>
    <w:rsid w:val="004019CB"/>
    <w:rsid w:val="00411073"/>
    <w:rsid w:val="0041230B"/>
    <w:rsid w:val="00414ABC"/>
    <w:rsid w:val="00415481"/>
    <w:rsid w:val="0041556C"/>
    <w:rsid w:val="004175BD"/>
    <w:rsid w:val="0042000F"/>
    <w:rsid w:val="004309EC"/>
    <w:rsid w:val="00432F7D"/>
    <w:rsid w:val="004454A4"/>
    <w:rsid w:val="004500E2"/>
    <w:rsid w:val="00455A60"/>
    <w:rsid w:val="00456BEA"/>
    <w:rsid w:val="00461D9E"/>
    <w:rsid w:val="00461EA7"/>
    <w:rsid w:val="00464A87"/>
    <w:rsid w:val="00466B47"/>
    <w:rsid w:val="00475695"/>
    <w:rsid w:val="00477BB5"/>
    <w:rsid w:val="00484E67"/>
    <w:rsid w:val="004A14E0"/>
    <w:rsid w:val="004A3046"/>
    <w:rsid w:val="004A5979"/>
    <w:rsid w:val="004A7A7D"/>
    <w:rsid w:val="004A7E85"/>
    <w:rsid w:val="004B274E"/>
    <w:rsid w:val="004B32DA"/>
    <w:rsid w:val="004B4BF6"/>
    <w:rsid w:val="004C06CB"/>
    <w:rsid w:val="004C1D6A"/>
    <w:rsid w:val="004C279D"/>
    <w:rsid w:val="004C3EEA"/>
    <w:rsid w:val="004C6A84"/>
    <w:rsid w:val="004E25D8"/>
    <w:rsid w:val="004E34D0"/>
    <w:rsid w:val="004E3C21"/>
    <w:rsid w:val="004E4DE8"/>
    <w:rsid w:val="004E68D7"/>
    <w:rsid w:val="004F1F10"/>
    <w:rsid w:val="004F2B77"/>
    <w:rsid w:val="004F5AA6"/>
    <w:rsid w:val="0050292A"/>
    <w:rsid w:val="00506A65"/>
    <w:rsid w:val="0050764E"/>
    <w:rsid w:val="00507F96"/>
    <w:rsid w:val="00510BA3"/>
    <w:rsid w:val="00511681"/>
    <w:rsid w:val="00511C02"/>
    <w:rsid w:val="0051388A"/>
    <w:rsid w:val="0051416F"/>
    <w:rsid w:val="00520BCB"/>
    <w:rsid w:val="00526DC0"/>
    <w:rsid w:val="00535CEF"/>
    <w:rsid w:val="00540858"/>
    <w:rsid w:val="005464C5"/>
    <w:rsid w:val="005475E0"/>
    <w:rsid w:val="00554D3D"/>
    <w:rsid w:val="00570EF4"/>
    <w:rsid w:val="005836C9"/>
    <w:rsid w:val="00585CD0"/>
    <w:rsid w:val="00585F4E"/>
    <w:rsid w:val="00591085"/>
    <w:rsid w:val="005921FE"/>
    <w:rsid w:val="00592414"/>
    <w:rsid w:val="00592889"/>
    <w:rsid w:val="00597ACF"/>
    <w:rsid w:val="005A01C8"/>
    <w:rsid w:val="005A2EB6"/>
    <w:rsid w:val="005A6ED1"/>
    <w:rsid w:val="005B37F0"/>
    <w:rsid w:val="005B7357"/>
    <w:rsid w:val="005C0787"/>
    <w:rsid w:val="005C0FF2"/>
    <w:rsid w:val="005C2261"/>
    <w:rsid w:val="005C29A7"/>
    <w:rsid w:val="005C3ECE"/>
    <w:rsid w:val="005D1830"/>
    <w:rsid w:val="005D68FF"/>
    <w:rsid w:val="005D6CF1"/>
    <w:rsid w:val="005E3B52"/>
    <w:rsid w:val="005E4421"/>
    <w:rsid w:val="005F0488"/>
    <w:rsid w:val="005F1823"/>
    <w:rsid w:val="005F4597"/>
    <w:rsid w:val="0060062A"/>
    <w:rsid w:val="006022EA"/>
    <w:rsid w:val="00607962"/>
    <w:rsid w:val="00616E23"/>
    <w:rsid w:val="006175A6"/>
    <w:rsid w:val="00620688"/>
    <w:rsid w:val="006208DA"/>
    <w:rsid w:val="00625D4A"/>
    <w:rsid w:val="00625E8F"/>
    <w:rsid w:val="00627A84"/>
    <w:rsid w:val="006322F7"/>
    <w:rsid w:val="00632D4C"/>
    <w:rsid w:val="00634C51"/>
    <w:rsid w:val="006354F5"/>
    <w:rsid w:val="00637F5F"/>
    <w:rsid w:val="00641168"/>
    <w:rsid w:val="00645418"/>
    <w:rsid w:val="00646A3F"/>
    <w:rsid w:val="00647EB8"/>
    <w:rsid w:val="006545F5"/>
    <w:rsid w:val="006567E6"/>
    <w:rsid w:val="006569E0"/>
    <w:rsid w:val="00656A3B"/>
    <w:rsid w:val="00663106"/>
    <w:rsid w:val="0066625C"/>
    <w:rsid w:val="00671EF7"/>
    <w:rsid w:val="006721BD"/>
    <w:rsid w:val="00674E7A"/>
    <w:rsid w:val="006843CF"/>
    <w:rsid w:val="00686042"/>
    <w:rsid w:val="00687D1A"/>
    <w:rsid w:val="00690D36"/>
    <w:rsid w:val="0069113E"/>
    <w:rsid w:val="00691AA0"/>
    <w:rsid w:val="006924B5"/>
    <w:rsid w:val="006964D6"/>
    <w:rsid w:val="0069770B"/>
    <w:rsid w:val="006A4463"/>
    <w:rsid w:val="006A4FFB"/>
    <w:rsid w:val="006A5879"/>
    <w:rsid w:val="006A7661"/>
    <w:rsid w:val="006B1080"/>
    <w:rsid w:val="006B2B44"/>
    <w:rsid w:val="006B3950"/>
    <w:rsid w:val="006B6CA9"/>
    <w:rsid w:val="006B6DAB"/>
    <w:rsid w:val="006B7C6F"/>
    <w:rsid w:val="006C1FC6"/>
    <w:rsid w:val="006C703D"/>
    <w:rsid w:val="006C726C"/>
    <w:rsid w:val="006D1040"/>
    <w:rsid w:val="006D122E"/>
    <w:rsid w:val="006E0004"/>
    <w:rsid w:val="006E0A1F"/>
    <w:rsid w:val="006E31CC"/>
    <w:rsid w:val="006E622B"/>
    <w:rsid w:val="006E745E"/>
    <w:rsid w:val="006F7F72"/>
    <w:rsid w:val="00701C8E"/>
    <w:rsid w:val="00702DF4"/>
    <w:rsid w:val="007030F5"/>
    <w:rsid w:val="007045B1"/>
    <w:rsid w:val="00707315"/>
    <w:rsid w:val="00714731"/>
    <w:rsid w:val="00715016"/>
    <w:rsid w:val="007236B8"/>
    <w:rsid w:val="00726105"/>
    <w:rsid w:val="0073001F"/>
    <w:rsid w:val="00733E8F"/>
    <w:rsid w:val="00734C2E"/>
    <w:rsid w:val="00740314"/>
    <w:rsid w:val="00747A1F"/>
    <w:rsid w:val="00752487"/>
    <w:rsid w:val="00753684"/>
    <w:rsid w:val="0075399B"/>
    <w:rsid w:val="0075424D"/>
    <w:rsid w:val="00755F3A"/>
    <w:rsid w:val="0076004E"/>
    <w:rsid w:val="00760E25"/>
    <w:rsid w:val="007628BB"/>
    <w:rsid w:val="00766724"/>
    <w:rsid w:val="0077247B"/>
    <w:rsid w:val="0077443B"/>
    <w:rsid w:val="0078333D"/>
    <w:rsid w:val="00783BAE"/>
    <w:rsid w:val="00785040"/>
    <w:rsid w:val="00785782"/>
    <w:rsid w:val="00786A2B"/>
    <w:rsid w:val="00791320"/>
    <w:rsid w:val="00793C69"/>
    <w:rsid w:val="00796B5B"/>
    <w:rsid w:val="007A01F0"/>
    <w:rsid w:val="007A37BD"/>
    <w:rsid w:val="007A3BF8"/>
    <w:rsid w:val="007A663A"/>
    <w:rsid w:val="007B08A9"/>
    <w:rsid w:val="007B2018"/>
    <w:rsid w:val="007B3E5F"/>
    <w:rsid w:val="007B7E5E"/>
    <w:rsid w:val="007C0D24"/>
    <w:rsid w:val="007C28B3"/>
    <w:rsid w:val="007C34E2"/>
    <w:rsid w:val="007C67D8"/>
    <w:rsid w:val="007C728B"/>
    <w:rsid w:val="007D3B0B"/>
    <w:rsid w:val="007D5C9D"/>
    <w:rsid w:val="007D7C21"/>
    <w:rsid w:val="007E45C1"/>
    <w:rsid w:val="007E6AF7"/>
    <w:rsid w:val="007F0419"/>
    <w:rsid w:val="007F2F48"/>
    <w:rsid w:val="007F4946"/>
    <w:rsid w:val="007F4BFE"/>
    <w:rsid w:val="00802482"/>
    <w:rsid w:val="008051ED"/>
    <w:rsid w:val="00810DF3"/>
    <w:rsid w:val="008111A1"/>
    <w:rsid w:val="00811499"/>
    <w:rsid w:val="008129E1"/>
    <w:rsid w:val="00813D46"/>
    <w:rsid w:val="008170A6"/>
    <w:rsid w:val="008208EB"/>
    <w:rsid w:val="00822D2D"/>
    <w:rsid w:val="00830C28"/>
    <w:rsid w:val="00832E9E"/>
    <w:rsid w:val="00833757"/>
    <w:rsid w:val="008403D8"/>
    <w:rsid w:val="00841662"/>
    <w:rsid w:val="008422C5"/>
    <w:rsid w:val="008438DD"/>
    <w:rsid w:val="00844B3E"/>
    <w:rsid w:val="00844B69"/>
    <w:rsid w:val="00845019"/>
    <w:rsid w:val="00846DB8"/>
    <w:rsid w:val="008512D8"/>
    <w:rsid w:val="008517A7"/>
    <w:rsid w:val="008522DA"/>
    <w:rsid w:val="008530E2"/>
    <w:rsid w:val="008571E6"/>
    <w:rsid w:val="00863066"/>
    <w:rsid w:val="008649BE"/>
    <w:rsid w:val="00865138"/>
    <w:rsid w:val="00865EA7"/>
    <w:rsid w:val="00871C8A"/>
    <w:rsid w:val="00872908"/>
    <w:rsid w:val="0087331C"/>
    <w:rsid w:val="008735CD"/>
    <w:rsid w:val="00873E0F"/>
    <w:rsid w:val="00874002"/>
    <w:rsid w:val="00875F9F"/>
    <w:rsid w:val="00890157"/>
    <w:rsid w:val="0089077B"/>
    <w:rsid w:val="00891AE1"/>
    <w:rsid w:val="00892B65"/>
    <w:rsid w:val="00896BAE"/>
    <w:rsid w:val="008A5701"/>
    <w:rsid w:val="008B256D"/>
    <w:rsid w:val="008B6B39"/>
    <w:rsid w:val="008C2D3B"/>
    <w:rsid w:val="008C5698"/>
    <w:rsid w:val="008C66D4"/>
    <w:rsid w:val="008D080A"/>
    <w:rsid w:val="008D201A"/>
    <w:rsid w:val="008D7AD9"/>
    <w:rsid w:val="008E69BA"/>
    <w:rsid w:val="008F3A79"/>
    <w:rsid w:val="008F6358"/>
    <w:rsid w:val="008F6806"/>
    <w:rsid w:val="0090138D"/>
    <w:rsid w:val="009165B5"/>
    <w:rsid w:val="00916D44"/>
    <w:rsid w:val="0092047C"/>
    <w:rsid w:val="00927237"/>
    <w:rsid w:val="00932D2C"/>
    <w:rsid w:val="00934F9E"/>
    <w:rsid w:val="00935FA6"/>
    <w:rsid w:val="0093712A"/>
    <w:rsid w:val="00941149"/>
    <w:rsid w:val="00950D47"/>
    <w:rsid w:val="009521EA"/>
    <w:rsid w:val="0095236D"/>
    <w:rsid w:val="0096374E"/>
    <w:rsid w:val="00965FD8"/>
    <w:rsid w:val="00974B80"/>
    <w:rsid w:val="00976CB1"/>
    <w:rsid w:val="009775A0"/>
    <w:rsid w:val="00980CBB"/>
    <w:rsid w:val="00982FFA"/>
    <w:rsid w:val="00983CC8"/>
    <w:rsid w:val="00991BC2"/>
    <w:rsid w:val="009927CC"/>
    <w:rsid w:val="0099280A"/>
    <w:rsid w:val="009944C9"/>
    <w:rsid w:val="009952F6"/>
    <w:rsid w:val="00996DFB"/>
    <w:rsid w:val="009A0975"/>
    <w:rsid w:val="009A66C2"/>
    <w:rsid w:val="009B5725"/>
    <w:rsid w:val="009C181C"/>
    <w:rsid w:val="009C1BFB"/>
    <w:rsid w:val="009C58AB"/>
    <w:rsid w:val="009C6954"/>
    <w:rsid w:val="009C6BFA"/>
    <w:rsid w:val="009C7087"/>
    <w:rsid w:val="009C73A3"/>
    <w:rsid w:val="009D42F0"/>
    <w:rsid w:val="009D4B62"/>
    <w:rsid w:val="009E34FB"/>
    <w:rsid w:val="009E77CD"/>
    <w:rsid w:val="009E7E43"/>
    <w:rsid w:val="009F0327"/>
    <w:rsid w:val="00A03445"/>
    <w:rsid w:val="00A12DDA"/>
    <w:rsid w:val="00A144E9"/>
    <w:rsid w:val="00A14D85"/>
    <w:rsid w:val="00A16910"/>
    <w:rsid w:val="00A23F5A"/>
    <w:rsid w:val="00A261D0"/>
    <w:rsid w:val="00A30499"/>
    <w:rsid w:val="00A329C3"/>
    <w:rsid w:val="00A33BF0"/>
    <w:rsid w:val="00A33F5D"/>
    <w:rsid w:val="00A37622"/>
    <w:rsid w:val="00A43D69"/>
    <w:rsid w:val="00A44B9F"/>
    <w:rsid w:val="00A520AB"/>
    <w:rsid w:val="00A54EB5"/>
    <w:rsid w:val="00A55880"/>
    <w:rsid w:val="00A57645"/>
    <w:rsid w:val="00A64047"/>
    <w:rsid w:val="00A65CE1"/>
    <w:rsid w:val="00A65EB7"/>
    <w:rsid w:val="00A66E19"/>
    <w:rsid w:val="00A73CF8"/>
    <w:rsid w:val="00A75B8B"/>
    <w:rsid w:val="00A75E05"/>
    <w:rsid w:val="00A77777"/>
    <w:rsid w:val="00A77A8F"/>
    <w:rsid w:val="00A824EE"/>
    <w:rsid w:val="00A873BC"/>
    <w:rsid w:val="00A87791"/>
    <w:rsid w:val="00A91CE3"/>
    <w:rsid w:val="00A92CB3"/>
    <w:rsid w:val="00A93577"/>
    <w:rsid w:val="00A937C7"/>
    <w:rsid w:val="00A95FA5"/>
    <w:rsid w:val="00AA6D54"/>
    <w:rsid w:val="00AA7A10"/>
    <w:rsid w:val="00AB428E"/>
    <w:rsid w:val="00AB4446"/>
    <w:rsid w:val="00AB4DE3"/>
    <w:rsid w:val="00AB6FE1"/>
    <w:rsid w:val="00AC401B"/>
    <w:rsid w:val="00AC4081"/>
    <w:rsid w:val="00AD518C"/>
    <w:rsid w:val="00AE02ED"/>
    <w:rsid w:val="00AE4AA6"/>
    <w:rsid w:val="00AE5E7B"/>
    <w:rsid w:val="00AE63BA"/>
    <w:rsid w:val="00AF1DE8"/>
    <w:rsid w:val="00AF2E13"/>
    <w:rsid w:val="00AF66B3"/>
    <w:rsid w:val="00AF6B05"/>
    <w:rsid w:val="00B0020D"/>
    <w:rsid w:val="00B0143A"/>
    <w:rsid w:val="00B01C03"/>
    <w:rsid w:val="00B04AFA"/>
    <w:rsid w:val="00B05D24"/>
    <w:rsid w:val="00B11C20"/>
    <w:rsid w:val="00B11E67"/>
    <w:rsid w:val="00B14F78"/>
    <w:rsid w:val="00B14F8F"/>
    <w:rsid w:val="00B16BC7"/>
    <w:rsid w:val="00B20DDB"/>
    <w:rsid w:val="00B20DE6"/>
    <w:rsid w:val="00B3755E"/>
    <w:rsid w:val="00B37CF8"/>
    <w:rsid w:val="00B41A05"/>
    <w:rsid w:val="00B427B2"/>
    <w:rsid w:val="00B43BD0"/>
    <w:rsid w:val="00B44DFB"/>
    <w:rsid w:val="00B51658"/>
    <w:rsid w:val="00B56BF7"/>
    <w:rsid w:val="00B57A98"/>
    <w:rsid w:val="00B57E92"/>
    <w:rsid w:val="00B60741"/>
    <w:rsid w:val="00B61C04"/>
    <w:rsid w:val="00B63DD0"/>
    <w:rsid w:val="00B64768"/>
    <w:rsid w:val="00B65E39"/>
    <w:rsid w:val="00B673FC"/>
    <w:rsid w:val="00B72142"/>
    <w:rsid w:val="00B723AC"/>
    <w:rsid w:val="00B7314B"/>
    <w:rsid w:val="00B73F92"/>
    <w:rsid w:val="00B74105"/>
    <w:rsid w:val="00B74273"/>
    <w:rsid w:val="00B75129"/>
    <w:rsid w:val="00B76D9A"/>
    <w:rsid w:val="00B77A17"/>
    <w:rsid w:val="00B819FB"/>
    <w:rsid w:val="00B83F55"/>
    <w:rsid w:val="00B86125"/>
    <w:rsid w:val="00B8696B"/>
    <w:rsid w:val="00B86E0A"/>
    <w:rsid w:val="00BA2ABF"/>
    <w:rsid w:val="00BA6B26"/>
    <w:rsid w:val="00BA7A41"/>
    <w:rsid w:val="00BB0637"/>
    <w:rsid w:val="00BB71A4"/>
    <w:rsid w:val="00BC2CA7"/>
    <w:rsid w:val="00BD041C"/>
    <w:rsid w:val="00BD24B3"/>
    <w:rsid w:val="00BD2724"/>
    <w:rsid w:val="00BD2B13"/>
    <w:rsid w:val="00BD6877"/>
    <w:rsid w:val="00BE5F2F"/>
    <w:rsid w:val="00BF041F"/>
    <w:rsid w:val="00BF0587"/>
    <w:rsid w:val="00BF28D1"/>
    <w:rsid w:val="00BF3EB4"/>
    <w:rsid w:val="00BF5AD9"/>
    <w:rsid w:val="00C02082"/>
    <w:rsid w:val="00C06CF1"/>
    <w:rsid w:val="00C075B5"/>
    <w:rsid w:val="00C07D1A"/>
    <w:rsid w:val="00C108DA"/>
    <w:rsid w:val="00C1145C"/>
    <w:rsid w:val="00C11AA0"/>
    <w:rsid w:val="00C11DED"/>
    <w:rsid w:val="00C15396"/>
    <w:rsid w:val="00C15A01"/>
    <w:rsid w:val="00C1624A"/>
    <w:rsid w:val="00C1658A"/>
    <w:rsid w:val="00C20C69"/>
    <w:rsid w:val="00C24DC5"/>
    <w:rsid w:val="00C27AA3"/>
    <w:rsid w:val="00C32B22"/>
    <w:rsid w:val="00C361D5"/>
    <w:rsid w:val="00C36695"/>
    <w:rsid w:val="00C40BE3"/>
    <w:rsid w:val="00C51453"/>
    <w:rsid w:val="00C52A39"/>
    <w:rsid w:val="00C541B1"/>
    <w:rsid w:val="00C761A1"/>
    <w:rsid w:val="00C77DD7"/>
    <w:rsid w:val="00C80CCD"/>
    <w:rsid w:val="00C80DA8"/>
    <w:rsid w:val="00C84B8B"/>
    <w:rsid w:val="00C84E99"/>
    <w:rsid w:val="00C8580A"/>
    <w:rsid w:val="00C87DA0"/>
    <w:rsid w:val="00C913CC"/>
    <w:rsid w:val="00C95111"/>
    <w:rsid w:val="00C954CB"/>
    <w:rsid w:val="00CA13DD"/>
    <w:rsid w:val="00CB3A4E"/>
    <w:rsid w:val="00CB71D7"/>
    <w:rsid w:val="00CC5787"/>
    <w:rsid w:val="00CC71CB"/>
    <w:rsid w:val="00CD2AA9"/>
    <w:rsid w:val="00CD2E25"/>
    <w:rsid w:val="00CF0B23"/>
    <w:rsid w:val="00CF7533"/>
    <w:rsid w:val="00D00BC9"/>
    <w:rsid w:val="00D053BA"/>
    <w:rsid w:val="00D0572A"/>
    <w:rsid w:val="00D06D17"/>
    <w:rsid w:val="00D076DD"/>
    <w:rsid w:val="00D1641A"/>
    <w:rsid w:val="00D22FAE"/>
    <w:rsid w:val="00D31A6B"/>
    <w:rsid w:val="00D32707"/>
    <w:rsid w:val="00D3468F"/>
    <w:rsid w:val="00D40CED"/>
    <w:rsid w:val="00D42B53"/>
    <w:rsid w:val="00D42D10"/>
    <w:rsid w:val="00D4453A"/>
    <w:rsid w:val="00D512CC"/>
    <w:rsid w:val="00D514AE"/>
    <w:rsid w:val="00D52063"/>
    <w:rsid w:val="00D54BA1"/>
    <w:rsid w:val="00D63B03"/>
    <w:rsid w:val="00D64947"/>
    <w:rsid w:val="00D73025"/>
    <w:rsid w:val="00D738E1"/>
    <w:rsid w:val="00D84069"/>
    <w:rsid w:val="00D94A6E"/>
    <w:rsid w:val="00D95FFB"/>
    <w:rsid w:val="00D9695D"/>
    <w:rsid w:val="00DA2846"/>
    <w:rsid w:val="00DA353A"/>
    <w:rsid w:val="00DA6B44"/>
    <w:rsid w:val="00DA7316"/>
    <w:rsid w:val="00DB0B15"/>
    <w:rsid w:val="00DB14CF"/>
    <w:rsid w:val="00DB500F"/>
    <w:rsid w:val="00DB5FB8"/>
    <w:rsid w:val="00DB6CBB"/>
    <w:rsid w:val="00DB75F1"/>
    <w:rsid w:val="00DC0852"/>
    <w:rsid w:val="00DC667C"/>
    <w:rsid w:val="00DD5237"/>
    <w:rsid w:val="00DE1BC7"/>
    <w:rsid w:val="00DF20DF"/>
    <w:rsid w:val="00DF2164"/>
    <w:rsid w:val="00DF50D3"/>
    <w:rsid w:val="00DF7E7F"/>
    <w:rsid w:val="00E049F9"/>
    <w:rsid w:val="00E15C52"/>
    <w:rsid w:val="00E16C6E"/>
    <w:rsid w:val="00E16E41"/>
    <w:rsid w:val="00E20D05"/>
    <w:rsid w:val="00E2207E"/>
    <w:rsid w:val="00E24C77"/>
    <w:rsid w:val="00E26BB4"/>
    <w:rsid w:val="00E319E4"/>
    <w:rsid w:val="00E32350"/>
    <w:rsid w:val="00E36664"/>
    <w:rsid w:val="00E370EA"/>
    <w:rsid w:val="00E37D4D"/>
    <w:rsid w:val="00E40920"/>
    <w:rsid w:val="00E42567"/>
    <w:rsid w:val="00E43225"/>
    <w:rsid w:val="00E53118"/>
    <w:rsid w:val="00E57D4E"/>
    <w:rsid w:val="00E60DAD"/>
    <w:rsid w:val="00E62A9F"/>
    <w:rsid w:val="00E679DA"/>
    <w:rsid w:val="00E72D66"/>
    <w:rsid w:val="00E7767D"/>
    <w:rsid w:val="00E800F6"/>
    <w:rsid w:val="00E83701"/>
    <w:rsid w:val="00E85615"/>
    <w:rsid w:val="00E90DE9"/>
    <w:rsid w:val="00E92118"/>
    <w:rsid w:val="00E92699"/>
    <w:rsid w:val="00E928AE"/>
    <w:rsid w:val="00EA395D"/>
    <w:rsid w:val="00EA5E23"/>
    <w:rsid w:val="00EA6798"/>
    <w:rsid w:val="00EA7B49"/>
    <w:rsid w:val="00EA7CFA"/>
    <w:rsid w:val="00EB497D"/>
    <w:rsid w:val="00EB57EC"/>
    <w:rsid w:val="00EB7753"/>
    <w:rsid w:val="00EC28ED"/>
    <w:rsid w:val="00EC4F1F"/>
    <w:rsid w:val="00ED0400"/>
    <w:rsid w:val="00ED04CE"/>
    <w:rsid w:val="00ED4480"/>
    <w:rsid w:val="00ED5623"/>
    <w:rsid w:val="00ED6814"/>
    <w:rsid w:val="00EE2600"/>
    <w:rsid w:val="00EE6928"/>
    <w:rsid w:val="00EE71DE"/>
    <w:rsid w:val="00EF23E9"/>
    <w:rsid w:val="00F00174"/>
    <w:rsid w:val="00F013CC"/>
    <w:rsid w:val="00F01804"/>
    <w:rsid w:val="00F04636"/>
    <w:rsid w:val="00F04DFE"/>
    <w:rsid w:val="00F10008"/>
    <w:rsid w:val="00F102A9"/>
    <w:rsid w:val="00F20A64"/>
    <w:rsid w:val="00F20EC5"/>
    <w:rsid w:val="00F22934"/>
    <w:rsid w:val="00F24E05"/>
    <w:rsid w:val="00F30C79"/>
    <w:rsid w:val="00F33AC6"/>
    <w:rsid w:val="00F352C4"/>
    <w:rsid w:val="00F37828"/>
    <w:rsid w:val="00F409AE"/>
    <w:rsid w:val="00F40FA3"/>
    <w:rsid w:val="00F41017"/>
    <w:rsid w:val="00F4623B"/>
    <w:rsid w:val="00F6055A"/>
    <w:rsid w:val="00F60826"/>
    <w:rsid w:val="00F64350"/>
    <w:rsid w:val="00F658C7"/>
    <w:rsid w:val="00F70215"/>
    <w:rsid w:val="00F7241D"/>
    <w:rsid w:val="00F72B54"/>
    <w:rsid w:val="00F84CD0"/>
    <w:rsid w:val="00F85F9D"/>
    <w:rsid w:val="00F906A3"/>
    <w:rsid w:val="00F932B6"/>
    <w:rsid w:val="00F9506E"/>
    <w:rsid w:val="00FA1265"/>
    <w:rsid w:val="00FA1D47"/>
    <w:rsid w:val="00FA40F5"/>
    <w:rsid w:val="00FA4D69"/>
    <w:rsid w:val="00FA6BCF"/>
    <w:rsid w:val="00FB2147"/>
    <w:rsid w:val="00FB3914"/>
    <w:rsid w:val="00FB516F"/>
    <w:rsid w:val="00FB5359"/>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EAE9046"/>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DB6CBB"/>
    <w:pPr>
      <w:keepNext/>
      <w:ind w:firstLine="0"/>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Layout" Target="diagrams/layout1.xml"/><Relationship Id="rId18" Type="http://schemas.openxmlformats.org/officeDocument/2006/relationships/image" Target="media/image3.emf"/><Relationship Id="rId26" Type="http://schemas.openxmlformats.org/officeDocument/2006/relationships/image" Target="media/image11.emf"/><Relationship Id="rId39" Type="http://schemas.openxmlformats.org/officeDocument/2006/relationships/header" Target="header2.xml"/><Relationship Id="rId21" Type="http://schemas.openxmlformats.org/officeDocument/2006/relationships/image" Target="media/image6.emf"/><Relationship Id="rId34" Type="http://schemas.openxmlformats.org/officeDocument/2006/relationships/image" Target="media/image19.emf"/><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emf"/><Relationship Id="rId29" Type="http://schemas.openxmlformats.org/officeDocument/2006/relationships/image" Target="media/image14.emf"/><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10" Type="http://schemas.openxmlformats.org/officeDocument/2006/relationships/footer" Target="footer1.xml"/><Relationship Id="rId19" Type="http://schemas.openxmlformats.org/officeDocument/2006/relationships/image" Target="media/image4.emf"/><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 Id="rId22" Type="http://schemas.openxmlformats.org/officeDocument/2006/relationships/image" Target="media/image7.emf"/><Relationship Id="rId27" Type="http://schemas.openxmlformats.org/officeDocument/2006/relationships/image" Target="media/image12.emf"/><Relationship Id="rId30" Type="http://schemas.openxmlformats.org/officeDocument/2006/relationships/image" Target="media/image15.emf"/><Relationship Id="rId35" Type="http://schemas.openxmlformats.org/officeDocument/2006/relationships/image" Target="media/image20.emf"/><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image" Target="media/image2.emf"/><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hyperlink" Target="http://www.cengageasia.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2C0356F6-C6D0-4A61-A83D-5CFF1ABBDDC4}" type="presOf" srcId="{0357D72F-5B54-47B6-8362-13AC43361497}" destId="{8F3734E1-B2FA-4C65-8F6D-0C20FD25947B}" srcOrd="0" destOrd="0" presId="urn:microsoft.com/office/officeart/2005/8/layout/orgChart1"/>
    <dgm:cxn modelId="{DC8C8C40-BF96-4F58-B924-BF092DF8C94D}" type="presOf" srcId="{889FDD93-0F76-4CDC-A421-5B774898D813}" destId="{11D63A0C-8752-4EAE-93AF-54CA21747084}" srcOrd="0" destOrd="0" presId="urn:microsoft.com/office/officeart/2005/8/layout/orgChart1"/>
    <dgm:cxn modelId="{0EADE193-5049-4F94-840D-C318C2E34AC3}" type="presOf" srcId="{CEE44ED5-074E-4C37-9201-F8DC223A9EFD}" destId="{E6815EC2-517E-4813-B2A0-126438211441}" srcOrd="0" destOrd="0" presId="urn:microsoft.com/office/officeart/2005/8/layout/orgChart1"/>
    <dgm:cxn modelId="{38447E71-37CD-4251-B640-73F7D69F30A8}" type="presOf" srcId="{9907E509-EA49-4DF8-965F-5EA5428A2C5D}" destId="{7B0E4EF7-ED5D-43F5-865B-A8F050756236}" srcOrd="1" destOrd="0" presId="urn:microsoft.com/office/officeart/2005/8/layout/orgChart1"/>
    <dgm:cxn modelId="{43664E9A-9782-4D09-97E3-EBD826BE0CBE}" type="presOf" srcId="{E6252FDB-A520-414C-ADAF-C99B1D403A0D}" destId="{83C762B8-67FE-455F-8C14-EFD29125426D}" srcOrd="0" destOrd="0" presId="urn:microsoft.com/office/officeart/2005/8/layout/orgChart1"/>
    <dgm:cxn modelId="{9713983C-0A3E-443D-A322-EA18D1CBC55E}" type="presOf" srcId="{94F6B207-3B74-4639-98D7-D43A0204E7A4}" destId="{B0F26930-1E6D-4851-AB7B-6849B8D652E5}"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798E21AA-52D2-4A13-B29B-4271B53A70B6}" type="presOf" srcId="{B7AA3FBC-2C84-46DF-8BC7-E03C1A7C4FC0}" destId="{771DF64B-B97C-48BD-806B-9D267ECD5093}" srcOrd="0" destOrd="0" presId="urn:microsoft.com/office/officeart/2005/8/layout/orgChart1"/>
    <dgm:cxn modelId="{D8AC6424-C3E9-48CD-8DAC-250921CD05F6}" type="presOf" srcId="{07544B79-3520-4A88-B4F1-FAA8AB28333F}" destId="{F2BDD2E7-05B5-4108-83AA-C6C7C41A7A7D}" srcOrd="0" destOrd="0" presId="urn:microsoft.com/office/officeart/2005/8/layout/orgChart1"/>
    <dgm:cxn modelId="{44BCC93D-2CF4-46EA-BE27-2E65DB010EA9}" type="presOf" srcId="{B98F04AB-0C71-4AB4-9E08-6AC89FB7D212}" destId="{E61D17A4-EA07-4383-A5BB-FF0E610586B6}" srcOrd="0" destOrd="0" presId="urn:microsoft.com/office/officeart/2005/8/layout/orgChart1"/>
    <dgm:cxn modelId="{4CEADECE-BCB9-427D-8E33-A2EF3A11196A}" type="presOf" srcId="{617D1EA5-A9C5-4B3F-B2D1-4E646AC9B1D5}" destId="{5BA6F93A-F273-4AC1-9AF5-81F5BDC818E4}" srcOrd="1" destOrd="0" presId="urn:microsoft.com/office/officeart/2005/8/layout/orgChart1"/>
    <dgm:cxn modelId="{EA0883F8-6049-475A-9716-0BE7085E9186}" srcId="{76FD0958-05DA-4438-B315-EDC13B52A1F0}" destId="{228707E1-844D-4C98-9CF0-0F57A05EA88E}" srcOrd="4" destOrd="0" parTransId="{C7306DFB-5F4F-40EF-B325-67B338256482}" sibTransId="{92D088CC-4A99-4E05-9BCB-3FE90091B2FA}"/>
    <dgm:cxn modelId="{4B87DDC0-82AA-47B6-9328-0C7E3A8FC1F1}" type="presOf" srcId="{76FD0958-05DA-4438-B315-EDC13B52A1F0}" destId="{CDAA2263-C2C3-46BD-B129-EA5E3A997609}" srcOrd="1"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E7A9699D-7560-4AF3-ACE8-77981D266A7E}" srcId="{617D1EA5-A9C5-4B3F-B2D1-4E646AC9B1D5}" destId="{560F4154-63C4-4D82-88BF-A35BA67B6CA1}" srcOrd="0" destOrd="0" parTransId="{20288BE3-AD0F-4770-B437-03A68B091622}" sibTransId="{F7EF6412-F14B-43AE-999C-067BE53CEFC2}"/>
    <dgm:cxn modelId="{CC7F4BAC-F5A9-4753-9ED5-EB97BD2767B5}" srcId="{E36853AF-E1A2-4B20-887E-17ADF127C415}" destId="{3DD776CC-1FCF-4AF4-B7DD-13835751FFD8}" srcOrd="0" destOrd="0" parTransId="{FCED1892-A041-4F8D-9E13-E3587A0A153A}" sibTransId="{4198638C-907F-4F4B-AB5C-7AD5C2F85C4A}"/>
    <dgm:cxn modelId="{FBABB792-5536-4F3A-A72B-EA050EB90475}" srcId="{9B4C672C-B706-4AFC-936B-FEB8E7180F48}" destId="{6F6691E2-18A2-4077-ACDD-99F5907AFFEB}" srcOrd="0" destOrd="0" parTransId="{B255B01A-6978-4C90-8082-E1628B87C198}" sibTransId="{DF663B81-3D50-4CB0-AC3B-5ED8C7C8E9F9}"/>
    <dgm:cxn modelId="{754E3266-497C-4C5B-883D-CDBAD8FF3F8D}" type="presOf" srcId="{5D32CB48-E93B-464C-932D-DB018411FEA5}" destId="{FF8C1175-908C-44C6-A16F-4271A2A7131B}" srcOrd="0" destOrd="0" presId="urn:microsoft.com/office/officeart/2005/8/layout/orgChart1"/>
    <dgm:cxn modelId="{C299D65D-A69A-41CC-9FD4-42DBB0F3F779}" type="presOf" srcId="{F7960904-E03E-40E2-9656-21B14B7413AA}" destId="{2A85A980-4176-4A52-9980-9C048D81E0F9}" srcOrd="1" destOrd="0" presId="urn:microsoft.com/office/officeart/2005/8/layout/orgChart1"/>
    <dgm:cxn modelId="{F7D4DA5C-A607-46D6-A8D3-946DF11DD6AE}" type="presOf" srcId="{A7F0D080-BF20-491F-ACBE-4603D30BD5D9}" destId="{BB614DF4-EE61-44BF-AA45-05D215CCB7C7}" srcOrd="0" destOrd="0" presId="urn:microsoft.com/office/officeart/2005/8/layout/orgChart1"/>
    <dgm:cxn modelId="{5FF179D6-B043-4731-8201-AE9CDEC995ED}" type="presOf" srcId="{15D90FEC-AB6C-4335-B8A4-963302E7689C}" destId="{91CFAD45-2FA0-456D-94B7-E96738CF55CF}" srcOrd="0" destOrd="0" presId="urn:microsoft.com/office/officeart/2005/8/layout/orgChart1"/>
    <dgm:cxn modelId="{E51A595C-EA65-466D-930B-4C807CF62778}" type="presOf" srcId="{9B4C672C-B706-4AFC-936B-FEB8E7180F48}" destId="{8A262A5D-2676-4B5F-8335-C1DF11A14A0C}" srcOrd="1"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4CD9AF0E-972A-471C-8804-63D72BBF1B8B}" type="presOf" srcId="{053E8799-741A-4D66-A2DC-E0D1C155CE50}" destId="{F88D9AAA-F158-4DB9-A515-E3D7525EC162}" srcOrd="0" destOrd="0" presId="urn:microsoft.com/office/officeart/2005/8/layout/orgChart1"/>
    <dgm:cxn modelId="{783A7B1B-4305-4096-ACB4-32772F474A9B}" type="presOf" srcId="{53F38578-5E0E-4F23-A9CC-C6AE34393D61}" destId="{FCF61CEE-12FD-4A55-ACFE-06740EA9E35E}" srcOrd="1" destOrd="0" presId="urn:microsoft.com/office/officeart/2005/8/layout/orgChart1"/>
    <dgm:cxn modelId="{83BD8EBC-AFDB-466D-8E89-FC4E852397B4}" srcId="{76FD0958-05DA-4438-B315-EDC13B52A1F0}" destId="{CEE44ED5-074E-4C37-9201-F8DC223A9EFD}" srcOrd="5" destOrd="0" parTransId="{7985E31B-95E9-4ED6-8EF4-70A3E93994F7}" sibTransId="{E6858129-F55B-40B3-A47C-E0EB7E5E2496}"/>
    <dgm:cxn modelId="{68E07A3A-F1E2-45AF-89F0-72C20964F61F}" srcId="{76FD0958-05DA-4438-B315-EDC13B52A1F0}" destId="{53F38578-5E0E-4F23-A9CC-C6AE34393D61}" srcOrd="2" destOrd="0" parTransId="{03A4B972-60E1-4959-9496-5306B2A92B6A}" sibTransId="{265B8238-3FED-49B8-8B79-FAC2EBE2BD57}"/>
    <dgm:cxn modelId="{FF185355-37CF-4A76-8DC4-381B0880EEE7}" type="presOf" srcId="{B2E07FED-F167-4863-8AC1-53E6E78C0AD5}" destId="{63B062B2-E08F-47BD-9033-27E9CCF2C035}" srcOrd="0" destOrd="0" presId="urn:microsoft.com/office/officeart/2005/8/layout/orgChart1"/>
    <dgm:cxn modelId="{5BAA154B-8907-4E02-87A0-47FF2D41F60B}" type="presOf" srcId="{6F6691E2-18A2-4077-ACDD-99F5907AFFEB}" destId="{36BEE634-AC3E-483A-9D8B-415CDDAE49EA}" srcOrd="1"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82E37711-192C-4BB3-A9C4-39AD6EEE0C3B}" type="presOf" srcId="{3DD776CC-1FCF-4AF4-B7DD-13835751FFD8}" destId="{1B55349F-F038-4756-A691-1A461B577656}" srcOrd="1" destOrd="0" presId="urn:microsoft.com/office/officeart/2005/8/layout/orgChart1"/>
    <dgm:cxn modelId="{BE7EA7AE-E28E-4B1B-A30F-08B3D51E6A6D}" type="presOf" srcId="{DD767AB0-363B-4A26-AA23-E8EF248B0519}" destId="{350454EE-A010-4FEA-8C99-96FBF79C3094}" srcOrd="0" destOrd="0" presId="urn:microsoft.com/office/officeart/2005/8/layout/orgChart1"/>
    <dgm:cxn modelId="{A3F97BC7-9121-4387-8D8E-42B69E96F30B}" type="presOf" srcId="{3DD776CC-1FCF-4AF4-B7DD-13835751FFD8}" destId="{38058048-8EA9-4344-B12C-EDBBD6BE996F}" srcOrd="0" destOrd="0" presId="urn:microsoft.com/office/officeart/2005/8/layout/orgChart1"/>
    <dgm:cxn modelId="{6BFA037A-EBD6-437C-AD4A-ED8569178C4C}" type="presOf" srcId="{E36853AF-E1A2-4B20-887E-17ADF127C415}" destId="{18E52BC0-DFF5-46BB-BF5F-90B1E0995F51}" srcOrd="1" destOrd="0" presId="urn:microsoft.com/office/officeart/2005/8/layout/orgChart1"/>
    <dgm:cxn modelId="{E170967A-E17D-4B02-99BA-95C50EE7B559}" type="presOf" srcId="{82A3EFB2-26A8-49A0-9E31-72DBC75FE76C}" destId="{C8919219-E461-4C60-B50B-CA1389D79576}" srcOrd="1" destOrd="0" presId="urn:microsoft.com/office/officeart/2005/8/layout/orgChart1"/>
    <dgm:cxn modelId="{DF2E314E-9765-483C-BF7E-F08898DA0E5E}" type="presOf" srcId="{20288BE3-AD0F-4770-B437-03A68B091622}" destId="{54F3CDF6-B7F8-4590-B07A-AF7E2B44270E}"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AEE36434-D9AA-4C1F-A5D8-3F5C1A45337D}" type="presOf" srcId="{CEE44ED5-074E-4C37-9201-F8DC223A9EFD}" destId="{F8AD1095-D757-4EC2-9529-0FE34CD8BCF2}" srcOrd="1" destOrd="0" presId="urn:microsoft.com/office/officeart/2005/8/layout/orgChart1"/>
    <dgm:cxn modelId="{239EC659-56A8-4A65-830D-9CC5AA6130AB}" type="presOf" srcId="{0815665C-910D-440F-979D-5B7F8ACB1672}" destId="{9A9778D7-95A1-4288-9F95-4EEF382EFB6C}"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4AD23F25-18AF-4398-83F9-CFAF77EEC5C2}" type="presOf" srcId="{82A3EFB2-26A8-49A0-9E31-72DBC75FE76C}" destId="{EE88E0C9-0430-4671-8EE1-2610BED7F46D}" srcOrd="0" destOrd="0" presId="urn:microsoft.com/office/officeart/2005/8/layout/orgChart1"/>
    <dgm:cxn modelId="{6F3406F9-712C-460E-864F-C5E38B28EFFC}" type="presOf" srcId="{B255B01A-6978-4C90-8082-E1628B87C198}" destId="{FDDADA56-133A-4091-8483-C919198C5526}" srcOrd="0" destOrd="0" presId="urn:microsoft.com/office/officeart/2005/8/layout/orgChart1"/>
    <dgm:cxn modelId="{AF0CDE46-4973-45BA-BA44-E327E9D246F6}" type="presOf" srcId="{76FD0958-05DA-4438-B315-EDC13B52A1F0}" destId="{24A327A2-F837-4F39-B2B3-78A2D2F72470}" srcOrd="0" destOrd="0" presId="urn:microsoft.com/office/officeart/2005/8/layout/orgChart1"/>
    <dgm:cxn modelId="{DC7B6E6A-1490-451E-AC09-1FDE01B89005}" type="presOf" srcId="{ECCC2F44-BAB8-49A1-99A3-4E13BD13C55F}" destId="{0722E43F-8B1E-431F-A994-7B9A6D1E6F38}" srcOrd="0" destOrd="0" presId="urn:microsoft.com/office/officeart/2005/8/layout/orgChart1"/>
    <dgm:cxn modelId="{5EF0FD9D-D8CF-462E-8100-C51FF15332ED}" type="presOf" srcId="{FCED1892-A041-4F8D-9E13-E3587A0A153A}" destId="{68D15140-5583-4B9A-9B3F-ABA910792C51}" srcOrd="0" destOrd="0" presId="urn:microsoft.com/office/officeart/2005/8/layout/orgChart1"/>
    <dgm:cxn modelId="{D5914BFF-DCC8-49E6-90D5-E0C09C32544F}" type="presOf" srcId="{B2E07FED-F167-4863-8AC1-53E6E78C0AD5}" destId="{D06CA95D-13C9-46E8-87ED-58C3A4DC5FCD}" srcOrd="1" destOrd="0" presId="urn:microsoft.com/office/officeart/2005/8/layout/orgChart1"/>
    <dgm:cxn modelId="{277B817F-41B0-4BC0-9D67-1FD2117436D2}" srcId="{617D1EA5-A9C5-4B3F-B2D1-4E646AC9B1D5}" destId="{B7AA3FBC-2C84-46DF-8BC7-E03C1A7C4FC0}" srcOrd="1" destOrd="0" parTransId="{A7F0D080-BF20-491F-ACBE-4603D30BD5D9}" sibTransId="{90A68F29-13B2-43A8-92B0-20279F0A00A8}"/>
    <dgm:cxn modelId="{9E75331B-1496-43F8-BF3C-D5C37CD6A09C}" type="presOf" srcId="{2CBAE54A-747C-4682-A537-1B2A3F97476A}" destId="{93527016-C41A-49C6-8FD5-70D23D321538}" srcOrd="0" destOrd="0" presId="urn:microsoft.com/office/officeart/2005/8/layout/orgChart1"/>
    <dgm:cxn modelId="{89EB8677-6E88-4D97-B6AE-90D05B6D444F}" type="presOf" srcId="{7985E31B-95E9-4ED6-8EF4-70A3E93994F7}" destId="{819DF8B9-1756-4F0F-8019-443E3F5E3134}" srcOrd="0" destOrd="0" presId="urn:microsoft.com/office/officeart/2005/8/layout/orgChart1"/>
    <dgm:cxn modelId="{B4AD67C0-0FFC-4533-BDF8-59BB22043DD4}" srcId="{167C45E2-5625-49AB-B29C-409C6FFCB48F}" destId="{3CA0405F-4C78-4C73-A470-3152B2F5A6E3}" srcOrd="1" destOrd="0" parTransId="{0357D72F-5B54-47B6-8362-13AC43361497}" sibTransId="{A476A0B7-98C1-4538-991F-AA31F26877E8}"/>
    <dgm:cxn modelId="{0CC15B1F-5DC0-474B-B187-490A5621C367}" type="presOf" srcId="{A1416242-179C-4B18-AF02-E940DA18FDBE}" destId="{81D6CDBF-3C8F-41B6-8E4C-8CCC69C9A9D0}" srcOrd="0" destOrd="0" presId="urn:microsoft.com/office/officeart/2005/8/layout/orgChart1"/>
    <dgm:cxn modelId="{03D368DE-CDF8-44C8-B68A-DA8938B23D1A}" type="presOf" srcId="{778DD7A7-FB9F-4882-B5C8-023AAB08AF51}" destId="{2D2FDB5C-6C62-44E2-B0ED-ADC0D8BE6D82}" srcOrd="0" destOrd="0" presId="urn:microsoft.com/office/officeart/2005/8/layout/orgChart1"/>
    <dgm:cxn modelId="{8E5D09C4-1D3E-4BAC-8787-612EC9BD9F43}" type="presOf" srcId="{167C45E2-5625-49AB-B29C-409C6FFCB48F}" destId="{B7321A86-5FCB-4C00-97DE-1EF31B0ACEF9}" srcOrd="1" destOrd="0" presId="urn:microsoft.com/office/officeart/2005/8/layout/orgChart1"/>
    <dgm:cxn modelId="{C5154E94-6A11-4906-B035-CE7B2D1662CE}" type="presOf" srcId="{7C22FE43-5B1F-449F-8968-BB7F29646C7F}" destId="{01E40F6E-2070-4224-8AD7-6277A0F9B449}" srcOrd="1"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E9836CFA-6D77-42E0-8FE9-5CC0716D8E2C}" srcId="{228707E1-844D-4C98-9CF0-0F57A05EA88E}" destId="{9907E509-EA49-4DF8-965F-5EA5428A2C5D}" srcOrd="0" destOrd="0" parTransId="{778DD7A7-FB9F-4882-B5C8-023AAB08AF51}" sibTransId="{4EA52122-594F-4D9E-89D7-F4B3FB18BCCE}"/>
    <dgm:cxn modelId="{5FC4A985-084A-4FDB-B907-CB7AA2854764}" type="presOf" srcId="{A1416242-179C-4B18-AF02-E940DA18FDBE}" destId="{5405E608-BB3A-4BD7-A78C-E0BD38ED9697}" srcOrd="1" destOrd="0" presId="urn:microsoft.com/office/officeart/2005/8/layout/orgChart1"/>
    <dgm:cxn modelId="{F80AF1B9-4CAE-49EE-AD10-46D5049FCEDF}" type="presOf" srcId="{6002A971-8D19-422B-8C39-21D8398F9132}" destId="{CDE12021-3655-4FB4-9C81-838523AF9E4A}" srcOrd="0" destOrd="0" presId="urn:microsoft.com/office/officeart/2005/8/layout/orgChart1"/>
    <dgm:cxn modelId="{1859F068-B3B6-4EEF-9F07-B6BBA402706E}" type="presOf" srcId="{ECCC2F44-BAB8-49A1-99A3-4E13BD13C55F}" destId="{F311E72E-D84B-42B2-9771-F07DBD342FD1}" srcOrd="1" destOrd="0" presId="urn:microsoft.com/office/officeart/2005/8/layout/orgChart1"/>
    <dgm:cxn modelId="{FA40DB9A-4BAD-4847-AA29-F50CFA191C42}" type="presOf" srcId="{A581D57F-DA41-4E5D-89D3-FE108D934E1E}" destId="{B0ED53CC-E55F-49E0-BA5F-F7D2233C74D9}" srcOrd="0" destOrd="0" presId="urn:microsoft.com/office/officeart/2005/8/layout/orgChart1"/>
    <dgm:cxn modelId="{9F4C1DD4-FE12-4B62-8BE5-793B810246CF}" type="presOf" srcId="{FDDA1FFE-8C57-446E-B625-2FA9E6661AD8}" destId="{44F6C3E7-E762-4771-BA1F-65F3FB1D6FFD}" srcOrd="0" destOrd="0" presId="urn:microsoft.com/office/officeart/2005/8/layout/orgChart1"/>
    <dgm:cxn modelId="{D94541D9-BE51-447D-82D0-76E9ACFB95AB}" type="presOf" srcId="{AAA74003-C0BB-4619-AC16-3231EC640A26}" destId="{848E2FE5-674A-4145-AC06-F810C41A0893}"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3EF96E4-5A65-4BF5-8FE2-72DDBB64034D}" type="presOf" srcId="{6DC7BD81-16DE-412E-BC55-8F598E187F44}" destId="{5E7BD8A8-0872-4819-AB63-9287E1779804}" srcOrd="0"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54C88CF2-4B53-4867-AB0F-AE945787D824}" srcId="{76FD0958-05DA-4438-B315-EDC13B52A1F0}" destId="{BE671D26-3714-4C70-BA7D-37373B4DA753}" srcOrd="1" destOrd="0" parTransId="{FDDA1FFE-8C57-446E-B625-2FA9E6661AD8}" sibTransId="{838B7C02-D787-4082-ADCF-6EA9C8D7483E}"/>
    <dgm:cxn modelId="{C28DCB86-32FD-4871-A9C5-4F1BA896029A}" type="presOf" srcId="{3CA0405F-4C78-4C73-A470-3152B2F5A6E3}" destId="{3769076E-D107-453A-BE7A-EE5DC829BCF6}" srcOrd="1" destOrd="0" presId="urn:microsoft.com/office/officeart/2005/8/layout/orgChart1"/>
    <dgm:cxn modelId="{3495FC73-F1D6-411C-B02B-41E858083F21}" type="presOf" srcId="{BE671D26-3714-4C70-BA7D-37373B4DA753}" destId="{A7D9045D-B71E-48B3-A865-E809D51531FA}"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FF634E4-39DC-4438-9A04-B2EE9A678030}" srcId="{76FD0958-05DA-4438-B315-EDC13B52A1F0}" destId="{617D1EA5-A9C5-4B3F-B2D1-4E646AC9B1D5}" srcOrd="3" destOrd="0" parTransId="{B98F04AB-0C71-4AB4-9E08-6AC89FB7D212}" sibTransId="{5DC5B6FF-52CC-4198-A109-5599C6572D5D}"/>
    <dgm:cxn modelId="{C145B9FB-0A9F-47C7-9FD6-46F4C894D710}" type="presOf" srcId="{86659921-5883-4584-A45E-EA18FB05FF32}" destId="{91AFB1C1-1E81-4746-80FC-E79CF781C4DF}" srcOrd="0" destOrd="0" presId="urn:microsoft.com/office/officeart/2005/8/layout/orgChart1"/>
    <dgm:cxn modelId="{314A131D-5B60-4C95-8B93-19C5B7DF457A}" type="presOf" srcId="{03A4B972-60E1-4959-9496-5306B2A92B6A}" destId="{39E1D18C-4259-4852-8F10-B21120747140}" srcOrd="0" destOrd="0" presId="urn:microsoft.com/office/officeart/2005/8/layout/orgChart1"/>
    <dgm:cxn modelId="{D998D118-8B75-4756-BF19-8D1652EB5E8B}" type="presOf" srcId="{560F4154-63C4-4D82-88BF-A35BA67B6CA1}" destId="{EA487784-4A80-4005-84F0-9713C58F8DB6}" srcOrd="0" destOrd="0" presId="urn:microsoft.com/office/officeart/2005/8/layout/orgChart1"/>
    <dgm:cxn modelId="{37757534-EDE9-45B9-B8A1-B63810A6CC17}" type="presOf" srcId="{E9040694-41D6-434C-A600-4AB63FB82C8C}" destId="{250E6589-C440-40B9-9AE0-6F18AE2C2F83}" srcOrd="0" destOrd="0" presId="urn:microsoft.com/office/officeart/2005/8/layout/orgChart1"/>
    <dgm:cxn modelId="{056ADD07-DCA2-4F04-9375-21697741021E}" srcId="{9B4C672C-B706-4AFC-936B-FEB8E7180F48}" destId="{E36853AF-E1A2-4B20-887E-17ADF127C415}" srcOrd="5" destOrd="0" parTransId="{86659921-5883-4584-A45E-EA18FB05FF32}" sibTransId="{4E186ADF-208B-4A61-889E-2821744F2CD3}"/>
    <dgm:cxn modelId="{5A823382-2750-45A2-8BCF-6FAEE1178043}" type="presOf" srcId="{4D27A670-4A0A-4955-8665-8FF9496853F5}" destId="{9C2AE2A6-1F44-4362-ABC4-EA4715A98247}" srcOrd="0" destOrd="0" presId="urn:microsoft.com/office/officeart/2005/8/layout/orgChart1"/>
    <dgm:cxn modelId="{4C58B04F-0D68-4E14-BF24-E081D8187AAC}" type="presOf" srcId="{FB67C525-9253-4EFA-8B69-96F1049EB6C0}" destId="{DDA07FE4-3576-414A-92E4-529D1894CA58}"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73635542-505C-4EEF-B3E1-C47EF811A5CE}" type="presOf" srcId="{B7AA3FBC-2C84-46DF-8BC7-E03C1A7C4FC0}" destId="{B6DCED10-E6B2-4154-8718-5358F6D2407D}" srcOrd="1" destOrd="0" presId="urn:microsoft.com/office/officeart/2005/8/layout/orgChart1"/>
    <dgm:cxn modelId="{44C9F6F2-3283-4ACF-A004-0EADA2321D8D}" type="presOf" srcId="{560F4154-63C4-4D82-88BF-A35BA67B6CA1}" destId="{11EC2043-2988-4A51-941F-1C6DF040D036}" srcOrd="1" destOrd="0" presId="urn:microsoft.com/office/officeart/2005/8/layout/orgChart1"/>
    <dgm:cxn modelId="{1DA9FD45-3674-43B7-B4EF-2E058E24C76A}" type="presOf" srcId="{6F6691E2-18A2-4077-ACDD-99F5907AFFEB}" destId="{CE975700-6998-4275-8E04-254DA5F3B3EE}" srcOrd="0" destOrd="0" presId="urn:microsoft.com/office/officeart/2005/8/layout/orgChart1"/>
    <dgm:cxn modelId="{65B219B1-C734-4689-8742-F299962CD8E0}" type="presOf" srcId="{BE671D26-3714-4C70-BA7D-37373B4DA753}" destId="{A025B194-C1D8-425A-90DC-3B20E768859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1A829152-0697-4536-9F88-5E6E4368F334}" type="presOf" srcId="{531B6233-20DD-4995-8EDA-6F63337538DF}" destId="{C2683376-14D1-44C5-AA59-5F956A9DFB39}" srcOrd="1" destOrd="0" presId="urn:microsoft.com/office/officeart/2005/8/layout/orgChart1"/>
    <dgm:cxn modelId="{9AE07A6D-2188-4547-BE4E-C8954E997EA8}" type="presOf" srcId="{94F6B207-3B74-4639-98D7-D43A0204E7A4}" destId="{1EFD960D-65EC-4743-A218-E101AFA3912E}" srcOrd="0" destOrd="0" presId="urn:microsoft.com/office/officeart/2005/8/layout/orgChart1"/>
    <dgm:cxn modelId="{13CF5BE0-BB03-4496-95A0-BDDE84B598FA}" type="presOf" srcId="{531B6233-20DD-4995-8EDA-6F63337538DF}" destId="{131F9854-ECEA-45B6-BA9F-AB5BDC8CEECF}"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1A90A0DB-44A9-48D1-A25F-1620A27CB431}" type="presOf" srcId="{9B4C672C-B706-4AFC-936B-FEB8E7180F48}" destId="{1A69F06A-8A04-400A-8B90-DBD5C4C8E992}" srcOrd="0" destOrd="0" presId="urn:microsoft.com/office/officeart/2005/8/layout/orgChart1"/>
    <dgm:cxn modelId="{F08DD099-B67D-4B04-AD1A-EBB59A53E67F}" type="presOf" srcId="{40E277AA-D30B-4D0B-ADCF-E9A57A622BD3}" destId="{92C872C1-2D69-41CC-9C11-FF2EEDA85010}" srcOrd="1" destOrd="0" presId="urn:microsoft.com/office/officeart/2005/8/layout/orgChart1"/>
    <dgm:cxn modelId="{7C1FE0A0-D56A-48EC-B734-D1FD4903C999}" type="presOf" srcId="{40E277AA-D30B-4D0B-ADCF-E9A57A622BD3}" destId="{86BA5671-0AA4-4E64-9667-9FBF35A1C3CB}" srcOrd="0" destOrd="0" presId="urn:microsoft.com/office/officeart/2005/8/layout/orgChart1"/>
    <dgm:cxn modelId="{AFE9D0DD-B610-4DDE-AB73-C7A4293128B0}" type="presOf" srcId="{7C22FE43-5B1F-449F-8968-BB7F29646C7F}" destId="{2B1A53CE-DE7D-4D8F-A1AA-02097F5D17A6}" srcOrd="0" destOrd="0" presId="urn:microsoft.com/office/officeart/2005/8/layout/orgChart1"/>
    <dgm:cxn modelId="{CC39A08E-76AF-4413-B11A-6EF0830BA136}" type="presOf" srcId="{9907E509-EA49-4DF8-965F-5EA5428A2C5D}" destId="{0BA95CA7-E982-4BB2-97B3-F8B758889A00}" srcOrd="0" destOrd="0" presId="urn:microsoft.com/office/officeart/2005/8/layout/orgChart1"/>
    <dgm:cxn modelId="{6548CE31-2056-40D4-A8A6-3D6AFA123D34}" type="presOf" srcId="{3CA0405F-4C78-4C73-A470-3152B2F5A6E3}" destId="{6211B2ED-EBB4-42B2-9005-C5630A5166EC}"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F5221BA8-E975-4A33-9CD9-60263E58A96C}" type="presOf" srcId="{228707E1-844D-4C98-9CF0-0F57A05EA88E}" destId="{03B908BC-7766-4B51-ADD4-AA81A82F0C4E}" srcOrd="1" destOrd="0" presId="urn:microsoft.com/office/officeart/2005/8/layout/orgChart1"/>
    <dgm:cxn modelId="{7B69CEB9-25E7-4540-A488-A2D82FA347CF}" type="presOf" srcId="{C7306DFB-5F4F-40EF-B325-67B338256482}" destId="{E3EB0257-90D6-4E89-87BE-C770626BDEC4}" srcOrd="0" destOrd="0" presId="urn:microsoft.com/office/officeart/2005/8/layout/orgChart1"/>
    <dgm:cxn modelId="{2CE2EDF6-7B5C-4C50-8EBA-50AEC7EA1895}" type="presOf" srcId="{F68B31DC-BD7B-42F5-A608-CE1F82D476A8}" destId="{5F893048-3FA8-4D7F-9DF8-C522F82DA4D1}" srcOrd="0" destOrd="0" presId="urn:microsoft.com/office/officeart/2005/8/layout/orgChart1"/>
    <dgm:cxn modelId="{D87E76AD-40F9-4803-A609-D5F6F8235104}" type="presOf" srcId="{617D1EA5-A9C5-4B3F-B2D1-4E646AC9B1D5}" destId="{B67635C8-6314-45FF-9FC7-BB9CE4B0C6EC}" srcOrd="0" destOrd="0" presId="urn:microsoft.com/office/officeart/2005/8/layout/orgChart1"/>
    <dgm:cxn modelId="{1DAFC686-9C80-424A-AA3C-E28A89D1730B}" type="presOf" srcId="{E9040694-41D6-434C-A600-4AB63FB82C8C}" destId="{19E76C29-F9B4-454C-BE51-B1BD37165BB1}" srcOrd="1"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108F27D5-FB26-4DCF-8B39-5AB8613C99F3}" type="presOf" srcId="{167C45E2-5625-49AB-B29C-409C6FFCB48F}" destId="{96CEC549-B94F-46BA-98C8-D73FEBC91A16}" srcOrd="0" destOrd="0" presId="urn:microsoft.com/office/officeart/2005/8/layout/orgChart1"/>
    <dgm:cxn modelId="{95FD03E1-B72D-426D-B74A-457EC089C7C9}" type="presOf" srcId="{6DC7BD81-16DE-412E-BC55-8F598E187F44}" destId="{4CEADD4D-53AC-4468-9262-662EA7331B60}" srcOrd="1" destOrd="0" presId="urn:microsoft.com/office/officeart/2005/8/layout/orgChart1"/>
    <dgm:cxn modelId="{1FA7AE28-83F9-4235-8D85-17763FEAAF7D}" type="presOf" srcId="{DC3DC278-5213-4C76-808C-AD78E3C48610}" destId="{12A85EFC-CF10-4963-83AC-6F71EA187943}" srcOrd="0" destOrd="0" presId="urn:microsoft.com/office/officeart/2005/8/layout/orgChart1"/>
    <dgm:cxn modelId="{54758328-8446-495C-BD0E-E06299460A20}" type="presOf" srcId="{53F38578-5E0E-4F23-A9CC-C6AE34393D61}" destId="{CEC80A28-156D-40CB-BE19-471BF179A7FB}" srcOrd="0" destOrd="0" presId="urn:microsoft.com/office/officeart/2005/8/layout/orgChart1"/>
    <dgm:cxn modelId="{C5BDC81D-BC1E-4244-821F-68D433044F10}" type="presOf" srcId="{F7960904-E03E-40E2-9656-21B14B7413AA}" destId="{90612331-4B69-4A21-9AEA-C00C31C30110}" srcOrd="0" destOrd="0" presId="urn:microsoft.com/office/officeart/2005/8/layout/orgChart1"/>
    <dgm:cxn modelId="{DE04CD48-5DC7-4338-951F-BDAC8F47B39F}" type="presOf" srcId="{228707E1-844D-4C98-9CF0-0F57A05EA88E}" destId="{A5A4C983-8D9F-4EF4-8B1F-774F4B8B7922}" srcOrd="0" destOrd="0" presId="urn:microsoft.com/office/officeart/2005/8/layout/orgChart1"/>
    <dgm:cxn modelId="{FA009E1C-F8C2-4B08-93F6-E69CEC963FC2}" type="presOf" srcId="{E36853AF-E1A2-4B20-887E-17ADF127C415}" destId="{E86A6FE0-8408-4451-B96F-602A1678FE45}" srcOrd="0" destOrd="0" presId="urn:microsoft.com/office/officeart/2005/8/layout/orgChart1"/>
    <dgm:cxn modelId="{78A0D444-0A08-4A2D-B254-89D8202CC077}" type="presOf" srcId="{4D27A670-4A0A-4955-8665-8FF9496853F5}" destId="{D8322A0D-425B-4DFA-9DB4-1155A09DC625}" srcOrd="1" destOrd="0" presId="urn:microsoft.com/office/officeart/2005/8/layout/orgChart1"/>
    <dgm:cxn modelId="{D877F13A-C89A-4DEB-AE9F-3D6A8783E98F}" type="presParOf" srcId="{F2BDD2E7-05B5-4108-83AA-C6C7C41A7A7D}" destId="{8B2A52DB-4CF2-462C-B5E6-1560387890A9}" srcOrd="0" destOrd="0" presId="urn:microsoft.com/office/officeart/2005/8/layout/orgChart1"/>
    <dgm:cxn modelId="{EE569AB3-8058-48A6-83B5-DA1CC0288A72}" type="presParOf" srcId="{8B2A52DB-4CF2-462C-B5E6-1560387890A9}" destId="{D6BAAD8B-BB2A-48AB-9A3D-C52C3DDC822F}" srcOrd="0" destOrd="0" presId="urn:microsoft.com/office/officeart/2005/8/layout/orgChart1"/>
    <dgm:cxn modelId="{C36F4A50-6B56-4487-B9E1-909D6716DD63}" type="presParOf" srcId="{D6BAAD8B-BB2A-48AB-9A3D-C52C3DDC822F}" destId="{1A69F06A-8A04-400A-8B90-DBD5C4C8E992}" srcOrd="0" destOrd="0" presId="urn:microsoft.com/office/officeart/2005/8/layout/orgChart1"/>
    <dgm:cxn modelId="{1D99A346-0D46-44CE-A90C-519143619E03}" type="presParOf" srcId="{D6BAAD8B-BB2A-48AB-9A3D-C52C3DDC822F}" destId="{8A262A5D-2676-4B5F-8335-C1DF11A14A0C}" srcOrd="1" destOrd="0" presId="urn:microsoft.com/office/officeart/2005/8/layout/orgChart1"/>
    <dgm:cxn modelId="{F5A2D103-0B72-4033-8BDE-7B3F821A4560}" type="presParOf" srcId="{8B2A52DB-4CF2-462C-B5E6-1560387890A9}" destId="{F82728AF-A317-43CC-BEE0-1C5A655569EA}" srcOrd="1" destOrd="0" presId="urn:microsoft.com/office/officeart/2005/8/layout/orgChart1"/>
    <dgm:cxn modelId="{52F9B419-CE96-4E3A-B946-ECD0C976BD80}" type="presParOf" srcId="{F82728AF-A317-43CC-BEE0-1C5A655569EA}" destId="{FDDADA56-133A-4091-8483-C919198C5526}" srcOrd="0" destOrd="0" presId="urn:microsoft.com/office/officeart/2005/8/layout/orgChart1"/>
    <dgm:cxn modelId="{5FF51EB8-B9C7-4247-A17D-5A1CCCE7DAE7}" type="presParOf" srcId="{F82728AF-A317-43CC-BEE0-1C5A655569EA}" destId="{0CCC86CE-19F9-4680-91F1-43197E8D697C}" srcOrd="1" destOrd="0" presId="urn:microsoft.com/office/officeart/2005/8/layout/orgChart1"/>
    <dgm:cxn modelId="{9B349D98-8C4A-46C8-A885-392BEB3C302F}" type="presParOf" srcId="{0CCC86CE-19F9-4680-91F1-43197E8D697C}" destId="{1E63B7FC-6F33-4759-AFA3-B47CB72AD61D}" srcOrd="0" destOrd="0" presId="urn:microsoft.com/office/officeart/2005/8/layout/orgChart1"/>
    <dgm:cxn modelId="{8F6F44C5-E379-4846-AD05-825B449ECB75}" type="presParOf" srcId="{1E63B7FC-6F33-4759-AFA3-B47CB72AD61D}" destId="{CE975700-6998-4275-8E04-254DA5F3B3EE}" srcOrd="0" destOrd="0" presId="urn:microsoft.com/office/officeart/2005/8/layout/orgChart1"/>
    <dgm:cxn modelId="{E005EBA7-B322-49E0-AFBF-A4EE21454A85}" type="presParOf" srcId="{1E63B7FC-6F33-4759-AFA3-B47CB72AD61D}" destId="{36BEE634-AC3E-483A-9D8B-415CDDAE49EA}" srcOrd="1" destOrd="0" presId="urn:microsoft.com/office/officeart/2005/8/layout/orgChart1"/>
    <dgm:cxn modelId="{20D59B11-8DC2-4272-8EFF-50D6AB18A834}" type="presParOf" srcId="{0CCC86CE-19F9-4680-91F1-43197E8D697C}" destId="{3506BEE0-1758-4CD1-AD84-FD043C6519E5}" srcOrd="1" destOrd="0" presId="urn:microsoft.com/office/officeart/2005/8/layout/orgChart1"/>
    <dgm:cxn modelId="{16401CC8-7C67-4729-B122-D2B576D002EA}" type="presParOf" srcId="{0CCC86CE-19F9-4680-91F1-43197E8D697C}" destId="{209E90D4-8896-4F32-8D1F-0A1EF1A2855F}" srcOrd="2" destOrd="0" presId="urn:microsoft.com/office/officeart/2005/8/layout/orgChart1"/>
    <dgm:cxn modelId="{CB42C42D-CC21-4C95-9BD6-BFA5853FE232}" type="presParOf" srcId="{F82728AF-A317-43CC-BEE0-1C5A655569EA}" destId="{9A9778D7-95A1-4288-9F95-4EEF382EFB6C}" srcOrd="2" destOrd="0" presId="urn:microsoft.com/office/officeart/2005/8/layout/orgChart1"/>
    <dgm:cxn modelId="{CCF980B8-AC6F-4F04-A715-B60AC91055FC}" type="presParOf" srcId="{F82728AF-A317-43CC-BEE0-1C5A655569EA}" destId="{5B53FD89-8096-4B52-9F55-834935C98CAB}" srcOrd="3" destOrd="0" presId="urn:microsoft.com/office/officeart/2005/8/layout/orgChart1"/>
    <dgm:cxn modelId="{8CB39717-7BCF-4470-B3E7-4E1ECB185D42}" type="presParOf" srcId="{5B53FD89-8096-4B52-9F55-834935C98CAB}" destId="{D4A3C48D-A27F-4653-BEA0-350047916B20}" srcOrd="0" destOrd="0" presId="urn:microsoft.com/office/officeart/2005/8/layout/orgChart1"/>
    <dgm:cxn modelId="{A0B040DE-4218-46ED-A521-43ED879B0CBF}" type="presParOf" srcId="{D4A3C48D-A27F-4653-BEA0-350047916B20}" destId="{9C2AE2A6-1F44-4362-ABC4-EA4715A98247}" srcOrd="0" destOrd="0" presId="urn:microsoft.com/office/officeart/2005/8/layout/orgChart1"/>
    <dgm:cxn modelId="{C2A7D1B9-FB59-4C84-A8BE-E878CB627331}" type="presParOf" srcId="{D4A3C48D-A27F-4653-BEA0-350047916B20}" destId="{D8322A0D-425B-4DFA-9DB4-1155A09DC625}" srcOrd="1" destOrd="0" presId="urn:microsoft.com/office/officeart/2005/8/layout/orgChart1"/>
    <dgm:cxn modelId="{24CDBC58-6025-4EA7-9E4F-83C9870EC275}" type="presParOf" srcId="{5B53FD89-8096-4B52-9F55-834935C98CAB}" destId="{163E984B-CE0C-4A46-B6DE-C3B1DFDAAA65}" srcOrd="1" destOrd="0" presId="urn:microsoft.com/office/officeart/2005/8/layout/orgChart1"/>
    <dgm:cxn modelId="{D28CDA0A-2425-4D7F-9267-418E71A68C53}" type="presParOf" srcId="{5B53FD89-8096-4B52-9F55-834935C98CAB}" destId="{2D1B7FA0-D240-49A2-AD9F-A0A672B8B77A}" srcOrd="2" destOrd="0" presId="urn:microsoft.com/office/officeart/2005/8/layout/orgChart1"/>
    <dgm:cxn modelId="{73425266-2080-43FC-B8D8-941186CCFC6A}" type="presParOf" srcId="{F82728AF-A317-43CC-BEE0-1C5A655569EA}" destId="{F88D9AAA-F158-4DB9-A515-E3D7525EC162}" srcOrd="4" destOrd="0" presId="urn:microsoft.com/office/officeart/2005/8/layout/orgChart1"/>
    <dgm:cxn modelId="{90E4537C-5C3B-4664-AFCF-AA34BDED082E}" type="presParOf" srcId="{F82728AF-A317-43CC-BEE0-1C5A655569EA}" destId="{C720A7CF-3B54-4C91-81A5-4BCC37435217}" srcOrd="5" destOrd="0" presId="urn:microsoft.com/office/officeart/2005/8/layout/orgChart1"/>
    <dgm:cxn modelId="{6D099E32-61FA-4801-949F-41481E7A4E9B}" type="presParOf" srcId="{C720A7CF-3B54-4C91-81A5-4BCC37435217}" destId="{0CB22D72-FFAA-4267-91B4-D7DDBCC3BBE7}" srcOrd="0" destOrd="0" presId="urn:microsoft.com/office/officeart/2005/8/layout/orgChart1"/>
    <dgm:cxn modelId="{36D15407-3ADB-4F62-9732-0BCA7113B86B}" type="presParOf" srcId="{0CB22D72-FFAA-4267-91B4-D7DDBCC3BBE7}" destId="{0722E43F-8B1E-431F-A994-7B9A6D1E6F38}" srcOrd="0" destOrd="0" presId="urn:microsoft.com/office/officeart/2005/8/layout/orgChart1"/>
    <dgm:cxn modelId="{1EE9DE8A-A60B-4EE3-A292-9D85679C1149}" type="presParOf" srcId="{0CB22D72-FFAA-4267-91B4-D7DDBCC3BBE7}" destId="{F311E72E-D84B-42B2-9771-F07DBD342FD1}" srcOrd="1" destOrd="0" presId="urn:microsoft.com/office/officeart/2005/8/layout/orgChart1"/>
    <dgm:cxn modelId="{2E76FF9B-8B3E-4588-A90E-188D772EE889}" type="presParOf" srcId="{C720A7CF-3B54-4C91-81A5-4BCC37435217}" destId="{082A7507-43B6-443F-A91E-41F8C0C301A0}" srcOrd="1" destOrd="0" presId="urn:microsoft.com/office/officeart/2005/8/layout/orgChart1"/>
    <dgm:cxn modelId="{B2D10092-27A8-4B62-898C-1E8C1D3FF36D}" type="presParOf" srcId="{C720A7CF-3B54-4C91-81A5-4BCC37435217}" destId="{4F129EBE-E0C5-4832-A204-54F0708C5DF0}" srcOrd="2" destOrd="0" presId="urn:microsoft.com/office/officeart/2005/8/layout/orgChart1"/>
    <dgm:cxn modelId="{B068E7E6-64A6-422D-9A77-4AA1F1D3D1AA}" type="presParOf" srcId="{F82728AF-A317-43CC-BEE0-1C5A655569EA}" destId="{FF8C1175-908C-44C6-A16F-4271A2A7131B}" srcOrd="6" destOrd="0" presId="urn:microsoft.com/office/officeart/2005/8/layout/orgChart1"/>
    <dgm:cxn modelId="{CB706813-B6D9-40C2-AAEB-95711D7C2535}" type="presParOf" srcId="{F82728AF-A317-43CC-BEE0-1C5A655569EA}" destId="{F1AA58BA-64C8-4253-B5D5-BA011EF84D4D}" srcOrd="7" destOrd="0" presId="urn:microsoft.com/office/officeart/2005/8/layout/orgChart1"/>
    <dgm:cxn modelId="{25E6854A-F6FF-482A-9995-D2D105D55382}" type="presParOf" srcId="{F1AA58BA-64C8-4253-B5D5-BA011EF84D4D}" destId="{FBB54F0A-1B1D-4ADD-A41B-FE59B555BC6F}" srcOrd="0" destOrd="0" presId="urn:microsoft.com/office/officeart/2005/8/layout/orgChart1"/>
    <dgm:cxn modelId="{1E5FBB97-536D-466F-A0A1-69EA9B8D0E76}" type="presParOf" srcId="{FBB54F0A-1B1D-4ADD-A41B-FE59B555BC6F}" destId="{24A327A2-F837-4F39-B2B3-78A2D2F72470}" srcOrd="0" destOrd="0" presId="urn:microsoft.com/office/officeart/2005/8/layout/orgChart1"/>
    <dgm:cxn modelId="{CB7A5603-FAD9-4CF3-B3F6-53C07D782F3C}" type="presParOf" srcId="{FBB54F0A-1B1D-4ADD-A41B-FE59B555BC6F}" destId="{CDAA2263-C2C3-46BD-B129-EA5E3A997609}" srcOrd="1" destOrd="0" presId="urn:microsoft.com/office/officeart/2005/8/layout/orgChart1"/>
    <dgm:cxn modelId="{72E32D09-8029-4F89-A203-CD8E5E896BC8}" type="presParOf" srcId="{F1AA58BA-64C8-4253-B5D5-BA011EF84D4D}" destId="{CC8B1E47-4C54-4A8A-B197-4984B8037E92}" srcOrd="1" destOrd="0" presId="urn:microsoft.com/office/officeart/2005/8/layout/orgChart1"/>
    <dgm:cxn modelId="{E2B6A2A9-6164-44A9-86E1-35988755012D}" type="presParOf" srcId="{CC8B1E47-4C54-4A8A-B197-4984B8037E92}" destId="{5F893048-3FA8-4D7F-9DF8-C522F82DA4D1}" srcOrd="0" destOrd="0" presId="urn:microsoft.com/office/officeart/2005/8/layout/orgChart1"/>
    <dgm:cxn modelId="{6854F370-3CE3-4974-A570-08EDCD657CA2}" type="presParOf" srcId="{CC8B1E47-4C54-4A8A-B197-4984B8037E92}" destId="{3460BE63-EAE2-4475-BA06-267E4D77FC49}" srcOrd="1" destOrd="0" presId="urn:microsoft.com/office/officeart/2005/8/layout/orgChart1"/>
    <dgm:cxn modelId="{E231F0E5-6C47-4CDA-B2D1-8F1152E6E76E}" type="presParOf" srcId="{3460BE63-EAE2-4475-BA06-267E4D77FC49}" destId="{C1772057-47A6-4318-9570-0A7F5D9D6D5B}" srcOrd="0" destOrd="0" presId="urn:microsoft.com/office/officeart/2005/8/layout/orgChart1"/>
    <dgm:cxn modelId="{41D523D1-4B1E-44B5-94C6-449F70FB4A56}" type="presParOf" srcId="{C1772057-47A6-4318-9570-0A7F5D9D6D5B}" destId="{86BA5671-0AA4-4E64-9667-9FBF35A1C3CB}" srcOrd="0" destOrd="0" presId="urn:microsoft.com/office/officeart/2005/8/layout/orgChart1"/>
    <dgm:cxn modelId="{7BADA121-070B-426D-9831-DDFF81390175}" type="presParOf" srcId="{C1772057-47A6-4318-9570-0A7F5D9D6D5B}" destId="{92C872C1-2D69-41CC-9C11-FF2EEDA85010}" srcOrd="1" destOrd="0" presId="urn:microsoft.com/office/officeart/2005/8/layout/orgChart1"/>
    <dgm:cxn modelId="{FB387BAF-ACD1-45DF-A651-6B7B0F5838B1}" type="presParOf" srcId="{3460BE63-EAE2-4475-BA06-267E4D77FC49}" destId="{308E4423-3D92-484B-8552-98BE70E6DEC7}" srcOrd="1" destOrd="0" presId="urn:microsoft.com/office/officeart/2005/8/layout/orgChart1"/>
    <dgm:cxn modelId="{1F518829-F4DB-4B8F-8B5D-526C0297E180}" type="presParOf" srcId="{308E4423-3D92-484B-8552-98BE70E6DEC7}" destId="{91CFAD45-2FA0-456D-94B7-E96738CF55CF}" srcOrd="0" destOrd="0" presId="urn:microsoft.com/office/officeart/2005/8/layout/orgChart1"/>
    <dgm:cxn modelId="{16D0BBBF-3639-4A95-B92E-43D9C5275DAD}" type="presParOf" srcId="{308E4423-3D92-484B-8552-98BE70E6DEC7}" destId="{C3707222-6DDD-4A32-BD8B-2F51EB5C5562}" srcOrd="1" destOrd="0" presId="urn:microsoft.com/office/officeart/2005/8/layout/orgChart1"/>
    <dgm:cxn modelId="{475E5EF6-C170-483F-8FFF-506DEF22BA19}" type="presParOf" srcId="{C3707222-6DDD-4A32-BD8B-2F51EB5C5562}" destId="{C6050184-FB20-4A98-97FB-D2A77F75B173}" srcOrd="0" destOrd="0" presId="urn:microsoft.com/office/officeart/2005/8/layout/orgChart1"/>
    <dgm:cxn modelId="{B3D62E6F-7E1B-46FE-929B-02D3A025CF32}" type="presParOf" srcId="{C6050184-FB20-4A98-97FB-D2A77F75B173}" destId="{131F9854-ECEA-45B6-BA9F-AB5BDC8CEECF}" srcOrd="0" destOrd="0" presId="urn:microsoft.com/office/officeart/2005/8/layout/orgChart1"/>
    <dgm:cxn modelId="{DBC2E542-3E62-41D8-BB3C-D9F15850532E}" type="presParOf" srcId="{C6050184-FB20-4A98-97FB-D2A77F75B173}" destId="{C2683376-14D1-44C5-AA59-5F956A9DFB39}" srcOrd="1" destOrd="0" presId="urn:microsoft.com/office/officeart/2005/8/layout/orgChart1"/>
    <dgm:cxn modelId="{F997AA31-5759-4E69-93EB-621819E09FCE}" type="presParOf" srcId="{C3707222-6DDD-4A32-BD8B-2F51EB5C5562}" destId="{43242AD6-42E5-480C-A2F4-6A9DEECD965B}" srcOrd="1" destOrd="0" presId="urn:microsoft.com/office/officeart/2005/8/layout/orgChart1"/>
    <dgm:cxn modelId="{A971FD3C-BD3F-487A-ACEB-108136E17B99}" type="presParOf" srcId="{C3707222-6DDD-4A32-BD8B-2F51EB5C5562}" destId="{918A151D-381E-4D49-B82C-D657AF3C1C08}" srcOrd="2" destOrd="0" presId="urn:microsoft.com/office/officeart/2005/8/layout/orgChart1"/>
    <dgm:cxn modelId="{1AB64230-EB02-43F8-B202-C4976891B0F8}" type="presParOf" srcId="{308E4423-3D92-484B-8552-98BE70E6DEC7}" destId="{DDA07FE4-3576-414A-92E4-529D1894CA58}" srcOrd="2" destOrd="0" presId="urn:microsoft.com/office/officeart/2005/8/layout/orgChart1"/>
    <dgm:cxn modelId="{A49695B8-0902-4837-9136-01ABF4C5F10C}" type="presParOf" srcId="{308E4423-3D92-484B-8552-98BE70E6DEC7}" destId="{654DC88F-6876-4E5D-B64B-CC41DBA85153}" srcOrd="3" destOrd="0" presId="urn:microsoft.com/office/officeart/2005/8/layout/orgChart1"/>
    <dgm:cxn modelId="{07B29883-BDE5-4C6B-B3D4-B2EA9F46365D}" type="presParOf" srcId="{654DC88F-6876-4E5D-B64B-CC41DBA85153}" destId="{BDE29094-42E7-4120-A4C9-A95382DFED6A}" srcOrd="0" destOrd="0" presId="urn:microsoft.com/office/officeart/2005/8/layout/orgChart1"/>
    <dgm:cxn modelId="{2C3A2715-3C80-4BAD-9ACA-5E0FD18D3C2A}" type="presParOf" srcId="{BDE29094-42E7-4120-A4C9-A95382DFED6A}" destId="{250E6589-C440-40B9-9AE0-6F18AE2C2F83}" srcOrd="0" destOrd="0" presId="urn:microsoft.com/office/officeart/2005/8/layout/orgChart1"/>
    <dgm:cxn modelId="{94AD0841-2A68-489C-BE2D-BE7505C5BA6A}" type="presParOf" srcId="{BDE29094-42E7-4120-A4C9-A95382DFED6A}" destId="{19E76C29-F9B4-454C-BE51-B1BD37165BB1}" srcOrd="1" destOrd="0" presId="urn:microsoft.com/office/officeart/2005/8/layout/orgChart1"/>
    <dgm:cxn modelId="{0AB97E86-34E5-4393-A03B-82D9E2BA6FD9}" type="presParOf" srcId="{654DC88F-6876-4E5D-B64B-CC41DBA85153}" destId="{B38E5FDE-58A2-4061-A68D-8A217BDD1AA5}" srcOrd="1" destOrd="0" presId="urn:microsoft.com/office/officeart/2005/8/layout/orgChart1"/>
    <dgm:cxn modelId="{024078B7-6CCA-4F32-A1DE-6FF9D512D99E}" type="presParOf" srcId="{654DC88F-6876-4E5D-B64B-CC41DBA85153}" destId="{AC417A52-D506-4404-924B-4BD93DE11011}" srcOrd="2" destOrd="0" presId="urn:microsoft.com/office/officeart/2005/8/layout/orgChart1"/>
    <dgm:cxn modelId="{8C1C10FC-8D95-4978-899A-B58C75EB4362}" type="presParOf" srcId="{3460BE63-EAE2-4475-BA06-267E4D77FC49}" destId="{95B17FDA-F9FC-4F1E-8E4C-5600ED857B92}" srcOrd="2" destOrd="0" presId="urn:microsoft.com/office/officeart/2005/8/layout/orgChart1"/>
    <dgm:cxn modelId="{5B6C0264-332E-4AEF-B998-75D7F90E535E}" type="presParOf" srcId="{CC8B1E47-4C54-4A8A-B197-4984B8037E92}" destId="{44F6C3E7-E762-4771-BA1F-65F3FB1D6FFD}" srcOrd="2" destOrd="0" presId="urn:microsoft.com/office/officeart/2005/8/layout/orgChart1"/>
    <dgm:cxn modelId="{96233930-231D-4771-8E54-3FE1FA317575}" type="presParOf" srcId="{CC8B1E47-4C54-4A8A-B197-4984B8037E92}" destId="{91DDAE80-1A2D-4459-A10F-FC5A4463B759}" srcOrd="3" destOrd="0" presId="urn:microsoft.com/office/officeart/2005/8/layout/orgChart1"/>
    <dgm:cxn modelId="{987E661F-E873-409B-9B8F-2FE5F0EE9408}" type="presParOf" srcId="{91DDAE80-1A2D-4459-A10F-FC5A4463B759}" destId="{73C1F8D2-B3B4-480F-8D01-41943A890FD7}" srcOrd="0" destOrd="0" presId="urn:microsoft.com/office/officeart/2005/8/layout/orgChart1"/>
    <dgm:cxn modelId="{C09B3E61-D5AD-473B-85C8-4D84471F95E7}" type="presParOf" srcId="{73C1F8D2-B3B4-480F-8D01-41943A890FD7}" destId="{A7D9045D-B71E-48B3-A865-E809D51531FA}" srcOrd="0" destOrd="0" presId="urn:microsoft.com/office/officeart/2005/8/layout/orgChart1"/>
    <dgm:cxn modelId="{ECFED352-D3A0-4F50-8F2F-EE1C36CBCC1D}" type="presParOf" srcId="{73C1F8D2-B3B4-480F-8D01-41943A890FD7}" destId="{A025B194-C1D8-425A-90DC-3B20E7688599}" srcOrd="1" destOrd="0" presId="urn:microsoft.com/office/officeart/2005/8/layout/orgChart1"/>
    <dgm:cxn modelId="{E917A60B-5C9F-40F6-9859-627D732A8946}" type="presParOf" srcId="{91DDAE80-1A2D-4459-A10F-FC5A4463B759}" destId="{5734E45A-4E88-422F-8580-082937D8F601}" srcOrd="1" destOrd="0" presId="urn:microsoft.com/office/officeart/2005/8/layout/orgChart1"/>
    <dgm:cxn modelId="{EFFEC89B-7A43-405B-AA50-CA76CD4CB496}" type="presParOf" srcId="{91DDAE80-1A2D-4459-A10F-FC5A4463B759}" destId="{6E8EA03B-E08E-4FB1-8C42-BF8DC5EA6870}" srcOrd="2" destOrd="0" presId="urn:microsoft.com/office/officeart/2005/8/layout/orgChart1"/>
    <dgm:cxn modelId="{403C64EE-1D5A-415F-A1F7-15F19D3F1773}" type="presParOf" srcId="{CC8B1E47-4C54-4A8A-B197-4984B8037E92}" destId="{39E1D18C-4259-4852-8F10-B21120747140}" srcOrd="4" destOrd="0" presId="urn:microsoft.com/office/officeart/2005/8/layout/orgChart1"/>
    <dgm:cxn modelId="{A02265DA-6908-48B1-91C9-8222BBAB10A0}" type="presParOf" srcId="{CC8B1E47-4C54-4A8A-B197-4984B8037E92}" destId="{4FEE134A-2C3B-4A59-BD7C-82ED8E8AEFB1}" srcOrd="5" destOrd="0" presId="urn:microsoft.com/office/officeart/2005/8/layout/orgChart1"/>
    <dgm:cxn modelId="{C500B251-E0F6-4192-A620-462B1E2F2681}" type="presParOf" srcId="{4FEE134A-2C3B-4A59-BD7C-82ED8E8AEFB1}" destId="{33581733-CB1F-48CB-9538-F12BEC364723}" srcOrd="0" destOrd="0" presId="urn:microsoft.com/office/officeart/2005/8/layout/orgChart1"/>
    <dgm:cxn modelId="{D02DA659-8B1E-4B5D-BB9B-08E6D5DD8C3A}" type="presParOf" srcId="{33581733-CB1F-48CB-9538-F12BEC364723}" destId="{CEC80A28-156D-40CB-BE19-471BF179A7FB}" srcOrd="0" destOrd="0" presId="urn:microsoft.com/office/officeart/2005/8/layout/orgChart1"/>
    <dgm:cxn modelId="{BAD7AE6C-AA14-4B05-B687-C19720A0B2E3}" type="presParOf" srcId="{33581733-CB1F-48CB-9538-F12BEC364723}" destId="{FCF61CEE-12FD-4A55-ACFE-06740EA9E35E}" srcOrd="1" destOrd="0" presId="urn:microsoft.com/office/officeart/2005/8/layout/orgChart1"/>
    <dgm:cxn modelId="{AE9E4654-9804-4AA0-947B-E2B51581C25C}" type="presParOf" srcId="{4FEE134A-2C3B-4A59-BD7C-82ED8E8AEFB1}" destId="{D2D21051-185C-4E62-A617-827E5301D78B}" srcOrd="1" destOrd="0" presId="urn:microsoft.com/office/officeart/2005/8/layout/orgChart1"/>
    <dgm:cxn modelId="{BD114040-35D8-44DD-A59B-7A1CB3F633CB}" type="presParOf" srcId="{4FEE134A-2C3B-4A59-BD7C-82ED8E8AEFB1}" destId="{6E701819-B727-4A5F-8A58-16E0346BB0A8}" srcOrd="2" destOrd="0" presId="urn:microsoft.com/office/officeart/2005/8/layout/orgChart1"/>
    <dgm:cxn modelId="{610913D1-9CB6-4BEB-B39E-C9F7276A3D04}" type="presParOf" srcId="{CC8B1E47-4C54-4A8A-B197-4984B8037E92}" destId="{E61D17A4-EA07-4383-A5BB-FF0E610586B6}" srcOrd="6" destOrd="0" presId="urn:microsoft.com/office/officeart/2005/8/layout/orgChart1"/>
    <dgm:cxn modelId="{70CDD559-3326-4D4A-9F3D-7C3D8F8E466E}" type="presParOf" srcId="{CC8B1E47-4C54-4A8A-B197-4984B8037E92}" destId="{CF366E3B-0DD1-422E-96CB-DA8233AEEBF9}" srcOrd="7" destOrd="0" presId="urn:microsoft.com/office/officeart/2005/8/layout/orgChart1"/>
    <dgm:cxn modelId="{111E3EBB-C818-43F2-B208-5827B9BD1C08}" type="presParOf" srcId="{CF366E3B-0DD1-422E-96CB-DA8233AEEBF9}" destId="{938F26FB-7FA0-4CC9-8E2F-91AD26E805DC}" srcOrd="0" destOrd="0" presId="urn:microsoft.com/office/officeart/2005/8/layout/orgChart1"/>
    <dgm:cxn modelId="{3E7F8EBD-094C-419E-AE9C-89F590ABBBA1}" type="presParOf" srcId="{938F26FB-7FA0-4CC9-8E2F-91AD26E805DC}" destId="{B67635C8-6314-45FF-9FC7-BB9CE4B0C6EC}" srcOrd="0" destOrd="0" presId="urn:microsoft.com/office/officeart/2005/8/layout/orgChart1"/>
    <dgm:cxn modelId="{BE7DD787-1C97-44FC-84B5-E9E510A0BDA0}" type="presParOf" srcId="{938F26FB-7FA0-4CC9-8E2F-91AD26E805DC}" destId="{5BA6F93A-F273-4AC1-9AF5-81F5BDC818E4}" srcOrd="1" destOrd="0" presId="urn:microsoft.com/office/officeart/2005/8/layout/orgChart1"/>
    <dgm:cxn modelId="{F3E0A4B3-A1D0-47E9-AA47-1B756F9DF882}" type="presParOf" srcId="{CF366E3B-0DD1-422E-96CB-DA8233AEEBF9}" destId="{C24CB2BA-FC35-4D9A-B78E-8351C0F48F33}" srcOrd="1" destOrd="0" presId="urn:microsoft.com/office/officeart/2005/8/layout/orgChart1"/>
    <dgm:cxn modelId="{5AC0BAE0-11B7-466F-9828-BD0BACDBB01C}" type="presParOf" srcId="{C24CB2BA-FC35-4D9A-B78E-8351C0F48F33}" destId="{54F3CDF6-B7F8-4590-B07A-AF7E2B44270E}" srcOrd="0" destOrd="0" presId="urn:microsoft.com/office/officeart/2005/8/layout/orgChart1"/>
    <dgm:cxn modelId="{F745BE6C-82B1-4754-B428-807F679048C7}" type="presParOf" srcId="{C24CB2BA-FC35-4D9A-B78E-8351C0F48F33}" destId="{5D79CD7A-8AF0-47C1-B9AE-ED6A84FD6A46}" srcOrd="1" destOrd="0" presId="urn:microsoft.com/office/officeart/2005/8/layout/orgChart1"/>
    <dgm:cxn modelId="{DF88FCD8-6A91-48B1-9CD0-06060E14A76B}" type="presParOf" srcId="{5D79CD7A-8AF0-47C1-B9AE-ED6A84FD6A46}" destId="{27453C3E-7B21-4E84-AF89-59528EC6188F}" srcOrd="0" destOrd="0" presId="urn:microsoft.com/office/officeart/2005/8/layout/orgChart1"/>
    <dgm:cxn modelId="{555D52E6-7A56-4926-85C8-E84CD1BA7189}" type="presParOf" srcId="{27453C3E-7B21-4E84-AF89-59528EC6188F}" destId="{EA487784-4A80-4005-84F0-9713C58F8DB6}" srcOrd="0" destOrd="0" presId="urn:microsoft.com/office/officeart/2005/8/layout/orgChart1"/>
    <dgm:cxn modelId="{7381F54A-1D20-47EC-8442-BAC55A67D416}" type="presParOf" srcId="{27453C3E-7B21-4E84-AF89-59528EC6188F}" destId="{11EC2043-2988-4A51-941F-1C6DF040D036}" srcOrd="1" destOrd="0" presId="urn:microsoft.com/office/officeart/2005/8/layout/orgChart1"/>
    <dgm:cxn modelId="{7BFEA147-4570-46ED-A648-E8B9C726312B}" type="presParOf" srcId="{5D79CD7A-8AF0-47C1-B9AE-ED6A84FD6A46}" destId="{F1D2D515-0174-48A7-A321-143613983F25}" srcOrd="1" destOrd="0" presId="urn:microsoft.com/office/officeart/2005/8/layout/orgChart1"/>
    <dgm:cxn modelId="{A2908D09-72B5-4EC8-BF82-7B321ACAAFFF}" type="presParOf" srcId="{5D79CD7A-8AF0-47C1-B9AE-ED6A84FD6A46}" destId="{DC3C28A2-4401-40E2-81C6-93C1F3BB7F91}" srcOrd="2" destOrd="0" presId="urn:microsoft.com/office/officeart/2005/8/layout/orgChart1"/>
    <dgm:cxn modelId="{13E71393-2847-4229-BC31-2C0B73A01D99}" type="presParOf" srcId="{C24CB2BA-FC35-4D9A-B78E-8351C0F48F33}" destId="{BB614DF4-EE61-44BF-AA45-05D215CCB7C7}" srcOrd="2" destOrd="0" presId="urn:microsoft.com/office/officeart/2005/8/layout/orgChart1"/>
    <dgm:cxn modelId="{5942D7ED-C57C-4720-B4D6-11A024E0B655}" type="presParOf" srcId="{C24CB2BA-FC35-4D9A-B78E-8351C0F48F33}" destId="{1A349E9F-05FF-44B2-9557-A8C53FCDE463}" srcOrd="3" destOrd="0" presId="urn:microsoft.com/office/officeart/2005/8/layout/orgChart1"/>
    <dgm:cxn modelId="{EFD050AD-1786-4E31-A51E-B9275F9FB113}" type="presParOf" srcId="{1A349E9F-05FF-44B2-9557-A8C53FCDE463}" destId="{18EEE4EC-0F09-4CE7-85A8-45CB2EA7A016}" srcOrd="0" destOrd="0" presId="urn:microsoft.com/office/officeart/2005/8/layout/orgChart1"/>
    <dgm:cxn modelId="{F083A498-8A3E-488A-AC84-32B1A8E4CD2A}" type="presParOf" srcId="{18EEE4EC-0F09-4CE7-85A8-45CB2EA7A016}" destId="{771DF64B-B97C-48BD-806B-9D267ECD5093}" srcOrd="0" destOrd="0" presId="urn:microsoft.com/office/officeart/2005/8/layout/orgChart1"/>
    <dgm:cxn modelId="{22C4594F-A068-463D-A286-D3CC3B159540}" type="presParOf" srcId="{18EEE4EC-0F09-4CE7-85A8-45CB2EA7A016}" destId="{B6DCED10-E6B2-4154-8718-5358F6D2407D}" srcOrd="1" destOrd="0" presId="urn:microsoft.com/office/officeart/2005/8/layout/orgChart1"/>
    <dgm:cxn modelId="{9D91087A-10FD-4C80-A9D8-035F3DB1B976}" type="presParOf" srcId="{1A349E9F-05FF-44B2-9557-A8C53FCDE463}" destId="{ABA0681E-54A1-4077-B032-B762C54AFC7C}" srcOrd="1" destOrd="0" presId="urn:microsoft.com/office/officeart/2005/8/layout/orgChart1"/>
    <dgm:cxn modelId="{8E9C7A96-024E-4EFC-BD46-7AED6C2CEC27}" type="presParOf" srcId="{1A349E9F-05FF-44B2-9557-A8C53FCDE463}" destId="{789452F4-D3A5-4C05-96B8-030391B211AD}" srcOrd="2" destOrd="0" presId="urn:microsoft.com/office/officeart/2005/8/layout/orgChart1"/>
    <dgm:cxn modelId="{7438A304-3DC1-4769-ADC7-78DED4E5447E}" type="presParOf" srcId="{C24CB2BA-FC35-4D9A-B78E-8351C0F48F33}" destId="{350454EE-A010-4FEA-8C99-96FBF79C3094}" srcOrd="4" destOrd="0" presId="urn:microsoft.com/office/officeart/2005/8/layout/orgChart1"/>
    <dgm:cxn modelId="{D735435D-04CE-4DBE-94BE-CE2B94184815}" type="presParOf" srcId="{C24CB2BA-FC35-4D9A-B78E-8351C0F48F33}" destId="{7BFDBDA0-D90D-4CF3-AFBD-08D2C8362AA4}" srcOrd="5" destOrd="0" presId="urn:microsoft.com/office/officeart/2005/8/layout/orgChart1"/>
    <dgm:cxn modelId="{75EF54B3-9A85-4C18-B9FA-0AE27F344F47}" type="presParOf" srcId="{7BFDBDA0-D90D-4CF3-AFBD-08D2C8362AA4}" destId="{C779CDF7-78F8-455F-89FD-70DB0A81E722}" srcOrd="0" destOrd="0" presId="urn:microsoft.com/office/officeart/2005/8/layout/orgChart1"/>
    <dgm:cxn modelId="{9363936B-39A9-46C6-A540-05F65160B900}" type="presParOf" srcId="{C779CDF7-78F8-455F-89FD-70DB0A81E722}" destId="{81D6CDBF-3C8F-41B6-8E4C-8CCC69C9A9D0}" srcOrd="0" destOrd="0" presId="urn:microsoft.com/office/officeart/2005/8/layout/orgChart1"/>
    <dgm:cxn modelId="{936218CF-C3F9-44FC-8BEE-2A619A1B3017}" type="presParOf" srcId="{C779CDF7-78F8-455F-89FD-70DB0A81E722}" destId="{5405E608-BB3A-4BD7-A78C-E0BD38ED9697}" srcOrd="1" destOrd="0" presId="urn:microsoft.com/office/officeart/2005/8/layout/orgChart1"/>
    <dgm:cxn modelId="{B822AC0A-4D2F-428B-A29E-FD76B40F09CF}" type="presParOf" srcId="{7BFDBDA0-D90D-4CF3-AFBD-08D2C8362AA4}" destId="{E7CDF8FB-5D98-48F0-AF9A-AFB5E6ABD900}" srcOrd="1" destOrd="0" presId="urn:microsoft.com/office/officeart/2005/8/layout/orgChart1"/>
    <dgm:cxn modelId="{49FC8B4B-3E64-4270-A14E-58457866D523}" type="presParOf" srcId="{7BFDBDA0-D90D-4CF3-AFBD-08D2C8362AA4}" destId="{3E73E89D-87E1-48C6-9B1C-A7EDA91C1D1E}" srcOrd="2" destOrd="0" presId="urn:microsoft.com/office/officeart/2005/8/layout/orgChart1"/>
    <dgm:cxn modelId="{EB6D3CB7-883F-4650-BFDE-DDAD41E31251}" type="presParOf" srcId="{CF366E3B-0DD1-422E-96CB-DA8233AEEBF9}" destId="{B6497046-1E10-4486-B7D8-E8C3CE0AE2BF}" srcOrd="2" destOrd="0" presId="urn:microsoft.com/office/officeart/2005/8/layout/orgChart1"/>
    <dgm:cxn modelId="{F300ABAE-D85C-4A05-B926-BC343DDE0355}" type="presParOf" srcId="{CC8B1E47-4C54-4A8A-B197-4984B8037E92}" destId="{E3EB0257-90D6-4E89-87BE-C770626BDEC4}" srcOrd="8" destOrd="0" presId="urn:microsoft.com/office/officeart/2005/8/layout/orgChart1"/>
    <dgm:cxn modelId="{07BAF6F6-F285-4CBD-BAD5-A0626D5C4351}" type="presParOf" srcId="{CC8B1E47-4C54-4A8A-B197-4984B8037E92}" destId="{43C63612-45B9-4537-A379-233A882995F7}" srcOrd="9" destOrd="0" presId="urn:microsoft.com/office/officeart/2005/8/layout/orgChart1"/>
    <dgm:cxn modelId="{FDEF4DD4-8888-4CE7-8CC6-B59CDE0ED465}" type="presParOf" srcId="{43C63612-45B9-4537-A379-233A882995F7}" destId="{A94E06FE-4DF7-48FA-9A38-16391FB33EEA}" srcOrd="0" destOrd="0" presId="urn:microsoft.com/office/officeart/2005/8/layout/orgChart1"/>
    <dgm:cxn modelId="{D786E6E0-0A52-4568-A917-99771BE3F0D5}" type="presParOf" srcId="{A94E06FE-4DF7-48FA-9A38-16391FB33EEA}" destId="{A5A4C983-8D9F-4EF4-8B1F-774F4B8B7922}" srcOrd="0" destOrd="0" presId="urn:microsoft.com/office/officeart/2005/8/layout/orgChart1"/>
    <dgm:cxn modelId="{0EDCC247-0936-4640-92C4-552CD6B730F4}" type="presParOf" srcId="{A94E06FE-4DF7-48FA-9A38-16391FB33EEA}" destId="{03B908BC-7766-4B51-ADD4-AA81A82F0C4E}" srcOrd="1" destOrd="0" presId="urn:microsoft.com/office/officeart/2005/8/layout/orgChart1"/>
    <dgm:cxn modelId="{6B71C943-5805-42F1-BE8D-542F7187FA79}" type="presParOf" srcId="{43C63612-45B9-4537-A379-233A882995F7}" destId="{C08AA867-0405-4591-B5AD-22CA8D3BAAFB}" srcOrd="1" destOrd="0" presId="urn:microsoft.com/office/officeart/2005/8/layout/orgChart1"/>
    <dgm:cxn modelId="{2D662F4D-67E8-415F-BDE2-F1AD97308F3F}" type="presParOf" srcId="{C08AA867-0405-4591-B5AD-22CA8D3BAAFB}" destId="{2D2FDB5C-6C62-44E2-B0ED-ADC0D8BE6D82}" srcOrd="0" destOrd="0" presId="urn:microsoft.com/office/officeart/2005/8/layout/orgChart1"/>
    <dgm:cxn modelId="{E5A35A23-CECE-49D5-8F1D-A299458F0FFA}" type="presParOf" srcId="{C08AA867-0405-4591-B5AD-22CA8D3BAAFB}" destId="{4154EC15-90D6-41C1-9573-354B248B5519}" srcOrd="1" destOrd="0" presId="urn:microsoft.com/office/officeart/2005/8/layout/orgChart1"/>
    <dgm:cxn modelId="{7DF9161C-785D-4949-A40E-677FBAAA7B7D}" type="presParOf" srcId="{4154EC15-90D6-41C1-9573-354B248B5519}" destId="{3B108C4C-0E12-4C99-B53D-8D82559CADBD}" srcOrd="0" destOrd="0" presId="urn:microsoft.com/office/officeart/2005/8/layout/orgChart1"/>
    <dgm:cxn modelId="{92BD213A-2E4D-49C0-9D07-0BB4D4793003}" type="presParOf" srcId="{3B108C4C-0E12-4C99-B53D-8D82559CADBD}" destId="{0BA95CA7-E982-4BB2-97B3-F8B758889A00}" srcOrd="0" destOrd="0" presId="urn:microsoft.com/office/officeart/2005/8/layout/orgChart1"/>
    <dgm:cxn modelId="{270A4140-FB18-4B18-A767-CC4BAB1C48B9}" type="presParOf" srcId="{3B108C4C-0E12-4C99-B53D-8D82559CADBD}" destId="{7B0E4EF7-ED5D-43F5-865B-A8F050756236}" srcOrd="1" destOrd="0" presId="urn:microsoft.com/office/officeart/2005/8/layout/orgChart1"/>
    <dgm:cxn modelId="{1813F4FF-E153-4936-8F65-CBE06A32B662}" type="presParOf" srcId="{4154EC15-90D6-41C1-9573-354B248B5519}" destId="{4120BA7F-F9E8-4318-BC14-8D20DDD7D8B9}" srcOrd="1" destOrd="0" presId="urn:microsoft.com/office/officeart/2005/8/layout/orgChart1"/>
    <dgm:cxn modelId="{6E59DFD8-43F8-4EF1-A893-513D9CE4C014}" type="presParOf" srcId="{4154EC15-90D6-41C1-9573-354B248B5519}" destId="{59C65857-CC18-4415-B6A6-75629616B6F9}" srcOrd="2" destOrd="0" presId="urn:microsoft.com/office/officeart/2005/8/layout/orgChart1"/>
    <dgm:cxn modelId="{3407DD56-F3D3-4BDD-B84E-9B3AA45E5D12}" type="presParOf" srcId="{C08AA867-0405-4591-B5AD-22CA8D3BAAFB}" destId="{848E2FE5-674A-4145-AC06-F810C41A0893}" srcOrd="2" destOrd="0" presId="urn:microsoft.com/office/officeart/2005/8/layout/orgChart1"/>
    <dgm:cxn modelId="{81085AE6-B82C-442E-9B57-BC8B7FF6DA45}" type="presParOf" srcId="{C08AA867-0405-4591-B5AD-22CA8D3BAAFB}" destId="{A17F39A8-BEB0-4CD4-99A9-EFEAD41ECE3C}" srcOrd="3" destOrd="0" presId="urn:microsoft.com/office/officeart/2005/8/layout/orgChart1"/>
    <dgm:cxn modelId="{CCDB2810-EFA7-4F4D-96DE-BB9739C8EAE0}" type="presParOf" srcId="{A17F39A8-BEB0-4CD4-99A9-EFEAD41ECE3C}" destId="{16383A2C-A124-4E2C-8C5B-31193E53217B}" srcOrd="0" destOrd="0" presId="urn:microsoft.com/office/officeart/2005/8/layout/orgChart1"/>
    <dgm:cxn modelId="{86AF6F90-2341-4A78-A075-3332774E54E0}" type="presParOf" srcId="{16383A2C-A124-4E2C-8C5B-31193E53217B}" destId="{63B062B2-E08F-47BD-9033-27E9CCF2C035}" srcOrd="0" destOrd="0" presId="urn:microsoft.com/office/officeart/2005/8/layout/orgChart1"/>
    <dgm:cxn modelId="{F956E239-BE9A-4FDA-B5B6-6AE380887FBA}" type="presParOf" srcId="{16383A2C-A124-4E2C-8C5B-31193E53217B}" destId="{D06CA95D-13C9-46E8-87ED-58C3A4DC5FCD}" srcOrd="1" destOrd="0" presId="urn:microsoft.com/office/officeart/2005/8/layout/orgChart1"/>
    <dgm:cxn modelId="{33D64D7E-7E6F-41CF-9794-30A29B3CDFEC}" type="presParOf" srcId="{A17F39A8-BEB0-4CD4-99A9-EFEAD41ECE3C}" destId="{59AA2F68-3B0A-4D76-B624-A563B6A37E46}" srcOrd="1" destOrd="0" presId="urn:microsoft.com/office/officeart/2005/8/layout/orgChart1"/>
    <dgm:cxn modelId="{9241101E-316C-4596-83C5-EDE99F608011}" type="presParOf" srcId="{A17F39A8-BEB0-4CD4-99A9-EFEAD41ECE3C}" destId="{61BBA088-A5CB-4F18-89EA-00F825C950CB}" srcOrd="2" destOrd="0" presId="urn:microsoft.com/office/officeart/2005/8/layout/orgChart1"/>
    <dgm:cxn modelId="{5CE36C18-6E07-4D21-A665-8ECF0FF0A2DC}" type="presParOf" srcId="{43C63612-45B9-4537-A379-233A882995F7}" destId="{66E592A7-2663-4E3C-8CDB-C823E180ADCD}" srcOrd="2" destOrd="0" presId="urn:microsoft.com/office/officeart/2005/8/layout/orgChart1"/>
    <dgm:cxn modelId="{8F53FF1E-7CFA-4C64-A0CE-29014D69FA94}" type="presParOf" srcId="{CC8B1E47-4C54-4A8A-B197-4984B8037E92}" destId="{819DF8B9-1756-4F0F-8019-443E3F5E3134}" srcOrd="10" destOrd="0" presId="urn:microsoft.com/office/officeart/2005/8/layout/orgChart1"/>
    <dgm:cxn modelId="{2C86BE5B-96A0-4AC8-979F-D38416F1B502}" type="presParOf" srcId="{CC8B1E47-4C54-4A8A-B197-4984B8037E92}" destId="{8C77A7B9-4CD0-4943-92A1-9710BE677BCE}" srcOrd="11" destOrd="0" presId="urn:microsoft.com/office/officeart/2005/8/layout/orgChart1"/>
    <dgm:cxn modelId="{F7C2907F-85D2-4320-A950-69BE5233D36B}" type="presParOf" srcId="{8C77A7B9-4CD0-4943-92A1-9710BE677BCE}" destId="{75FE50FC-B053-4D50-95E2-2219B32EAAEA}" srcOrd="0" destOrd="0" presId="urn:microsoft.com/office/officeart/2005/8/layout/orgChart1"/>
    <dgm:cxn modelId="{A6FF659B-3CD7-41A4-B38F-9CDB26FB9FC3}" type="presParOf" srcId="{75FE50FC-B053-4D50-95E2-2219B32EAAEA}" destId="{E6815EC2-517E-4813-B2A0-126438211441}" srcOrd="0" destOrd="0" presId="urn:microsoft.com/office/officeart/2005/8/layout/orgChart1"/>
    <dgm:cxn modelId="{6894BA8B-005A-4583-A8B7-66BE7C0E92D7}" type="presParOf" srcId="{75FE50FC-B053-4D50-95E2-2219B32EAAEA}" destId="{F8AD1095-D757-4EC2-9529-0FE34CD8BCF2}" srcOrd="1" destOrd="0" presId="urn:microsoft.com/office/officeart/2005/8/layout/orgChart1"/>
    <dgm:cxn modelId="{B8525795-9124-4749-951D-B152DDD1AA6C}" type="presParOf" srcId="{8C77A7B9-4CD0-4943-92A1-9710BE677BCE}" destId="{E4555C64-E585-4B75-98C5-9A2531F19964}" srcOrd="1" destOrd="0" presId="urn:microsoft.com/office/officeart/2005/8/layout/orgChart1"/>
    <dgm:cxn modelId="{C15F5523-84DA-4EA0-8251-7B5147EF47AA}" type="presParOf" srcId="{8C77A7B9-4CD0-4943-92A1-9710BE677BCE}" destId="{3605115B-403E-40BE-8CC1-C16FC229692D}" srcOrd="2" destOrd="0" presId="urn:microsoft.com/office/officeart/2005/8/layout/orgChart1"/>
    <dgm:cxn modelId="{B86CA235-BC2A-49C7-816E-9BF033085EDE}" type="presParOf" srcId="{CC8B1E47-4C54-4A8A-B197-4984B8037E92}" destId="{12A85EFC-CF10-4963-83AC-6F71EA187943}" srcOrd="12" destOrd="0" presId="urn:microsoft.com/office/officeart/2005/8/layout/orgChart1"/>
    <dgm:cxn modelId="{3DE6D3A3-D823-4EDB-ABDA-29CEEE1FC935}" type="presParOf" srcId="{CC8B1E47-4C54-4A8A-B197-4984B8037E92}" destId="{E1318AC2-097B-4B4F-9308-64471632ABBA}" srcOrd="13" destOrd="0" presId="urn:microsoft.com/office/officeart/2005/8/layout/orgChart1"/>
    <dgm:cxn modelId="{B82F90FA-CE36-4559-BB8A-8FA93929362D}" type="presParOf" srcId="{E1318AC2-097B-4B4F-9308-64471632ABBA}" destId="{9F27ABAE-30C5-44DF-962D-7146A4206A78}" srcOrd="0" destOrd="0" presId="urn:microsoft.com/office/officeart/2005/8/layout/orgChart1"/>
    <dgm:cxn modelId="{6AE053F7-D9EA-4C59-BC93-0A84C6F595ED}" type="presParOf" srcId="{9F27ABAE-30C5-44DF-962D-7146A4206A78}" destId="{2B1A53CE-DE7D-4D8F-A1AA-02097F5D17A6}" srcOrd="0" destOrd="0" presId="urn:microsoft.com/office/officeart/2005/8/layout/orgChart1"/>
    <dgm:cxn modelId="{B0AC91DE-4634-4064-9837-3624AC07847F}" type="presParOf" srcId="{9F27ABAE-30C5-44DF-962D-7146A4206A78}" destId="{01E40F6E-2070-4224-8AD7-6277A0F9B449}" srcOrd="1" destOrd="0" presId="urn:microsoft.com/office/officeart/2005/8/layout/orgChart1"/>
    <dgm:cxn modelId="{3190FF11-E9C8-464F-907A-7C85115DD22B}" type="presParOf" srcId="{E1318AC2-097B-4B4F-9308-64471632ABBA}" destId="{DE427674-6783-4B14-9750-75F3DDAEBC16}" srcOrd="1" destOrd="0" presId="urn:microsoft.com/office/officeart/2005/8/layout/orgChart1"/>
    <dgm:cxn modelId="{5725EFE1-5F51-4FE5-A511-F40CBED2FD2F}" type="presParOf" srcId="{E1318AC2-097B-4B4F-9308-64471632ABBA}" destId="{3A405112-EE26-472E-8586-20E015EC3866}" srcOrd="2" destOrd="0" presId="urn:microsoft.com/office/officeart/2005/8/layout/orgChart1"/>
    <dgm:cxn modelId="{A6975781-2802-4B9F-9F9D-2B7C4940D5EF}" type="presParOf" srcId="{F1AA58BA-64C8-4253-B5D5-BA011EF84D4D}" destId="{41FBE4B9-A4BF-43FB-900C-1C58B7030EB3}" srcOrd="2" destOrd="0" presId="urn:microsoft.com/office/officeart/2005/8/layout/orgChart1"/>
    <dgm:cxn modelId="{DFD2C11C-AFC6-4A7C-B78A-60F9575293C7}" type="presParOf" srcId="{F82728AF-A317-43CC-BEE0-1C5A655569EA}" destId="{93527016-C41A-49C6-8FD5-70D23D321538}" srcOrd="8" destOrd="0" presId="urn:microsoft.com/office/officeart/2005/8/layout/orgChart1"/>
    <dgm:cxn modelId="{479C94DF-8048-4332-AA40-9D697DBB843F}" type="presParOf" srcId="{F82728AF-A317-43CC-BEE0-1C5A655569EA}" destId="{B2D985E6-7743-4838-BB17-B0A0D44B007A}" srcOrd="9" destOrd="0" presId="urn:microsoft.com/office/officeart/2005/8/layout/orgChart1"/>
    <dgm:cxn modelId="{2CC871E9-5723-4677-AAFC-FF0B6C51F753}" type="presParOf" srcId="{B2D985E6-7743-4838-BB17-B0A0D44B007A}" destId="{EB0AFA81-5E2D-4391-90B2-E63140C02657}" srcOrd="0" destOrd="0" presId="urn:microsoft.com/office/officeart/2005/8/layout/orgChart1"/>
    <dgm:cxn modelId="{6A08FF24-A830-45BC-8454-A42E72461A4A}" type="presParOf" srcId="{EB0AFA81-5E2D-4391-90B2-E63140C02657}" destId="{96CEC549-B94F-46BA-98C8-D73FEBC91A16}" srcOrd="0" destOrd="0" presId="urn:microsoft.com/office/officeart/2005/8/layout/orgChart1"/>
    <dgm:cxn modelId="{7D2FC285-10DE-4564-B6A6-C492DCF3FC16}" type="presParOf" srcId="{EB0AFA81-5E2D-4391-90B2-E63140C02657}" destId="{B7321A86-5FCB-4C00-97DE-1EF31B0ACEF9}" srcOrd="1" destOrd="0" presId="urn:microsoft.com/office/officeart/2005/8/layout/orgChart1"/>
    <dgm:cxn modelId="{9A29C123-0F8F-4F02-B4DD-33A28FA017A6}" type="presParOf" srcId="{B2D985E6-7743-4838-BB17-B0A0D44B007A}" destId="{9985C03C-BF5F-4B0C-A1E7-1563C138D12F}" srcOrd="1" destOrd="0" presId="urn:microsoft.com/office/officeart/2005/8/layout/orgChart1"/>
    <dgm:cxn modelId="{EFF85897-028F-4033-A12F-117631B84947}" type="presParOf" srcId="{9985C03C-BF5F-4B0C-A1E7-1563C138D12F}" destId="{CDE12021-3655-4FB4-9C81-838523AF9E4A}" srcOrd="0" destOrd="0" presId="urn:microsoft.com/office/officeart/2005/8/layout/orgChart1"/>
    <dgm:cxn modelId="{69964EB9-D119-47D1-8895-C9EDE1A292CF}" type="presParOf" srcId="{9985C03C-BF5F-4B0C-A1E7-1563C138D12F}" destId="{B13E5C6E-85E9-4F69-98F0-697037C8ACE1}" srcOrd="1" destOrd="0" presId="urn:microsoft.com/office/officeart/2005/8/layout/orgChart1"/>
    <dgm:cxn modelId="{8439933F-E179-43F5-A6AC-547CAEAC0307}" type="presParOf" srcId="{B13E5C6E-85E9-4F69-98F0-697037C8ACE1}" destId="{9453499F-9AC1-46FE-AFCF-9B2DD79C58A1}" srcOrd="0" destOrd="0" presId="urn:microsoft.com/office/officeart/2005/8/layout/orgChart1"/>
    <dgm:cxn modelId="{F7434403-E0CF-49E5-9107-8FBDD087A6D8}" type="presParOf" srcId="{9453499F-9AC1-46FE-AFCF-9B2DD79C58A1}" destId="{1EFD960D-65EC-4743-A218-E101AFA3912E}" srcOrd="0" destOrd="0" presId="urn:microsoft.com/office/officeart/2005/8/layout/orgChart1"/>
    <dgm:cxn modelId="{DAB1EB96-CEF9-454A-8912-4F93CD67C6F1}" type="presParOf" srcId="{9453499F-9AC1-46FE-AFCF-9B2DD79C58A1}" destId="{B0F26930-1E6D-4851-AB7B-6849B8D652E5}" srcOrd="1" destOrd="0" presId="urn:microsoft.com/office/officeart/2005/8/layout/orgChart1"/>
    <dgm:cxn modelId="{83D7FDBB-5924-42A6-9BE4-A2D719745B01}" type="presParOf" srcId="{B13E5C6E-85E9-4F69-98F0-697037C8ACE1}" destId="{04CAEAB3-10D6-42A1-821D-E6840B3EF96D}" srcOrd="1" destOrd="0" presId="urn:microsoft.com/office/officeart/2005/8/layout/orgChart1"/>
    <dgm:cxn modelId="{38FCCE0B-F3F8-43EC-9A97-A175FAE100B6}" type="presParOf" srcId="{B13E5C6E-85E9-4F69-98F0-697037C8ACE1}" destId="{6C71C3BA-BE9D-4803-A3F6-51D315B9009C}" srcOrd="2" destOrd="0" presId="urn:microsoft.com/office/officeart/2005/8/layout/orgChart1"/>
    <dgm:cxn modelId="{6B1F2FBE-4812-4E29-8019-2070BEAE7B67}" type="presParOf" srcId="{9985C03C-BF5F-4B0C-A1E7-1563C138D12F}" destId="{8F3734E1-B2FA-4C65-8F6D-0C20FD25947B}" srcOrd="2" destOrd="0" presId="urn:microsoft.com/office/officeart/2005/8/layout/orgChart1"/>
    <dgm:cxn modelId="{635227FB-70E4-456A-A393-4F0DC73F1507}" type="presParOf" srcId="{9985C03C-BF5F-4B0C-A1E7-1563C138D12F}" destId="{FE2F621B-92CD-4102-ABAD-82384C5109D6}" srcOrd="3" destOrd="0" presId="urn:microsoft.com/office/officeart/2005/8/layout/orgChart1"/>
    <dgm:cxn modelId="{0BF61FBD-C45E-4B95-8B69-C38B5D3B6BF8}" type="presParOf" srcId="{FE2F621B-92CD-4102-ABAD-82384C5109D6}" destId="{C1D3FBD1-CF46-4231-8659-B91DA0A18767}" srcOrd="0" destOrd="0" presId="urn:microsoft.com/office/officeart/2005/8/layout/orgChart1"/>
    <dgm:cxn modelId="{A66F3967-6A82-4B85-BFFF-86B5E15B494B}" type="presParOf" srcId="{C1D3FBD1-CF46-4231-8659-B91DA0A18767}" destId="{6211B2ED-EBB4-42B2-9005-C5630A5166EC}" srcOrd="0" destOrd="0" presId="urn:microsoft.com/office/officeart/2005/8/layout/orgChart1"/>
    <dgm:cxn modelId="{27B0EBCA-E6EB-4457-9534-9D19DC5913C0}" type="presParOf" srcId="{C1D3FBD1-CF46-4231-8659-B91DA0A18767}" destId="{3769076E-D107-453A-BE7A-EE5DC829BCF6}" srcOrd="1" destOrd="0" presId="urn:microsoft.com/office/officeart/2005/8/layout/orgChart1"/>
    <dgm:cxn modelId="{958D7347-04C8-45F6-8E71-3E37940F8664}" type="presParOf" srcId="{FE2F621B-92CD-4102-ABAD-82384C5109D6}" destId="{3C1761A8-2404-41C2-BB06-4FB889F4D7C6}" srcOrd="1" destOrd="0" presId="urn:microsoft.com/office/officeart/2005/8/layout/orgChart1"/>
    <dgm:cxn modelId="{D30CBFDC-8CC5-4CB9-BCF0-284BBBAEAB74}" type="presParOf" srcId="{FE2F621B-92CD-4102-ABAD-82384C5109D6}" destId="{6A5788F2-DED6-44AC-880E-1EEFD91AA668}" srcOrd="2" destOrd="0" presId="urn:microsoft.com/office/officeart/2005/8/layout/orgChart1"/>
    <dgm:cxn modelId="{D24D9306-F50B-4806-99FA-E1DB302FED60}" type="presParOf" srcId="{9985C03C-BF5F-4B0C-A1E7-1563C138D12F}" destId="{B0ED53CC-E55F-49E0-BA5F-F7D2233C74D9}" srcOrd="4" destOrd="0" presId="urn:microsoft.com/office/officeart/2005/8/layout/orgChart1"/>
    <dgm:cxn modelId="{18101034-EDBB-4766-ADAD-8EAE1125CCE7}" type="presParOf" srcId="{9985C03C-BF5F-4B0C-A1E7-1563C138D12F}" destId="{B4B1F4FF-8733-4D22-A47D-97C58D2B0A63}" srcOrd="5" destOrd="0" presId="urn:microsoft.com/office/officeart/2005/8/layout/orgChart1"/>
    <dgm:cxn modelId="{13795730-EBE9-4CBE-9375-D29F536CF501}" type="presParOf" srcId="{B4B1F4FF-8733-4D22-A47D-97C58D2B0A63}" destId="{37AE219A-EA00-420E-809C-FB02848AEB55}" srcOrd="0" destOrd="0" presId="urn:microsoft.com/office/officeart/2005/8/layout/orgChart1"/>
    <dgm:cxn modelId="{522014BE-7AC6-40B9-BAF8-0E0BE551FF1A}" type="presParOf" srcId="{37AE219A-EA00-420E-809C-FB02848AEB55}" destId="{EE88E0C9-0430-4671-8EE1-2610BED7F46D}" srcOrd="0" destOrd="0" presId="urn:microsoft.com/office/officeart/2005/8/layout/orgChart1"/>
    <dgm:cxn modelId="{0A749481-A030-4673-916A-6954DFAA0D16}" type="presParOf" srcId="{37AE219A-EA00-420E-809C-FB02848AEB55}" destId="{C8919219-E461-4C60-B50B-CA1389D79576}" srcOrd="1" destOrd="0" presId="urn:microsoft.com/office/officeart/2005/8/layout/orgChart1"/>
    <dgm:cxn modelId="{EE9CA23F-1DC8-4B18-886A-4C59ED6D3C7E}" type="presParOf" srcId="{B4B1F4FF-8733-4D22-A47D-97C58D2B0A63}" destId="{7FF5AE66-5483-483B-9D62-908017ABCCDF}" srcOrd="1" destOrd="0" presId="urn:microsoft.com/office/officeart/2005/8/layout/orgChart1"/>
    <dgm:cxn modelId="{D07BE574-728B-4268-9E4A-852C3DC817AA}" type="presParOf" srcId="{B4B1F4FF-8733-4D22-A47D-97C58D2B0A63}" destId="{6F1B26B6-A097-4A6A-B86F-45A17AB35CC3}" srcOrd="2" destOrd="0" presId="urn:microsoft.com/office/officeart/2005/8/layout/orgChart1"/>
    <dgm:cxn modelId="{FC7C1643-B056-4BB8-ACB7-7AE97FD3B704}" type="presParOf" srcId="{9985C03C-BF5F-4B0C-A1E7-1563C138D12F}" destId="{11D63A0C-8752-4EAE-93AF-54CA21747084}" srcOrd="6" destOrd="0" presId="urn:microsoft.com/office/officeart/2005/8/layout/orgChart1"/>
    <dgm:cxn modelId="{32CDF0D5-225B-4D2C-B961-CEABAB5BE1C9}" type="presParOf" srcId="{9985C03C-BF5F-4B0C-A1E7-1563C138D12F}" destId="{DCB60DE1-9B2C-4B10-BBB9-48955523BC47}" srcOrd="7" destOrd="0" presId="urn:microsoft.com/office/officeart/2005/8/layout/orgChart1"/>
    <dgm:cxn modelId="{D6583066-F5C8-47E5-BE35-F4241D0CF2FD}" type="presParOf" srcId="{DCB60DE1-9B2C-4B10-BBB9-48955523BC47}" destId="{9CA04E32-6C97-4A5F-ABCC-DAD1B29248F8}" srcOrd="0" destOrd="0" presId="urn:microsoft.com/office/officeart/2005/8/layout/orgChart1"/>
    <dgm:cxn modelId="{DC058EFC-7646-46C5-AD76-ED1BAA5D77BD}" type="presParOf" srcId="{9CA04E32-6C97-4A5F-ABCC-DAD1B29248F8}" destId="{90612331-4B69-4A21-9AEA-C00C31C30110}" srcOrd="0" destOrd="0" presId="urn:microsoft.com/office/officeart/2005/8/layout/orgChart1"/>
    <dgm:cxn modelId="{0A50FA13-3F6D-46EB-91DF-91D69394BE53}" type="presParOf" srcId="{9CA04E32-6C97-4A5F-ABCC-DAD1B29248F8}" destId="{2A85A980-4176-4A52-9980-9C048D81E0F9}" srcOrd="1" destOrd="0" presId="urn:microsoft.com/office/officeart/2005/8/layout/orgChart1"/>
    <dgm:cxn modelId="{CE76B73D-E057-4F0E-995F-1E36B1CB9AEF}" type="presParOf" srcId="{DCB60DE1-9B2C-4B10-BBB9-48955523BC47}" destId="{B90C308A-94A9-4C84-A622-8772B06970A3}" srcOrd="1" destOrd="0" presId="urn:microsoft.com/office/officeart/2005/8/layout/orgChart1"/>
    <dgm:cxn modelId="{81494EAC-2F40-4803-8B44-295B4782DE8D}" type="presParOf" srcId="{DCB60DE1-9B2C-4B10-BBB9-48955523BC47}" destId="{D9C542CA-99C2-4096-8EC7-22A95CDE8107}" srcOrd="2" destOrd="0" presId="urn:microsoft.com/office/officeart/2005/8/layout/orgChart1"/>
    <dgm:cxn modelId="{5FEBDE87-F904-4BDE-A6DA-A92F61DBE224}" type="presParOf" srcId="{B2D985E6-7743-4838-BB17-B0A0D44B007A}" destId="{0211655C-4C6D-4F7D-BB5B-A86258C4CA5C}" srcOrd="2" destOrd="0" presId="urn:microsoft.com/office/officeart/2005/8/layout/orgChart1"/>
    <dgm:cxn modelId="{B4F4061C-2477-4F42-90ED-2EDBE5A90386}" type="presParOf" srcId="{F82728AF-A317-43CC-BEE0-1C5A655569EA}" destId="{91AFB1C1-1E81-4746-80FC-E79CF781C4DF}" srcOrd="10" destOrd="0" presId="urn:microsoft.com/office/officeart/2005/8/layout/orgChart1"/>
    <dgm:cxn modelId="{7AD11850-41BE-46F4-8695-EAFABEF10B5A}" type="presParOf" srcId="{F82728AF-A317-43CC-BEE0-1C5A655569EA}" destId="{30935626-A326-475E-BC8D-4B48E4E266C8}" srcOrd="11" destOrd="0" presId="urn:microsoft.com/office/officeart/2005/8/layout/orgChart1"/>
    <dgm:cxn modelId="{7938D5E2-F7EA-4DAB-9E1A-3ECC242F6CD9}" type="presParOf" srcId="{30935626-A326-475E-BC8D-4B48E4E266C8}" destId="{FF6F4770-AFDF-4269-9FFD-BA9F1ABFB8C3}" srcOrd="0" destOrd="0" presId="urn:microsoft.com/office/officeart/2005/8/layout/orgChart1"/>
    <dgm:cxn modelId="{DF528189-1CC1-4DF2-8AFD-11424BBD2060}" type="presParOf" srcId="{FF6F4770-AFDF-4269-9FFD-BA9F1ABFB8C3}" destId="{E86A6FE0-8408-4451-B96F-602A1678FE45}" srcOrd="0" destOrd="0" presId="urn:microsoft.com/office/officeart/2005/8/layout/orgChart1"/>
    <dgm:cxn modelId="{A0F3B024-45E0-42B0-9ED6-0A83ACA241A0}" type="presParOf" srcId="{FF6F4770-AFDF-4269-9FFD-BA9F1ABFB8C3}" destId="{18E52BC0-DFF5-46BB-BF5F-90B1E0995F51}" srcOrd="1" destOrd="0" presId="urn:microsoft.com/office/officeart/2005/8/layout/orgChart1"/>
    <dgm:cxn modelId="{598FB153-1F63-4741-85AF-BC5AC18C5473}" type="presParOf" srcId="{30935626-A326-475E-BC8D-4B48E4E266C8}" destId="{C58FF216-4621-434F-9AF7-3E1214C769E8}" srcOrd="1" destOrd="0" presId="urn:microsoft.com/office/officeart/2005/8/layout/orgChart1"/>
    <dgm:cxn modelId="{9C9BD174-5674-43BE-90E9-10BDEFD32710}" type="presParOf" srcId="{C58FF216-4621-434F-9AF7-3E1214C769E8}" destId="{68D15140-5583-4B9A-9B3F-ABA910792C51}" srcOrd="0" destOrd="0" presId="urn:microsoft.com/office/officeart/2005/8/layout/orgChart1"/>
    <dgm:cxn modelId="{B1D8D9F7-5B18-4CEE-BC7D-EB11AC3CCBEB}" type="presParOf" srcId="{C58FF216-4621-434F-9AF7-3E1214C769E8}" destId="{06737636-96BF-48C9-B68E-08964789DE40}" srcOrd="1" destOrd="0" presId="urn:microsoft.com/office/officeart/2005/8/layout/orgChart1"/>
    <dgm:cxn modelId="{9105376B-FED9-409C-B728-040D31F42475}" type="presParOf" srcId="{06737636-96BF-48C9-B68E-08964789DE40}" destId="{B881BBFB-17AA-4EB1-A834-E5CE8A218601}" srcOrd="0" destOrd="0" presId="urn:microsoft.com/office/officeart/2005/8/layout/orgChart1"/>
    <dgm:cxn modelId="{1B2F6E7F-3E64-4FF8-8D37-7FC4E562FA63}" type="presParOf" srcId="{B881BBFB-17AA-4EB1-A834-E5CE8A218601}" destId="{38058048-8EA9-4344-B12C-EDBBD6BE996F}" srcOrd="0" destOrd="0" presId="urn:microsoft.com/office/officeart/2005/8/layout/orgChart1"/>
    <dgm:cxn modelId="{86DF6395-0A82-40BD-A1B5-356F392C4161}" type="presParOf" srcId="{B881BBFB-17AA-4EB1-A834-E5CE8A218601}" destId="{1B55349F-F038-4756-A691-1A461B577656}" srcOrd="1" destOrd="0" presId="urn:microsoft.com/office/officeart/2005/8/layout/orgChart1"/>
    <dgm:cxn modelId="{DF3CFB8E-CA2D-47C2-BAE4-A74848FB6BF1}" type="presParOf" srcId="{06737636-96BF-48C9-B68E-08964789DE40}" destId="{0DDFC85A-C809-46FF-912D-B460A5CDB8AA}" srcOrd="1" destOrd="0" presId="urn:microsoft.com/office/officeart/2005/8/layout/orgChart1"/>
    <dgm:cxn modelId="{1C526D1F-195A-4807-8268-3D6B685E37A0}" type="presParOf" srcId="{06737636-96BF-48C9-B68E-08964789DE40}" destId="{F91C09D0-91DA-4E6A-9EF2-84E9FA03BDF3}" srcOrd="2" destOrd="0" presId="urn:microsoft.com/office/officeart/2005/8/layout/orgChart1"/>
    <dgm:cxn modelId="{6C3E55D6-695D-4D69-9619-5D6A2C9DF3D7}" type="presParOf" srcId="{C58FF216-4621-434F-9AF7-3E1214C769E8}" destId="{83C762B8-67FE-455F-8C14-EFD29125426D}" srcOrd="2" destOrd="0" presId="urn:microsoft.com/office/officeart/2005/8/layout/orgChart1"/>
    <dgm:cxn modelId="{3FB2CB7C-B4B1-455E-BD47-E965A432DD03}" type="presParOf" srcId="{C58FF216-4621-434F-9AF7-3E1214C769E8}" destId="{72D713F5-C4CD-42C4-A6BD-50C7572C3C0E}" srcOrd="3" destOrd="0" presId="urn:microsoft.com/office/officeart/2005/8/layout/orgChart1"/>
    <dgm:cxn modelId="{704F8D37-116B-4ED2-B1DF-45D607FBFAB3}" type="presParOf" srcId="{72D713F5-C4CD-42C4-A6BD-50C7572C3C0E}" destId="{1BB21A9D-34CE-4DFD-9632-8AF3633678B0}" srcOrd="0" destOrd="0" presId="urn:microsoft.com/office/officeart/2005/8/layout/orgChart1"/>
    <dgm:cxn modelId="{F1B91758-C984-4856-830A-67F649FA1D67}" type="presParOf" srcId="{1BB21A9D-34CE-4DFD-9632-8AF3633678B0}" destId="{5E7BD8A8-0872-4819-AB63-9287E1779804}" srcOrd="0" destOrd="0" presId="urn:microsoft.com/office/officeart/2005/8/layout/orgChart1"/>
    <dgm:cxn modelId="{04F3FF94-DD5A-44E9-A3F9-92C608C9823A}" type="presParOf" srcId="{1BB21A9D-34CE-4DFD-9632-8AF3633678B0}" destId="{4CEADD4D-53AC-4468-9262-662EA7331B60}" srcOrd="1" destOrd="0" presId="urn:microsoft.com/office/officeart/2005/8/layout/orgChart1"/>
    <dgm:cxn modelId="{D190431C-ADF5-4EB9-A064-2372BE244F44}" type="presParOf" srcId="{72D713F5-C4CD-42C4-A6BD-50C7572C3C0E}" destId="{53A814B9-C851-43B6-84BA-316DDE14C109}" srcOrd="1" destOrd="0" presId="urn:microsoft.com/office/officeart/2005/8/layout/orgChart1"/>
    <dgm:cxn modelId="{23ABCD33-FD39-42E7-8B30-DB406357778A}" type="presParOf" srcId="{72D713F5-C4CD-42C4-A6BD-50C7572C3C0E}" destId="{BD4A3F76-4984-437F-A045-1436BAC08231}" srcOrd="2" destOrd="0" presId="urn:microsoft.com/office/officeart/2005/8/layout/orgChart1"/>
    <dgm:cxn modelId="{F4441FD0-36F8-4017-B335-522A531C8C47}" type="presParOf" srcId="{30935626-A326-475E-BC8D-4B48E4E266C8}" destId="{60913231-928D-4754-8FA3-1BB58BD826C1}" srcOrd="2" destOrd="0" presId="urn:microsoft.com/office/officeart/2005/8/layout/orgChart1"/>
    <dgm:cxn modelId="{9476F85E-4AAF-4C7A-9B05-CB839DF31257}"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0E02F8-9242-4B18-99E8-7E2F65B48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Template>
  <TotalTime>823</TotalTime>
  <Pages>50</Pages>
  <Words>4452</Words>
  <Characters>2538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
  <Company>Trường Đại học Công Nghiệp TP.HCM</Company>
  <LinksUpToDate>false</LinksUpToDate>
  <CharactersWithSpaces>29774</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Nguyen Ngoc Uyen Vy</dc:creator>
  <cp:keywords/>
  <dc:description/>
  <cp:lastModifiedBy>Windows User</cp:lastModifiedBy>
  <cp:revision>160</cp:revision>
  <cp:lastPrinted>2018-01-30T09:19:00Z</cp:lastPrinted>
  <dcterms:created xsi:type="dcterms:W3CDTF">2019-03-26T07:15:00Z</dcterms:created>
  <dcterms:modified xsi:type="dcterms:W3CDTF">2019-04-08T13:57: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